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393027" w14:textId="675A3A3C" w:rsidR="005130A2" w:rsidRPr="00917F62" w:rsidRDefault="00C15223" w:rsidP="006244D4">
      <w:pPr>
        <w:spacing w:after="0" w:line="240" w:lineRule="auto"/>
        <w:contextualSpacing/>
        <w:jc w:val="right"/>
        <w:rPr>
          <w:rFonts w:cs="Arial"/>
          <w:sz w:val="18"/>
        </w:rPr>
      </w:pPr>
      <w:r w:rsidRPr="00917F62">
        <w:rPr>
          <w:rFonts w:cs="Arial"/>
          <w:sz w:val="18"/>
        </w:rPr>
        <w:t>Załącznik nr 1 do Zaproszenia do składania ofert nr</w:t>
      </w:r>
      <w:r w:rsidR="006244D4" w:rsidRPr="00917F62">
        <w:rPr>
          <w:rFonts w:cs="Arial"/>
          <w:sz w:val="18"/>
        </w:rPr>
        <w:t xml:space="preserve"> </w:t>
      </w:r>
      <w:r w:rsidR="007C1CF4">
        <w:rPr>
          <w:rFonts w:cs="Arial"/>
          <w:sz w:val="18"/>
        </w:rPr>
        <w:t>7</w:t>
      </w:r>
      <w:r w:rsidR="006244D4" w:rsidRPr="00917F62">
        <w:rPr>
          <w:rFonts w:cs="Arial"/>
          <w:sz w:val="18"/>
        </w:rPr>
        <w:t>/202</w:t>
      </w:r>
      <w:r w:rsidR="00FB7D57" w:rsidRPr="00917F62">
        <w:rPr>
          <w:rFonts w:cs="Arial"/>
          <w:sz w:val="18"/>
        </w:rPr>
        <w:t>1</w:t>
      </w:r>
    </w:p>
    <w:p w14:paraId="36F908C2" w14:textId="12148140" w:rsidR="00C15223" w:rsidRPr="00917F62" w:rsidRDefault="00C15223" w:rsidP="006244D4">
      <w:pPr>
        <w:spacing w:after="0" w:line="240" w:lineRule="auto"/>
        <w:contextualSpacing/>
        <w:jc w:val="center"/>
        <w:rPr>
          <w:rFonts w:cs="Arial"/>
          <w:b/>
        </w:rPr>
      </w:pPr>
    </w:p>
    <w:p w14:paraId="2C58554B" w14:textId="562675A5" w:rsidR="000D28C0" w:rsidRPr="00917F62" w:rsidRDefault="00C15223" w:rsidP="006244D4">
      <w:pPr>
        <w:spacing w:after="0" w:line="240" w:lineRule="auto"/>
        <w:contextualSpacing/>
        <w:jc w:val="center"/>
        <w:rPr>
          <w:rFonts w:cs="Arial"/>
          <w:b/>
          <w:sz w:val="24"/>
          <w:szCs w:val="24"/>
        </w:rPr>
      </w:pPr>
      <w:r w:rsidRPr="00917F62">
        <w:rPr>
          <w:rFonts w:cs="Arial"/>
          <w:b/>
          <w:sz w:val="24"/>
          <w:szCs w:val="24"/>
        </w:rPr>
        <w:t>Formularz ofertowy</w:t>
      </w:r>
    </w:p>
    <w:p w14:paraId="1C7C2857" w14:textId="77777777" w:rsidR="006F5650" w:rsidRPr="00917F62" w:rsidRDefault="006F5650" w:rsidP="006244D4">
      <w:pPr>
        <w:spacing w:after="0" w:line="240" w:lineRule="auto"/>
        <w:contextualSpacing/>
        <w:jc w:val="center"/>
        <w:rPr>
          <w:rFonts w:cs="Arial"/>
          <w:b/>
          <w:sz w:val="24"/>
          <w:szCs w:val="24"/>
        </w:rPr>
      </w:pPr>
    </w:p>
    <w:p w14:paraId="75EC5CFA" w14:textId="77777777" w:rsidR="00C15223" w:rsidRPr="00917F62" w:rsidRDefault="00C15223" w:rsidP="006244D4">
      <w:pPr>
        <w:spacing w:after="0" w:line="240" w:lineRule="auto"/>
        <w:contextualSpacing/>
        <w:rPr>
          <w:u w:val="single"/>
        </w:rPr>
      </w:pPr>
      <w:r w:rsidRPr="00917F62">
        <w:rPr>
          <w:u w:val="single"/>
        </w:rPr>
        <w:t>Dane Oferenta:</w:t>
      </w:r>
    </w:p>
    <w:p w14:paraId="07B7D564" w14:textId="77777777" w:rsidR="00C15223" w:rsidRPr="00917F62" w:rsidRDefault="00C15223" w:rsidP="006244D4">
      <w:pPr>
        <w:spacing w:after="0" w:line="240" w:lineRule="auto"/>
        <w:contextualSpacing/>
      </w:pPr>
      <w:r w:rsidRPr="00917F62">
        <w:t>Pełna nazwa podmiotu</w:t>
      </w:r>
      <w:r w:rsidRPr="00917F62">
        <w:tab/>
      </w:r>
      <w:r w:rsidRPr="00917F62">
        <w:rPr>
          <w:rFonts w:cs="Arial"/>
          <w:sz w:val="18"/>
        </w:rPr>
        <w:t>_______________________________________</w:t>
      </w:r>
    </w:p>
    <w:p w14:paraId="32820677" w14:textId="77777777" w:rsidR="00C15223" w:rsidRPr="00917F62" w:rsidRDefault="00C15223" w:rsidP="006244D4">
      <w:pPr>
        <w:spacing w:after="0" w:line="240" w:lineRule="auto"/>
        <w:contextualSpacing/>
        <w:rPr>
          <w:lang w:val="en-GB"/>
        </w:rPr>
      </w:pPr>
      <w:r w:rsidRPr="00917F62">
        <w:rPr>
          <w:lang w:val="en-GB"/>
        </w:rPr>
        <w:t xml:space="preserve">NIP </w:t>
      </w:r>
      <w:r w:rsidRPr="00917F62">
        <w:rPr>
          <w:lang w:val="en-GB"/>
        </w:rPr>
        <w:tab/>
      </w:r>
      <w:r w:rsidRPr="00917F62">
        <w:rPr>
          <w:lang w:val="en-GB"/>
        </w:rPr>
        <w:tab/>
      </w:r>
      <w:r w:rsidRPr="00917F62">
        <w:rPr>
          <w:lang w:val="en-GB"/>
        </w:rPr>
        <w:tab/>
      </w:r>
      <w:r w:rsidRPr="00917F62">
        <w:rPr>
          <w:rFonts w:cs="Arial"/>
          <w:sz w:val="18"/>
          <w:lang w:val="en-GB"/>
        </w:rPr>
        <w:t>_______________________________________</w:t>
      </w:r>
    </w:p>
    <w:p w14:paraId="259A7B5F" w14:textId="0C6F6942" w:rsidR="006F5650" w:rsidRPr="00917F62" w:rsidRDefault="006F5650" w:rsidP="006244D4">
      <w:pPr>
        <w:spacing w:after="0" w:line="240" w:lineRule="auto"/>
        <w:contextualSpacing/>
        <w:rPr>
          <w:lang w:val="en-GB"/>
        </w:rPr>
      </w:pPr>
      <w:r w:rsidRPr="00917F62">
        <w:rPr>
          <w:lang w:val="en-GB"/>
        </w:rPr>
        <w:t>REGON</w:t>
      </w:r>
      <w:r w:rsidRPr="00917F62">
        <w:rPr>
          <w:lang w:val="en-GB"/>
        </w:rPr>
        <w:tab/>
      </w:r>
      <w:r w:rsidRPr="00917F62">
        <w:rPr>
          <w:lang w:val="en-GB"/>
        </w:rPr>
        <w:tab/>
      </w:r>
      <w:r w:rsidRPr="00917F62">
        <w:rPr>
          <w:lang w:val="en-GB"/>
        </w:rPr>
        <w:tab/>
        <w:t>________________________________</w:t>
      </w:r>
    </w:p>
    <w:p w14:paraId="413ED25B" w14:textId="62244C93" w:rsidR="00C15223" w:rsidRPr="00917F62" w:rsidRDefault="00C15223" w:rsidP="006244D4">
      <w:pPr>
        <w:spacing w:after="0" w:line="240" w:lineRule="auto"/>
        <w:contextualSpacing/>
        <w:rPr>
          <w:lang w:val="en-GB"/>
        </w:rPr>
      </w:pPr>
      <w:r w:rsidRPr="00917F62">
        <w:rPr>
          <w:lang w:val="en-GB"/>
        </w:rPr>
        <w:t>Adres</w:t>
      </w:r>
      <w:r w:rsidRPr="00917F62">
        <w:rPr>
          <w:lang w:val="en-GB"/>
        </w:rPr>
        <w:tab/>
      </w:r>
      <w:r w:rsidRPr="00917F62">
        <w:rPr>
          <w:lang w:val="en-GB"/>
        </w:rPr>
        <w:tab/>
      </w:r>
      <w:r w:rsidRPr="00917F62">
        <w:rPr>
          <w:lang w:val="en-GB"/>
        </w:rPr>
        <w:tab/>
      </w:r>
      <w:r w:rsidRPr="00917F62">
        <w:rPr>
          <w:rFonts w:cs="Arial"/>
          <w:sz w:val="18"/>
          <w:lang w:val="en-GB"/>
        </w:rPr>
        <w:t>_______________________________________</w:t>
      </w:r>
    </w:p>
    <w:p w14:paraId="2218BFB5" w14:textId="77777777" w:rsidR="00C15223" w:rsidRPr="00917F62" w:rsidRDefault="00C15223" w:rsidP="006244D4">
      <w:pPr>
        <w:spacing w:after="0" w:line="240" w:lineRule="auto"/>
        <w:contextualSpacing/>
        <w:rPr>
          <w:lang w:val="en-GB"/>
        </w:rPr>
      </w:pPr>
      <w:r w:rsidRPr="00917F62">
        <w:rPr>
          <w:lang w:val="en-GB"/>
        </w:rPr>
        <w:t>Adres email</w:t>
      </w:r>
      <w:r w:rsidRPr="00917F62">
        <w:rPr>
          <w:lang w:val="en-GB"/>
        </w:rPr>
        <w:tab/>
      </w:r>
      <w:r w:rsidRPr="00917F62">
        <w:rPr>
          <w:lang w:val="en-GB"/>
        </w:rPr>
        <w:tab/>
      </w:r>
      <w:r w:rsidRPr="00917F62">
        <w:rPr>
          <w:rFonts w:cs="Arial"/>
          <w:sz w:val="18"/>
          <w:lang w:val="en-GB"/>
        </w:rPr>
        <w:t>_______________________________________</w:t>
      </w:r>
    </w:p>
    <w:p w14:paraId="2A7F43A5" w14:textId="77777777" w:rsidR="0073615A" w:rsidRPr="00917F62" w:rsidRDefault="00C15223" w:rsidP="006244D4">
      <w:pPr>
        <w:spacing w:after="0" w:line="240" w:lineRule="auto"/>
        <w:contextualSpacing/>
        <w:rPr>
          <w:rFonts w:cs="Arial"/>
          <w:sz w:val="18"/>
        </w:rPr>
      </w:pPr>
      <w:r w:rsidRPr="00917F62">
        <w:t xml:space="preserve">Numer telefonu </w:t>
      </w:r>
      <w:r w:rsidRPr="00917F62">
        <w:tab/>
      </w:r>
      <w:r w:rsidRPr="00917F62">
        <w:rPr>
          <w:rFonts w:cs="Arial"/>
          <w:sz w:val="18"/>
        </w:rPr>
        <w:t>_______________________________________</w:t>
      </w:r>
    </w:p>
    <w:p w14:paraId="6F52CFF4" w14:textId="77777777" w:rsidR="0073615A" w:rsidRPr="00917F62" w:rsidRDefault="0073615A" w:rsidP="006244D4">
      <w:pPr>
        <w:spacing w:after="0" w:line="240" w:lineRule="auto"/>
        <w:contextualSpacing/>
      </w:pPr>
      <w:r w:rsidRPr="00917F62">
        <w:t>Osoba kontaktowa</w:t>
      </w:r>
      <w:r w:rsidRPr="00917F62">
        <w:tab/>
      </w:r>
      <w:r w:rsidRPr="00917F62">
        <w:rPr>
          <w:rFonts w:cs="Arial"/>
          <w:sz w:val="18"/>
        </w:rPr>
        <w:t>_______________________________________</w:t>
      </w:r>
    </w:p>
    <w:p w14:paraId="5700BAA0" w14:textId="1EDE373E" w:rsidR="00C15223" w:rsidRPr="00917F62" w:rsidRDefault="00C15223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5204770C" w14:textId="3A3E748B" w:rsidR="0073615A" w:rsidRPr="00917F62" w:rsidRDefault="0073615A" w:rsidP="006244D4">
      <w:pPr>
        <w:pStyle w:val="punktowaniezwyke"/>
      </w:pPr>
      <w:r w:rsidRPr="00917F62">
        <w:t xml:space="preserve">W odpowiedzi na </w:t>
      </w:r>
      <w:r w:rsidR="005F6457" w:rsidRPr="00917F62">
        <w:t>Z</w:t>
      </w:r>
      <w:r w:rsidRPr="00917F62">
        <w:t>aproszenie do składania ofert</w:t>
      </w:r>
      <w:r w:rsidR="005F6457" w:rsidRPr="00917F62">
        <w:t xml:space="preserve"> nr </w:t>
      </w:r>
      <w:r w:rsidR="007C1CF4">
        <w:t>7</w:t>
      </w:r>
      <w:r w:rsidR="005F6457" w:rsidRPr="00917F62">
        <w:t xml:space="preserve">/2021 z dn. </w:t>
      </w:r>
      <w:r w:rsidR="007C1CF4">
        <w:t>4</w:t>
      </w:r>
      <w:r w:rsidR="00871787" w:rsidRPr="00917F62">
        <w:t xml:space="preserve"> </w:t>
      </w:r>
      <w:r w:rsidR="007C1CF4">
        <w:t xml:space="preserve">czerwca </w:t>
      </w:r>
      <w:r w:rsidR="005F6457" w:rsidRPr="00917F62">
        <w:t>2021 r.</w:t>
      </w:r>
      <w:r w:rsidRPr="00917F62">
        <w:t xml:space="preserve"> oferujemy wykonanie przedmiotu zamówienia tj.:</w:t>
      </w:r>
      <w:r w:rsidR="007C1CF4">
        <w:t xml:space="preserve"> dostawę drobnego sprzętu laboratoryjnego i/lub materiałów zużywalnych</w:t>
      </w:r>
      <w:r w:rsidR="006244D4" w:rsidRPr="00917F62">
        <w:t xml:space="preserve">, </w:t>
      </w:r>
      <w:r w:rsidRPr="00917F62">
        <w:t>w zakresie objętym zapytaniem ofertowym i zgodnie z niniejszą ofertą.</w:t>
      </w:r>
    </w:p>
    <w:p w14:paraId="1057E8EB" w14:textId="0FABB219" w:rsidR="0073615A" w:rsidRPr="00917F62" w:rsidRDefault="0073615A" w:rsidP="006244D4">
      <w:pPr>
        <w:pStyle w:val="punktowaniezwyke"/>
      </w:pPr>
      <w:r w:rsidRPr="00917F62">
        <w:t>Oferowana usługa obejmuje:</w:t>
      </w:r>
      <w:r w:rsidR="00394CC6" w:rsidRPr="00917F62">
        <w:t xml:space="preserve"> </w:t>
      </w:r>
    </w:p>
    <w:p w14:paraId="3971A34A" w14:textId="77777777" w:rsidR="006F5650" w:rsidRPr="00917F62" w:rsidRDefault="006F5650" w:rsidP="006F5650">
      <w:pPr>
        <w:pStyle w:val="punktowaniezwyke"/>
        <w:numPr>
          <w:ilvl w:val="0"/>
          <w:numId w:val="0"/>
        </w:numPr>
        <w:ind w:left="426"/>
      </w:pPr>
    </w:p>
    <w:p w14:paraId="54817999" w14:textId="77777777" w:rsidR="007C1CF4" w:rsidRPr="00260887" w:rsidRDefault="007C1CF4" w:rsidP="007C1CF4">
      <w:pPr>
        <w:pStyle w:val="poziom1"/>
        <w:numPr>
          <w:ilvl w:val="0"/>
          <w:numId w:val="0"/>
        </w:numPr>
        <w:ind w:left="426"/>
        <w:rPr>
          <w:sz w:val="20"/>
          <w:szCs w:val="20"/>
        </w:rPr>
      </w:pPr>
      <w:r w:rsidRPr="00260887">
        <w:rPr>
          <w:sz w:val="20"/>
          <w:szCs w:val="20"/>
        </w:rPr>
        <w:t>CZĘŚĆ 1 – drobny sprzęt laboratoryjny</w:t>
      </w:r>
    </w:p>
    <w:tbl>
      <w:tblPr>
        <w:tblW w:w="823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66"/>
        <w:gridCol w:w="4809"/>
        <w:gridCol w:w="952"/>
        <w:gridCol w:w="952"/>
        <w:gridCol w:w="952"/>
      </w:tblGrid>
      <w:tr w:rsidR="007C1CF4" w:rsidRPr="00260887" w14:paraId="610F667F" w14:textId="6D92880D" w:rsidTr="007C1CF4">
        <w:trPr>
          <w:trHeight w:val="618"/>
          <w:jc w:val="center"/>
        </w:trPr>
        <w:tc>
          <w:tcPr>
            <w:tcW w:w="566" w:type="dxa"/>
            <w:shd w:val="clear" w:color="000000" w:fill="4472C4"/>
            <w:noWrap/>
            <w:vAlign w:val="center"/>
            <w:hideMark/>
          </w:tcPr>
          <w:p w14:paraId="0622D1C8" w14:textId="77777777" w:rsidR="007C1CF4" w:rsidRPr="00260887" w:rsidRDefault="007C1CF4" w:rsidP="00364CB1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FFFFFF" w:themeColor="background1"/>
                <w:sz w:val="20"/>
                <w:szCs w:val="20"/>
                <w:lang w:val="en-GB" w:eastAsia="pl-PL"/>
              </w:rPr>
            </w:pPr>
            <w:r w:rsidRPr="00260887">
              <w:rPr>
                <w:rFonts w:eastAsia="Times New Roman" w:cstheme="minorHAnsi"/>
                <w:color w:val="FFFFFF" w:themeColor="background1"/>
                <w:sz w:val="20"/>
                <w:szCs w:val="20"/>
                <w:lang w:val="en-GB" w:eastAsia="pl-PL"/>
              </w:rPr>
              <w:t>Lp</w:t>
            </w:r>
          </w:p>
        </w:tc>
        <w:tc>
          <w:tcPr>
            <w:tcW w:w="4809" w:type="dxa"/>
            <w:shd w:val="clear" w:color="000000" w:fill="4472C4"/>
            <w:noWrap/>
            <w:vAlign w:val="center"/>
            <w:hideMark/>
          </w:tcPr>
          <w:p w14:paraId="00D6880D" w14:textId="77777777" w:rsidR="007C1CF4" w:rsidRPr="00260887" w:rsidRDefault="007C1CF4" w:rsidP="00364CB1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FFFFFF" w:themeColor="background1"/>
                <w:sz w:val="20"/>
                <w:szCs w:val="20"/>
                <w:lang w:val="en-GB" w:eastAsia="pl-PL"/>
              </w:rPr>
            </w:pPr>
            <w:r w:rsidRPr="00260887">
              <w:rPr>
                <w:rFonts w:eastAsia="Times New Roman" w:cstheme="minorHAnsi"/>
                <w:color w:val="FFFFFF" w:themeColor="background1"/>
                <w:sz w:val="20"/>
                <w:szCs w:val="20"/>
                <w:lang w:val="en-GB" w:eastAsia="pl-PL"/>
              </w:rPr>
              <w:t>Nazwa</w:t>
            </w:r>
          </w:p>
        </w:tc>
        <w:tc>
          <w:tcPr>
            <w:tcW w:w="952" w:type="dxa"/>
            <w:shd w:val="clear" w:color="000000" w:fill="4472C4"/>
            <w:vAlign w:val="center"/>
            <w:hideMark/>
          </w:tcPr>
          <w:p w14:paraId="21089380" w14:textId="77777777" w:rsidR="007C1CF4" w:rsidRPr="00260887" w:rsidRDefault="007C1CF4" w:rsidP="00364CB1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FFFFFF" w:themeColor="background1"/>
                <w:sz w:val="20"/>
                <w:szCs w:val="20"/>
                <w:lang w:val="en-GB" w:eastAsia="pl-PL"/>
              </w:rPr>
            </w:pPr>
            <w:r w:rsidRPr="00260887">
              <w:rPr>
                <w:rFonts w:eastAsia="Times New Roman" w:cstheme="minorHAnsi"/>
                <w:color w:val="FFFFFF" w:themeColor="background1"/>
                <w:sz w:val="20"/>
                <w:szCs w:val="20"/>
                <w:lang w:val="en-GB" w:eastAsia="pl-PL"/>
              </w:rPr>
              <w:t xml:space="preserve">Ilość </w:t>
            </w:r>
          </w:p>
        </w:tc>
        <w:tc>
          <w:tcPr>
            <w:tcW w:w="952" w:type="dxa"/>
            <w:shd w:val="clear" w:color="000000" w:fill="4472C4"/>
            <w:vAlign w:val="center"/>
          </w:tcPr>
          <w:p w14:paraId="5E7BE1EE" w14:textId="15B5D899" w:rsidR="007C1CF4" w:rsidRPr="00260887" w:rsidRDefault="007C1CF4" w:rsidP="00364CB1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FFFFFF" w:themeColor="background1"/>
                <w:sz w:val="20"/>
                <w:szCs w:val="20"/>
                <w:lang w:val="en-GB" w:eastAsia="pl-PL"/>
              </w:rPr>
            </w:pPr>
            <w:r>
              <w:rPr>
                <w:rFonts w:eastAsia="Times New Roman" w:cstheme="minorHAnsi"/>
                <w:color w:val="FFFFFF" w:themeColor="background1"/>
                <w:sz w:val="20"/>
                <w:szCs w:val="20"/>
                <w:lang w:val="en-GB" w:eastAsia="pl-PL"/>
              </w:rPr>
              <w:t>Wartość netto</w:t>
            </w:r>
          </w:p>
        </w:tc>
        <w:tc>
          <w:tcPr>
            <w:tcW w:w="952" w:type="dxa"/>
            <w:shd w:val="clear" w:color="000000" w:fill="4472C4"/>
            <w:vAlign w:val="center"/>
          </w:tcPr>
          <w:p w14:paraId="297A56CE" w14:textId="7E70B9B8" w:rsidR="007C1CF4" w:rsidRPr="00260887" w:rsidRDefault="007C1CF4" w:rsidP="00364CB1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FFFFFF" w:themeColor="background1"/>
                <w:sz w:val="20"/>
                <w:szCs w:val="20"/>
                <w:lang w:val="en-GB" w:eastAsia="pl-PL"/>
              </w:rPr>
            </w:pPr>
            <w:r>
              <w:rPr>
                <w:rFonts w:eastAsia="Times New Roman" w:cstheme="minorHAnsi"/>
                <w:color w:val="FFFFFF" w:themeColor="background1"/>
                <w:sz w:val="20"/>
                <w:szCs w:val="20"/>
                <w:lang w:val="en-GB" w:eastAsia="pl-PL"/>
              </w:rPr>
              <w:t>Wartość brutto</w:t>
            </w:r>
          </w:p>
        </w:tc>
      </w:tr>
      <w:tr w:rsidR="007C1CF4" w:rsidRPr="00260887" w14:paraId="09A541EE" w14:textId="5560EEE2" w:rsidTr="007C1CF4">
        <w:trPr>
          <w:trHeight w:val="363"/>
          <w:jc w:val="center"/>
        </w:trPr>
        <w:tc>
          <w:tcPr>
            <w:tcW w:w="566" w:type="dxa"/>
            <w:shd w:val="clear" w:color="auto" w:fill="auto"/>
            <w:noWrap/>
            <w:vAlign w:val="center"/>
          </w:tcPr>
          <w:p w14:paraId="26DBFD8A" w14:textId="77777777" w:rsidR="007C1CF4" w:rsidRPr="00260887" w:rsidRDefault="007C1CF4" w:rsidP="00364CB1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20"/>
                <w:szCs w:val="20"/>
                <w:lang w:val="en-GB"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val="en-GB" w:eastAsia="pl-PL"/>
              </w:rPr>
              <w:t>1.</w:t>
            </w:r>
          </w:p>
        </w:tc>
        <w:tc>
          <w:tcPr>
            <w:tcW w:w="4809" w:type="dxa"/>
            <w:shd w:val="clear" w:color="auto" w:fill="auto"/>
            <w:vAlign w:val="center"/>
          </w:tcPr>
          <w:p w14:paraId="609A6415" w14:textId="77777777" w:rsidR="007C1CF4" w:rsidRPr="00260887" w:rsidRDefault="007C1CF4" w:rsidP="00364CB1">
            <w:pPr>
              <w:spacing w:after="0" w:line="240" w:lineRule="auto"/>
              <w:contextualSpacing/>
              <w:rPr>
                <w:sz w:val="20"/>
                <w:szCs w:val="20"/>
              </w:rPr>
            </w:pPr>
            <w:r w:rsidRPr="00260887">
              <w:rPr>
                <w:sz w:val="20"/>
                <w:szCs w:val="20"/>
              </w:rPr>
              <w:t>System oczyszczania wody</w:t>
            </w:r>
          </w:p>
          <w:p w14:paraId="1DFE6860" w14:textId="77777777" w:rsidR="007C1CF4" w:rsidRPr="00260887" w:rsidRDefault="007C1CF4" w:rsidP="00364CB1">
            <w:pPr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43F6F02F" w14:textId="77777777" w:rsidR="007C1CF4" w:rsidRPr="00260887" w:rsidRDefault="007C1CF4" w:rsidP="00364CB1">
            <w:pPr>
              <w:spacing w:after="0" w:line="240" w:lineRule="auto"/>
              <w:contextualSpacing/>
              <w:rPr>
                <w:sz w:val="20"/>
                <w:szCs w:val="20"/>
              </w:rPr>
            </w:pPr>
            <w:r w:rsidRPr="00260887">
              <w:rPr>
                <w:sz w:val="20"/>
                <w:szCs w:val="20"/>
              </w:rPr>
              <w:t xml:space="preserve">Minimalne parametry techniczne: </w:t>
            </w:r>
          </w:p>
          <w:p w14:paraId="73691596" w14:textId="77777777" w:rsidR="007C1CF4" w:rsidRPr="00260887" w:rsidRDefault="007C1CF4" w:rsidP="00364CB1">
            <w:pPr>
              <w:spacing w:after="0" w:line="240" w:lineRule="auto"/>
              <w:contextualSpacing/>
              <w:rPr>
                <w:rFonts w:eastAsia="Times New Roman" w:cstheme="minorHAnsi"/>
                <w:sz w:val="20"/>
                <w:szCs w:val="20"/>
                <w:lang w:eastAsia="pl-PL"/>
              </w:rPr>
            </w:pPr>
          </w:p>
          <w:p w14:paraId="216E0585" w14:textId="77777777" w:rsidR="007C1CF4" w:rsidRPr="00260887" w:rsidRDefault="007C1CF4" w:rsidP="00E1196F">
            <w:pPr>
              <w:pStyle w:val="NormalnyWeb"/>
              <w:numPr>
                <w:ilvl w:val="0"/>
                <w:numId w:val="4"/>
              </w:numPr>
              <w:spacing w:before="0" w:beforeAutospacing="0" w:after="0" w:afterAutospacing="0"/>
              <w:contextualSpacing/>
              <w:rPr>
                <w:rFonts w:asciiTheme="minorHAnsi" w:hAnsiTheme="minorHAnsi" w:cstheme="minorHAnsi"/>
                <w:sz w:val="18"/>
                <w:szCs w:val="18"/>
              </w:rPr>
            </w:pPr>
            <w:r w:rsidRPr="00260887">
              <w:rPr>
                <w:rFonts w:asciiTheme="minorHAnsi" w:hAnsiTheme="minorHAnsi" w:cstheme="minorHAnsi"/>
                <w:sz w:val="18"/>
                <w:szCs w:val="18"/>
              </w:rPr>
              <w:t>pięciostopniowy proces oczyszczania wody w pełni automatyczny i bezobsługowy</w:t>
            </w:r>
          </w:p>
          <w:p w14:paraId="14D673B2" w14:textId="77777777" w:rsidR="007C1CF4" w:rsidRPr="00260887" w:rsidRDefault="007C1CF4" w:rsidP="00E1196F">
            <w:pPr>
              <w:pStyle w:val="Akapitzlist"/>
              <w:numPr>
                <w:ilvl w:val="0"/>
                <w:numId w:val="4"/>
              </w:numPr>
              <w:spacing w:after="0" w:line="240" w:lineRule="auto"/>
              <w:rPr>
                <w:rFonts w:cstheme="minorHAnsi"/>
                <w:sz w:val="18"/>
                <w:szCs w:val="18"/>
              </w:rPr>
            </w:pPr>
            <w:r w:rsidRPr="00260887">
              <w:rPr>
                <w:rFonts w:cstheme="minorHAnsi"/>
                <w:sz w:val="18"/>
                <w:szCs w:val="18"/>
              </w:rPr>
              <w:t>zasilanie wodą wodociągową</w:t>
            </w:r>
          </w:p>
          <w:p w14:paraId="022125DF" w14:textId="77777777" w:rsidR="007C1CF4" w:rsidRPr="00260887" w:rsidRDefault="007C1CF4" w:rsidP="00E1196F">
            <w:pPr>
              <w:pStyle w:val="Akapitzlist"/>
              <w:numPr>
                <w:ilvl w:val="0"/>
                <w:numId w:val="4"/>
              </w:numPr>
              <w:spacing w:after="0" w:line="240" w:lineRule="auto"/>
              <w:rPr>
                <w:rFonts w:cstheme="minorHAnsi"/>
                <w:sz w:val="18"/>
                <w:szCs w:val="18"/>
              </w:rPr>
            </w:pPr>
            <w:r w:rsidRPr="00260887">
              <w:rPr>
                <w:rFonts w:cstheme="minorHAnsi"/>
                <w:sz w:val="18"/>
                <w:szCs w:val="18"/>
              </w:rPr>
              <w:t xml:space="preserve">wydajność urządzenia nie gorsza niż 5 L/h </w:t>
            </w:r>
          </w:p>
          <w:p w14:paraId="4CB683F3" w14:textId="77777777" w:rsidR="007C1CF4" w:rsidRPr="00260887" w:rsidRDefault="007C1CF4" w:rsidP="00E1196F">
            <w:pPr>
              <w:pStyle w:val="Akapitzlist"/>
              <w:numPr>
                <w:ilvl w:val="0"/>
                <w:numId w:val="4"/>
              </w:numPr>
              <w:spacing w:after="0" w:line="240" w:lineRule="auto"/>
              <w:rPr>
                <w:rFonts w:cstheme="minorHAnsi"/>
                <w:sz w:val="18"/>
                <w:szCs w:val="18"/>
              </w:rPr>
            </w:pPr>
            <w:r w:rsidRPr="00260887">
              <w:rPr>
                <w:rFonts w:cstheme="minorHAnsi"/>
                <w:sz w:val="18"/>
                <w:szCs w:val="18"/>
              </w:rPr>
              <w:t>szybkość podawania wody ultra czystej nie mniej niż 1 L/min</w:t>
            </w:r>
          </w:p>
          <w:p w14:paraId="10F0D401" w14:textId="77777777" w:rsidR="007C1CF4" w:rsidRPr="00260887" w:rsidRDefault="007C1CF4" w:rsidP="00E1196F">
            <w:pPr>
              <w:pStyle w:val="Akapitzlist"/>
              <w:numPr>
                <w:ilvl w:val="0"/>
                <w:numId w:val="4"/>
              </w:numPr>
              <w:spacing w:after="0" w:line="240" w:lineRule="auto"/>
              <w:rPr>
                <w:rFonts w:cstheme="minorHAnsi"/>
                <w:sz w:val="18"/>
                <w:szCs w:val="18"/>
              </w:rPr>
            </w:pPr>
            <w:r w:rsidRPr="00260887">
              <w:rPr>
                <w:rFonts w:cstheme="minorHAnsi"/>
                <w:sz w:val="18"/>
                <w:szCs w:val="18"/>
              </w:rPr>
              <w:t>zbiornik do przechowywania wody po membranie odwróconej osmozy o pojemności co najmniej 10 L, woda ultra czysta podawana na żądanie</w:t>
            </w:r>
          </w:p>
          <w:p w14:paraId="0201E2DD" w14:textId="77777777" w:rsidR="007C1CF4" w:rsidRPr="00260887" w:rsidRDefault="007C1CF4" w:rsidP="00E1196F">
            <w:pPr>
              <w:pStyle w:val="Akapitzlist"/>
              <w:numPr>
                <w:ilvl w:val="0"/>
                <w:numId w:val="4"/>
              </w:numPr>
              <w:spacing w:after="0" w:line="240" w:lineRule="auto"/>
              <w:rPr>
                <w:rFonts w:cstheme="minorHAnsi"/>
                <w:sz w:val="18"/>
                <w:szCs w:val="18"/>
              </w:rPr>
            </w:pPr>
            <w:r w:rsidRPr="00260887">
              <w:rPr>
                <w:rFonts w:cstheme="minorHAnsi"/>
                <w:sz w:val="18"/>
                <w:szCs w:val="18"/>
              </w:rPr>
              <w:t xml:space="preserve">kolorowy wyświetlacz parametrów wody i statusu pracy urządzenia </w:t>
            </w:r>
          </w:p>
          <w:p w14:paraId="1D68EA1D" w14:textId="77777777" w:rsidR="007C1CF4" w:rsidRPr="00260887" w:rsidRDefault="007C1CF4" w:rsidP="00E1196F">
            <w:pPr>
              <w:pStyle w:val="Akapitzlist"/>
              <w:numPr>
                <w:ilvl w:val="0"/>
                <w:numId w:val="4"/>
              </w:numPr>
              <w:spacing w:after="0" w:line="240" w:lineRule="auto"/>
              <w:rPr>
                <w:rFonts w:cstheme="minorHAnsi"/>
                <w:sz w:val="18"/>
                <w:szCs w:val="18"/>
              </w:rPr>
            </w:pPr>
            <w:r w:rsidRPr="00260887">
              <w:rPr>
                <w:rFonts w:cstheme="minorHAnsi"/>
                <w:sz w:val="18"/>
                <w:szCs w:val="18"/>
              </w:rPr>
              <w:t>możliwość odczytu parametrów wody (przewodność) na wyświetlaczu urządzenia po oczyszczeniu wody na membranie odwróconej osmozy oraz parametrów wody ultra czystej (przewodność/temperatura)</w:t>
            </w:r>
          </w:p>
          <w:p w14:paraId="5CEA2C5C" w14:textId="77777777" w:rsidR="007C1CF4" w:rsidRPr="00260887" w:rsidRDefault="007C1CF4" w:rsidP="00E1196F">
            <w:pPr>
              <w:pStyle w:val="Akapitzlist"/>
              <w:numPr>
                <w:ilvl w:val="0"/>
                <w:numId w:val="4"/>
              </w:numPr>
              <w:spacing w:after="0" w:line="240" w:lineRule="auto"/>
              <w:rPr>
                <w:rFonts w:cstheme="minorHAnsi"/>
                <w:sz w:val="18"/>
                <w:szCs w:val="18"/>
              </w:rPr>
            </w:pPr>
            <w:r w:rsidRPr="00260887">
              <w:rPr>
                <w:rFonts w:cstheme="minorHAnsi"/>
                <w:sz w:val="18"/>
                <w:szCs w:val="18"/>
              </w:rPr>
              <w:t>automatyczna sygnalizacja konieczności wymiany elementów eksploatacyjnych</w:t>
            </w:r>
          </w:p>
          <w:p w14:paraId="1EB49D64" w14:textId="77777777" w:rsidR="007C1CF4" w:rsidRPr="00260887" w:rsidRDefault="007C1CF4" w:rsidP="00E1196F">
            <w:pPr>
              <w:pStyle w:val="Akapitzlist"/>
              <w:numPr>
                <w:ilvl w:val="0"/>
                <w:numId w:val="4"/>
              </w:numPr>
              <w:spacing w:after="0" w:line="240" w:lineRule="auto"/>
              <w:rPr>
                <w:rFonts w:cstheme="minorHAnsi"/>
                <w:sz w:val="18"/>
                <w:szCs w:val="18"/>
              </w:rPr>
            </w:pPr>
            <w:r w:rsidRPr="00260887">
              <w:rPr>
                <w:rFonts w:cstheme="minorHAnsi"/>
                <w:sz w:val="18"/>
                <w:szCs w:val="18"/>
              </w:rPr>
              <w:t>możliwość odczytu parametrów wody ultra czystej w jednostkach uS/cm oraz MΩ*cm zamiennie</w:t>
            </w:r>
          </w:p>
          <w:p w14:paraId="1206C23F" w14:textId="77777777" w:rsidR="007C1CF4" w:rsidRPr="00260887" w:rsidRDefault="007C1CF4" w:rsidP="00E1196F">
            <w:pPr>
              <w:pStyle w:val="Akapitzlist"/>
              <w:numPr>
                <w:ilvl w:val="0"/>
                <w:numId w:val="4"/>
              </w:numPr>
              <w:spacing w:after="0" w:line="240" w:lineRule="auto"/>
              <w:rPr>
                <w:rFonts w:cstheme="minorHAnsi"/>
                <w:sz w:val="18"/>
                <w:szCs w:val="18"/>
              </w:rPr>
            </w:pPr>
            <w:r w:rsidRPr="00260887">
              <w:rPr>
                <w:rFonts w:cstheme="minorHAnsi"/>
                <w:sz w:val="18"/>
                <w:szCs w:val="18"/>
              </w:rPr>
              <w:t>przewodnictwo wody zdemineralizowanej nie większe niż 0,06 μS/cm</w:t>
            </w:r>
          </w:p>
          <w:p w14:paraId="2856B837" w14:textId="77777777" w:rsidR="007C1CF4" w:rsidRPr="00260887" w:rsidRDefault="007C1CF4" w:rsidP="00E1196F">
            <w:pPr>
              <w:pStyle w:val="Akapitzlist"/>
              <w:numPr>
                <w:ilvl w:val="0"/>
                <w:numId w:val="4"/>
              </w:numPr>
              <w:spacing w:after="0" w:line="240" w:lineRule="auto"/>
              <w:rPr>
                <w:rFonts w:cstheme="minorHAnsi"/>
                <w:sz w:val="18"/>
                <w:szCs w:val="18"/>
              </w:rPr>
            </w:pPr>
            <w:r w:rsidRPr="00260887">
              <w:rPr>
                <w:rFonts w:cstheme="minorHAnsi"/>
                <w:sz w:val="18"/>
                <w:szCs w:val="18"/>
              </w:rPr>
              <w:t xml:space="preserve">bakterie nie więcej niż 1 cfu/ml </w:t>
            </w:r>
          </w:p>
          <w:p w14:paraId="3A282CFE" w14:textId="77777777" w:rsidR="007C1CF4" w:rsidRPr="003A2C9B" w:rsidRDefault="007C1CF4" w:rsidP="00E1196F">
            <w:pPr>
              <w:pStyle w:val="Akapitzlist"/>
              <w:numPr>
                <w:ilvl w:val="0"/>
                <w:numId w:val="4"/>
              </w:num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cstheme="minorHAnsi"/>
                <w:sz w:val="18"/>
                <w:szCs w:val="18"/>
              </w:rPr>
              <w:t>cząstki &gt; 0,2µm &lt; 1/ml</w:t>
            </w:r>
          </w:p>
          <w:p w14:paraId="21E5DAD7" w14:textId="7F17E27D" w:rsidR="003A2C9B" w:rsidRPr="00260887" w:rsidRDefault="003A2C9B" w:rsidP="00E1196F">
            <w:pPr>
              <w:pStyle w:val="Akapitzlist"/>
              <w:numPr>
                <w:ilvl w:val="0"/>
                <w:numId w:val="4"/>
              </w:num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>
              <w:rPr>
                <w:rFonts w:cstheme="minorHAnsi"/>
                <w:sz w:val="20"/>
                <w:szCs w:val="20"/>
              </w:rPr>
              <w:t>gwarancja 12 miesięcy</w:t>
            </w:r>
          </w:p>
        </w:tc>
        <w:tc>
          <w:tcPr>
            <w:tcW w:w="95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0161160" w14:textId="1BA83913" w:rsidR="007C1CF4" w:rsidRPr="00260887" w:rsidRDefault="007C1CF4" w:rsidP="00364CB1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ascii="Calibri" w:hAnsi="Calibri" w:cs="Calibri"/>
                <w:color w:val="000000"/>
                <w:sz w:val="20"/>
                <w:szCs w:val="20"/>
              </w:rPr>
              <w:t>1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95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362930AF" w14:textId="77777777" w:rsidR="007C1CF4" w:rsidRPr="00260887" w:rsidRDefault="007C1CF4" w:rsidP="00364CB1">
            <w:pPr>
              <w:spacing w:after="0" w:line="240" w:lineRule="auto"/>
              <w:contextualSpacing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95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02B929F9" w14:textId="77777777" w:rsidR="007C1CF4" w:rsidRPr="00260887" w:rsidRDefault="007C1CF4" w:rsidP="00364CB1">
            <w:pPr>
              <w:spacing w:after="0" w:line="240" w:lineRule="auto"/>
              <w:contextualSpacing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7C1CF4" w:rsidRPr="00260887" w14:paraId="6C59E464" w14:textId="148BEF14" w:rsidTr="007C1CF4">
        <w:trPr>
          <w:trHeight w:val="363"/>
          <w:jc w:val="center"/>
        </w:trPr>
        <w:tc>
          <w:tcPr>
            <w:tcW w:w="566" w:type="dxa"/>
            <w:shd w:val="clear" w:color="auto" w:fill="auto"/>
            <w:noWrap/>
            <w:vAlign w:val="center"/>
          </w:tcPr>
          <w:p w14:paraId="23DF07D4" w14:textId="77777777" w:rsidR="007C1CF4" w:rsidRPr="00260887" w:rsidRDefault="007C1CF4" w:rsidP="00364CB1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20"/>
                <w:szCs w:val="20"/>
                <w:lang w:val="en-GB"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val="en-GB" w:eastAsia="pl-PL"/>
              </w:rPr>
              <w:t>2.</w:t>
            </w:r>
          </w:p>
        </w:tc>
        <w:tc>
          <w:tcPr>
            <w:tcW w:w="4809" w:type="dxa"/>
            <w:shd w:val="clear" w:color="auto" w:fill="auto"/>
            <w:vAlign w:val="center"/>
          </w:tcPr>
          <w:p w14:paraId="3E3C049E" w14:textId="77777777" w:rsidR="007C1CF4" w:rsidRPr="00260887" w:rsidRDefault="007C1CF4" w:rsidP="00364CB1">
            <w:pPr>
              <w:spacing w:after="0" w:line="240" w:lineRule="auto"/>
              <w:contextualSpacing/>
              <w:rPr>
                <w:sz w:val="20"/>
                <w:szCs w:val="20"/>
              </w:rPr>
            </w:pPr>
            <w:r w:rsidRPr="00260887">
              <w:rPr>
                <w:sz w:val="20"/>
                <w:szCs w:val="20"/>
              </w:rPr>
              <w:t>pH-metr</w:t>
            </w:r>
          </w:p>
          <w:p w14:paraId="1F89E882" w14:textId="77777777" w:rsidR="007C1CF4" w:rsidRPr="00260887" w:rsidRDefault="007C1CF4" w:rsidP="00364CB1">
            <w:pPr>
              <w:spacing w:after="0" w:line="240" w:lineRule="auto"/>
              <w:contextualSpacing/>
              <w:rPr>
                <w:rFonts w:eastAsia="Times New Roman" w:cstheme="minorHAnsi"/>
                <w:sz w:val="20"/>
                <w:szCs w:val="20"/>
                <w:lang w:eastAsia="pl-PL"/>
              </w:rPr>
            </w:pPr>
          </w:p>
          <w:p w14:paraId="08A9852B" w14:textId="77777777" w:rsidR="007C1CF4" w:rsidRPr="00260887" w:rsidRDefault="007C1CF4" w:rsidP="00364CB1">
            <w:pPr>
              <w:spacing w:after="0" w:line="240" w:lineRule="auto"/>
              <w:contextualSpacing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Minimalne parametry techniczne:</w:t>
            </w:r>
          </w:p>
          <w:p w14:paraId="6A66701A" w14:textId="77777777" w:rsidR="007C1CF4" w:rsidRPr="00260887" w:rsidRDefault="007C1CF4" w:rsidP="00364CB1">
            <w:pPr>
              <w:spacing w:after="0" w:line="240" w:lineRule="auto"/>
              <w:contextualSpacing/>
              <w:rPr>
                <w:rFonts w:eastAsia="Times New Roman" w:cstheme="minorHAnsi"/>
                <w:sz w:val="20"/>
                <w:szCs w:val="20"/>
                <w:lang w:eastAsia="pl-PL"/>
              </w:rPr>
            </w:pPr>
          </w:p>
          <w:p w14:paraId="76E77919" w14:textId="77777777" w:rsidR="007C1CF4" w:rsidRPr="00260887" w:rsidRDefault="007C1CF4" w:rsidP="00E1196F">
            <w:pPr>
              <w:pStyle w:val="Akapitzlist"/>
              <w:numPr>
                <w:ilvl w:val="0"/>
                <w:numId w:val="6"/>
              </w:numPr>
              <w:spacing w:after="0" w:line="240" w:lineRule="auto"/>
              <w:rPr>
                <w:rFonts w:cstheme="minorHAnsi"/>
                <w:sz w:val="18"/>
                <w:szCs w:val="18"/>
              </w:rPr>
            </w:pPr>
            <w:r w:rsidRPr="00260887">
              <w:rPr>
                <w:rFonts w:cstheme="minorHAnsi"/>
                <w:sz w:val="18"/>
                <w:szCs w:val="18"/>
              </w:rPr>
              <w:t>zakres pH nie mniejszy niż -2 000 do 20 000</w:t>
            </w:r>
          </w:p>
          <w:p w14:paraId="291DA440" w14:textId="77777777" w:rsidR="007C1CF4" w:rsidRPr="00260887" w:rsidRDefault="007C1CF4" w:rsidP="00E1196F">
            <w:pPr>
              <w:pStyle w:val="Akapitzlist"/>
              <w:numPr>
                <w:ilvl w:val="0"/>
                <w:numId w:val="5"/>
              </w:numPr>
              <w:spacing w:after="0" w:line="240" w:lineRule="auto"/>
              <w:rPr>
                <w:rFonts w:cstheme="minorHAnsi"/>
                <w:sz w:val="18"/>
                <w:szCs w:val="18"/>
              </w:rPr>
            </w:pPr>
            <w:r w:rsidRPr="00260887">
              <w:rPr>
                <w:rFonts w:cstheme="minorHAnsi"/>
                <w:sz w:val="18"/>
                <w:szCs w:val="18"/>
              </w:rPr>
              <w:t>dokładność pH nie gorsza niż +/- 0,002</w:t>
            </w:r>
          </w:p>
          <w:p w14:paraId="713301F0" w14:textId="77777777" w:rsidR="007C1CF4" w:rsidRPr="00260887" w:rsidRDefault="007C1CF4" w:rsidP="00E1196F">
            <w:pPr>
              <w:pStyle w:val="Akapitzlist"/>
              <w:numPr>
                <w:ilvl w:val="0"/>
                <w:numId w:val="5"/>
              </w:numPr>
              <w:spacing w:after="0" w:line="240" w:lineRule="auto"/>
              <w:rPr>
                <w:rFonts w:cstheme="minorHAnsi"/>
                <w:sz w:val="18"/>
                <w:szCs w:val="18"/>
              </w:rPr>
            </w:pPr>
            <w:r w:rsidRPr="00260887">
              <w:rPr>
                <w:rFonts w:cstheme="minorHAnsi"/>
                <w:sz w:val="18"/>
                <w:szCs w:val="18"/>
              </w:rPr>
              <w:lastRenderedPageBreak/>
              <w:t>rozdzielczość pH możliwa do ustawienia przez użytkownika 0,001/0,01/0,1</w:t>
            </w:r>
          </w:p>
          <w:p w14:paraId="4CDE5A75" w14:textId="77777777" w:rsidR="007C1CF4" w:rsidRPr="00260887" w:rsidRDefault="007C1CF4" w:rsidP="00E1196F">
            <w:pPr>
              <w:pStyle w:val="Akapitzlist"/>
              <w:numPr>
                <w:ilvl w:val="0"/>
                <w:numId w:val="5"/>
              </w:numPr>
              <w:spacing w:after="0" w:line="240" w:lineRule="auto"/>
              <w:rPr>
                <w:rFonts w:cstheme="minorHAnsi"/>
                <w:sz w:val="18"/>
                <w:szCs w:val="18"/>
              </w:rPr>
            </w:pPr>
            <w:r w:rsidRPr="00260887">
              <w:rPr>
                <w:rFonts w:cstheme="minorHAnsi"/>
                <w:sz w:val="18"/>
                <w:szCs w:val="18"/>
              </w:rPr>
              <w:t>zakres mV nie mniejszy niż -2000,0 do 2000,0</w:t>
            </w:r>
          </w:p>
          <w:p w14:paraId="09412787" w14:textId="77777777" w:rsidR="007C1CF4" w:rsidRPr="00260887" w:rsidRDefault="007C1CF4" w:rsidP="00E1196F">
            <w:pPr>
              <w:pStyle w:val="Akapitzlist"/>
              <w:numPr>
                <w:ilvl w:val="0"/>
                <w:numId w:val="5"/>
              </w:numPr>
              <w:spacing w:after="0" w:line="240" w:lineRule="auto"/>
              <w:rPr>
                <w:rFonts w:cstheme="minorHAnsi"/>
                <w:sz w:val="18"/>
                <w:szCs w:val="18"/>
              </w:rPr>
            </w:pPr>
            <w:r w:rsidRPr="00260887">
              <w:rPr>
                <w:rFonts w:cstheme="minorHAnsi"/>
                <w:sz w:val="18"/>
                <w:szCs w:val="18"/>
              </w:rPr>
              <w:t>dokładność mV nie mniejsza niż 0,2</w:t>
            </w:r>
          </w:p>
          <w:p w14:paraId="23962489" w14:textId="77777777" w:rsidR="007C1CF4" w:rsidRPr="00260887" w:rsidRDefault="007C1CF4" w:rsidP="00E1196F">
            <w:pPr>
              <w:pStyle w:val="Akapitzlist"/>
              <w:numPr>
                <w:ilvl w:val="0"/>
                <w:numId w:val="5"/>
              </w:numPr>
              <w:spacing w:after="0" w:line="240" w:lineRule="auto"/>
              <w:rPr>
                <w:rFonts w:cstheme="minorHAnsi"/>
                <w:sz w:val="18"/>
                <w:szCs w:val="18"/>
              </w:rPr>
            </w:pPr>
            <w:r w:rsidRPr="00260887">
              <w:rPr>
                <w:rFonts w:cstheme="minorHAnsi"/>
                <w:sz w:val="18"/>
                <w:szCs w:val="18"/>
              </w:rPr>
              <w:t>rozdzielczość mV możliwa do ustawienia przez użytkownika 0,1/1</w:t>
            </w:r>
          </w:p>
          <w:p w14:paraId="520461FA" w14:textId="77777777" w:rsidR="007C1CF4" w:rsidRPr="00260887" w:rsidRDefault="007C1CF4" w:rsidP="00E1196F">
            <w:pPr>
              <w:pStyle w:val="Akapitzlist"/>
              <w:numPr>
                <w:ilvl w:val="0"/>
                <w:numId w:val="5"/>
              </w:numPr>
              <w:spacing w:after="0" w:line="240" w:lineRule="auto"/>
              <w:rPr>
                <w:rFonts w:cstheme="minorHAnsi"/>
                <w:sz w:val="18"/>
                <w:szCs w:val="18"/>
              </w:rPr>
            </w:pPr>
            <w:r w:rsidRPr="00260887">
              <w:rPr>
                <w:rFonts w:cstheme="minorHAnsi"/>
                <w:sz w:val="18"/>
                <w:szCs w:val="18"/>
              </w:rPr>
              <w:t>zakres stężenia jonów nie gorszy niż 1,00E-9 do 9,99E+9</w:t>
            </w:r>
          </w:p>
          <w:p w14:paraId="0D2F953B" w14:textId="77777777" w:rsidR="007C1CF4" w:rsidRPr="00260887" w:rsidRDefault="007C1CF4" w:rsidP="00E1196F">
            <w:pPr>
              <w:pStyle w:val="Akapitzlist"/>
              <w:numPr>
                <w:ilvl w:val="0"/>
                <w:numId w:val="5"/>
              </w:numPr>
              <w:spacing w:after="0" w:line="240" w:lineRule="auto"/>
              <w:rPr>
                <w:rFonts w:cstheme="minorHAnsi"/>
                <w:sz w:val="18"/>
                <w:szCs w:val="18"/>
              </w:rPr>
            </w:pPr>
            <w:r w:rsidRPr="00260887">
              <w:rPr>
                <w:rFonts w:cstheme="minorHAnsi"/>
                <w:sz w:val="18"/>
                <w:szCs w:val="18"/>
              </w:rPr>
              <w:t>dokładność stężenia jonów nie mniejsza niż +/-0,5%</w:t>
            </w:r>
          </w:p>
          <w:p w14:paraId="757CB100" w14:textId="77777777" w:rsidR="007C1CF4" w:rsidRPr="00260887" w:rsidRDefault="007C1CF4" w:rsidP="00E1196F">
            <w:pPr>
              <w:pStyle w:val="Akapitzlist"/>
              <w:numPr>
                <w:ilvl w:val="0"/>
                <w:numId w:val="5"/>
              </w:numPr>
              <w:spacing w:after="0" w:line="240" w:lineRule="auto"/>
              <w:rPr>
                <w:rFonts w:cstheme="minorHAnsi"/>
                <w:sz w:val="18"/>
                <w:szCs w:val="18"/>
              </w:rPr>
            </w:pPr>
            <w:r w:rsidRPr="00260887">
              <w:rPr>
                <w:rFonts w:cstheme="minorHAnsi"/>
                <w:sz w:val="18"/>
                <w:szCs w:val="18"/>
              </w:rPr>
              <w:t>zakres temperatur MTC i ATC nie mniejszy niż odpowiednio -30 do 130°C i -5 do 130°C</w:t>
            </w:r>
          </w:p>
          <w:p w14:paraId="4B9F5286" w14:textId="77777777" w:rsidR="007C1CF4" w:rsidRPr="00260887" w:rsidRDefault="007C1CF4" w:rsidP="00E1196F">
            <w:pPr>
              <w:pStyle w:val="Akapitzlist"/>
              <w:numPr>
                <w:ilvl w:val="0"/>
                <w:numId w:val="5"/>
              </w:numPr>
              <w:spacing w:after="0" w:line="240" w:lineRule="auto"/>
              <w:rPr>
                <w:rFonts w:cstheme="minorHAnsi"/>
                <w:sz w:val="18"/>
                <w:szCs w:val="18"/>
              </w:rPr>
            </w:pPr>
            <w:r w:rsidRPr="00260887">
              <w:rPr>
                <w:rFonts w:cstheme="minorHAnsi"/>
                <w:sz w:val="18"/>
                <w:szCs w:val="18"/>
              </w:rPr>
              <w:t>dokładność temperatury +/-0,1°C</w:t>
            </w:r>
          </w:p>
          <w:p w14:paraId="3A2DAC88" w14:textId="77777777" w:rsidR="007C1CF4" w:rsidRPr="00260887" w:rsidRDefault="007C1CF4" w:rsidP="00E1196F">
            <w:pPr>
              <w:pStyle w:val="Akapitzlist"/>
              <w:numPr>
                <w:ilvl w:val="0"/>
                <w:numId w:val="5"/>
              </w:numPr>
              <w:spacing w:after="0" w:line="240" w:lineRule="auto"/>
              <w:rPr>
                <w:rFonts w:cstheme="minorHAnsi"/>
                <w:sz w:val="18"/>
                <w:szCs w:val="18"/>
              </w:rPr>
            </w:pPr>
            <w:r w:rsidRPr="00260887">
              <w:rPr>
                <w:rFonts w:cstheme="minorHAnsi"/>
                <w:sz w:val="18"/>
                <w:szCs w:val="18"/>
              </w:rPr>
              <w:t>czytelny kolorowy wyświetlacz</w:t>
            </w:r>
          </w:p>
          <w:p w14:paraId="0540ACAF" w14:textId="77777777" w:rsidR="007C1CF4" w:rsidRPr="00260887" w:rsidRDefault="007C1CF4" w:rsidP="00E1196F">
            <w:pPr>
              <w:pStyle w:val="Akapitzlist"/>
              <w:numPr>
                <w:ilvl w:val="0"/>
                <w:numId w:val="5"/>
              </w:numPr>
              <w:spacing w:after="0" w:line="240" w:lineRule="auto"/>
              <w:rPr>
                <w:rFonts w:cstheme="minorHAnsi"/>
                <w:color w:val="000000"/>
                <w:sz w:val="18"/>
                <w:szCs w:val="18"/>
                <w:shd w:val="clear" w:color="auto" w:fill="FFFFFF"/>
              </w:rPr>
            </w:pPr>
            <w:r w:rsidRPr="00260887">
              <w:rPr>
                <w:rFonts w:cstheme="minorHAnsi"/>
                <w:color w:val="000000"/>
                <w:sz w:val="18"/>
                <w:szCs w:val="18"/>
                <w:shd w:val="clear" w:color="auto" w:fill="FFFFFF"/>
              </w:rPr>
              <w:t>zintegrowany interfejs USB i RS232 do wymiany danych</w:t>
            </w:r>
          </w:p>
          <w:p w14:paraId="1D2D6FCC" w14:textId="77777777" w:rsidR="007C1CF4" w:rsidRPr="00260887" w:rsidRDefault="007C1CF4" w:rsidP="00E1196F">
            <w:pPr>
              <w:pStyle w:val="Akapitzlist"/>
              <w:numPr>
                <w:ilvl w:val="0"/>
                <w:numId w:val="5"/>
              </w:num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cstheme="minorHAnsi"/>
                <w:sz w:val="18"/>
                <w:szCs w:val="18"/>
              </w:rPr>
              <w:t>możliwość automatycznej kompensacji temperatury,</w:t>
            </w:r>
          </w:p>
          <w:p w14:paraId="65D7B82F" w14:textId="77777777" w:rsidR="007C1CF4" w:rsidRPr="003A2C9B" w:rsidRDefault="007C1CF4" w:rsidP="00E1196F">
            <w:pPr>
              <w:pStyle w:val="Akapitzlist"/>
              <w:numPr>
                <w:ilvl w:val="0"/>
                <w:numId w:val="5"/>
              </w:num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cstheme="minorHAnsi"/>
                <w:sz w:val="18"/>
                <w:szCs w:val="18"/>
              </w:rPr>
              <w:t>wyposażony w elektrodę z trzonem z materiału PEEK, do pomiarów pH w zakresie 0-14"</w:t>
            </w:r>
          </w:p>
          <w:p w14:paraId="73269DC1" w14:textId="1FC1CFCC" w:rsidR="003A2C9B" w:rsidRPr="00260887" w:rsidRDefault="003A2C9B" w:rsidP="00E1196F">
            <w:pPr>
              <w:pStyle w:val="Akapitzlist"/>
              <w:numPr>
                <w:ilvl w:val="0"/>
                <w:numId w:val="5"/>
              </w:num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>
              <w:rPr>
                <w:rFonts w:cstheme="minorHAnsi"/>
                <w:sz w:val="20"/>
                <w:szCs w:val="20"/>
              </w:rPr>
              <w:t>gwarancja 12 miesięcy</w:t>
            </w:r>
          </w:p>
        </w:tc>
        <w:tc>
          <w:tcPr>
            <w:tcW w:w="95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CADA32E" w14:textId="34D0FB1F" w:rsidR="007C1CF4" w:rsidRPr="00260887" w:rsidRDefault="007C1CF4" w:rsidP="00364CB1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ascii="Calibri" w:hAnsi="Calibri" w:cs="Calibri"/>
                <w:color w:val="000000"/>
                <w:sz w:val="20"/>
                <w:szCs w:val="20"/>
              </w:rPr>
              <w:lastRenderedPageBreak/>
              <w:t>1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95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02B978C3" w14:textId="77777777" w:rsidR="007C1CF4" w:rsidRPr="00260887" w:rsidRDefault="007C1CF4" w:rsidP="00364CB1">
            <w:pPr>
              <w:spacing w:after="0" w:line="240" w:lineRule="auto"/>
              <w:contextualSpacing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95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575F9FE5" w14:textId="77777777" w:rsidR="007C1CF4" w:rsidRPr="00260887" w:rsidRDefault="007C1CF4" w:rsidP="00364CB1">
            <w:pPr>
              <w:spacing w:after="0" w:line="240" w:lineRule="auto"/>
              <w:contextualSpacing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7C1CF4" w:rsidRPr="00260887" w14:paraId="7784FBA6" w14:textId="0A85E591" w:rsidTr="007C1CF4">
        <w:trPr>
          <w:trHeight w:val="387"/>
          <w:jc w:val="center"/>
        </w:trPr>
        <w:tc>
          <w:tcPr>
            <w:tcW w:w="566" w:type="dxa"/>
            <w:shd w:val="clear" w:color="auto" w:fill="auto"/>
            <w:noWrap/>
            <w:vAlign w:val="center"/>
          </w:tcPr>
          <w:p w14:paraId="4F9BB182" w14:textId="77777777" w:rsidR="007C1CF4" w:rsidRPr="00260887" w:rsidRDefault="007C1CF4" w:rsidP="00364CB1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20"/>
                <w:szCs w:val="20"/>
                <w:lang w:val="en-GB"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val="en-GB" w:eastAsia="pl-PL"/>
              </w:rPr>
              <w:t>3.</w:t>
            </w:r>
          </w:p>
        </w:tc>
        <w:tc>
          <w:tcPr>
            <w:tcW w:w="4809" w:type="dxa"/>
            <w:shd w:val="clear" w:color="auto" w:fill="auto"/>
            <w:vAlign w:val="center"/>
          </w:tcPr>
          <w:p w14:paraId="22F5B8B2" w14:textId="77777777" w:rsidR="007C1CF4" w:rsidRPr="00260887" w:rsidRDefault="007C1CF4" w:rsidP="00364CB1">
            <w:pPr>
              <w:spacing w:after="0" w:line="240" w:lineRule="auto"/>
              <w:contextualSpacing/>
              <w:rPr>
                <w:sz w:val="20"/>
                <w:szCs w:val="20"/>
              </w:rPr>
            </w:pPr>
            <w:r w:rsidRPr="00260887">
              <w:rPr>
                <w:sz w:val="20"/>
                <w:szCs w:val="20"/>
              </w:rPr>
              <w:t>Wytrząsarka z inkubacją</w:t>
            </w:r>
          </w:p>
          <w:p w14:paraId="47BB50CB" w14:textId="77777777" w:rsidR="007C1CF4" w:rsidRPr="00260887" w:rsidRDefault="007C1CF4" w:rsidP="00364CB1">
            <w:pPr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78174433" w14:textId="77777777" w:rsidR="007C1CF4" w:rsidRPr="00260887" w:rsidRDefault="007C1CF4" w:rsidP="00364CB1">
            <w:pPr>
              <w:spacing w:after="0" w:line="240" w:lineRule="auto"/>
              <w:contextualSpacing/>
              <w:rPr>
                <w:sz w:val="20"/>
                <w:szCs w:val="20"/>
              </w:rPr>
            </w:pPr>
            <w:r w:rsidRPr="00260887">
              <w:rPr>
                <w:sz w:val="20"/>
                <w:szCs w:val="20"/>
              </w:rPr>
              <w:t>Minimalne parametry techniczne:</w:t>
            </w:r>
          </w:p>
          <w:p w14:paraId="2FA04B2B" w14:textId="77777777" w:rsidR="007C1CF4" w:rsidRPr="00260887" w:rsidRDefault="007C1CF4" w:rsidP="00364CB1">
            <w:pPr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3370872A" w14:textId="77777777" w:rsidR="007C1CF4" w:rsidRPr="00260887" w:rsidRDefault="007C1CF4" w:rsidP="00E1196F">
            <w:pPr>
              <w:pStyle w:val="Akapitzlist"/>
              <w:numPr>
                <w:ilvl w:val="0"/>
                <w:numId w:val="7"/>
              </w:numPr>
              <w:spacing w:after="0" w:line="240" w:lineRule="auto"/>
              <w:ind w:left="714" w:hanging="357"/>
              <w:rPr>
                <w:rFonts w:cstheme="minorHAnsi"/>
                <w:sz w:val="18"/>
                <w:szCs w:val="18"/>
              </w:rPr>
            </w:pPr>
            <w:r w:rsidRPr="00260887">
              <w:rPr>
                <w:rFonts w:cstheme="minorHAnsi"/>
                <w:sz w:val="18"/>
                <w:szCs w:val="18"/>
              </w:rPr>
              <w:t>typ ruchu: posuwisto-zwrotny lub orbitralny</w:t>
            </w:r>
          </w:p>
          <w:p w14:paraId="7EFE283A" w14:textId="77777777" w:rsidR="007C1CF4" w:rsidRPr="00260887" w:rsidRDefault="007C1CF4" w:rsidP="00E1196F">
            <w:pPr>
              <w:pStyle w:val="Akapitzlist"/>
              <w:numPr>
                <w:ilvl w:val="0"/>
                <w:numId w:val="7"/>
              </w:numPr>
              <w:spacing w:after="0" w:line="240" w:lineRule="auto"/>
              <w:rPr>
                <w:rFonts w:cstheme="minorHAnsi"/>
                <w:sz w:val="18"/>
                <w:szCs w:val="18"/>
              </w:rPr>
            </w:pPr>
            <w:r w:rsidRPr="00260887">
              <w:rPr>
                <w:rFonts w:cstheme="minorHAnsi"/>
                <w:sz w:val="18"/>
                <w:szCs w:val="18"/>
              </w:rPr>
              <w:t>amplituda ruchu minimum 3 mm</w:t>
            </w:r>
          </w:p>
          <w:p w14:paraId="775A2E54" w14:textId="77777777" w:rsidR="007C1CF4" w:rsidRPr="00260887" w:rsidRDefault="007C1CF4" w:rsidP="00E1196F">
            <w:pPr>
              <w:pStyle w:val="Akapitzlist"/>
              <w:numPr>
                <w:ilvl w:val="0"/>
                <w:numId w:val="7"/>
              </w:numPr>
              <w:spacing w:after="0" w:line="240" w:lineRule="auto"/>
              <w:rPr>
                <w:rFonts w:cstheme="minorHAnsi"/>
                <w:sz w:val="18"/>
                <w:szCs w:val="18"/>
              </w:rPr>
            </w:pPr>
            <w:r w:rsidRPr="00260887">
              <w:rPr>
                <w:rFonts w:cstheme="minorHAnsi"/>
                <w:sz w:val="18"/>
                <w:szCs w:val="18"/>
              </w:rPr>
              <w:t>możliwość regulacji amplitudy w zakresie nie mniejszym niż 100-1200 obrotów /min</w:t>
            </w:r>
          </w:p>
          <w:p w14:paraId="59B0570F" w14:textId="77777777" w:rsidR="007C1CF4" w:rsidRPr="00260887" w:rsidRDefault="007C1CF4" w:rsidP="00E1196F">
            <w:pPr>
              <w:pStyle w:val="Akapitzlist"/>
              <w:numPr>
                <w:ilvl w:val="0"/>
                <w:numId w:val="7"/>
              </w:numPr>
              <w:spacing w:after="0" w:line="240" w:lineRule="auto"/>
              <w:rPr>
                <w:rFonts w:cstheme="minorHAnsi"/>
                <w:sz w:val="18"/>
                <w:szCs w:val="18"/>
              </w:rPr>
            </w:pPr>
            <w:r w:rsidRPr="00260887">
              <w:rPr>
                <w:rFonts w:cstheme="minorHAnsi"/>
                <w:sz w:val="18"/>
                <w:szCs w:val="18"/>
              </w:rPr>
              <w:t>dopuszczalne obciążenie – przynajmniej 3,6 kg</w:t>
            </w:r>
          </w:p>
          <w:p w14:paraId="5D08AEBE" w14:textId="77777777" w:rsidR="007C1CF4" w:rsidRPr="00260887" w:rsidRDefault="007C1CF4" w:rsidP="00E1196F">
            <w:pPr>
              <w:pStyle w:val="Akapitzlist"/>
              <w:numPr>
                <w:ilvl w:val="0"/>
                <w:numId w:val="7"/>
              </w:numPr>
              <w:spacing w:after="0" w:line="240" w:lineRule="auto"/>
              <w:rPr>
                <w:rFonts w:cstheme="minorHAnsi"/>
                <w:sz w:val="18"/>
                <w:szCs w:val="18"/>
              </w:rPr>
            </w:pPr>
            <w:r w:rsidRPr="00260887">
              <w:rPr>
                <w:rFonts w:cstheme="minorHAnsi"/>
                <w:sz w:val="18"/>
                <w:szCs w:val="18"/>
              </w:rPr>
              <w:t>możliwość pracy w trybie ciągłym nie krócej niż 24 h</w:t>
            </w:r>
          </w:p>
          <w:p w14:paraId="31249620" w14:textId="77777777" w:rsidR="007C1CF4" w:rsidRPr="00260887" w:rsidRDefault="007C1CF4" w:rsidP="00E1196F">
            <w:pPr>
              <w:pStyle w:val="Akapitzlist"/>
              <w:numPr>
                <w:ilvl w:val="0"/>
                <w:numId w:val="7"/>
              </w:numPr>
              <w:spacing w:after="0" w:line="240" w:lineRule="auto"/>
              <w:rPr>
                <w:rFonts w:cstheme="minorHAnsi"/>
                <w:sz w:val="18"/>
                <w:szCs w:val="18"/>
              </w:rPr>
            </w:pPr>
            <w:r w:rsidRPr="00260887">
              <w:rPr>
                <w:rFonts w:cstheme="minorHAnsi"/>
                <w:sz w:val="18"/>
                <w:szCs w:val="18"/>
              </w:rPr>
              <w:t>zakres regulacji temperatury -  przynajmniej +5°C do 65°C od temperatury otoczenia</w:t>
            </w:r>
          </w:p>
          <w:p w14:paraId="63A02111" w14:textId="77777777" w:rsidR="007C1CF4" w:rsidRPr="00260887" w:rsidRDefault="007C1CF4" w:rsidP="00E1196F">
            <w:pPr>
              <w:pStyle w:val="Akapitzlist"/>
              <w:numPr>
                <w:ilvl w:val="0"/>
                <w:numId w:val="7"/>
              </w:numPr>
              <w:spacing w:after="0" w:line="240" w:lineRule="auto"/>
              <w:rPr>
                <w:rFonts w:cstheme="minorHAnsi"/>
                <w:sz w:val="18"/>
                <w:szCs w:val="18"/>
              </w:rPr>
            </w:pPr>
            <w:r w:rsidRPr="00260887">
              <w:rPr>
                <w:rFonts w:cstheme="minorHAnsi"/>
                <w:sz w:val="18"/>
                <w:szCs w:val="18"/>
              </w:rPr>
              <w:t>dokładność regulacji temperatury – przynajmniej co 1°C</w:t>
            </w:r>
          </w:p>
          <w:p w14:paraId="1121620B" w14:textId="77777777" w:rsidR="007C1CF4" w:rsidRPr="00260887" w:rsidRDefault="007C1CF4" w:rsidP="00E1196F">
            <w:pPr>
              <w:numPr>
                <w:ilvl w:val="0"/>
                <w:numId w:val="7"/>
              </w:numPr>
              <w:shd w:val="clear" w:color="auto" w:fill="FFFFFF"/>
              <w:spacing w:after="0" w:line="240" w:lineRule="auto"/>
              <w:contextualSpacing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260887">
              <w:rPr>
                <w:rFonts w:eastAsia="Times New Roman" w:cstheme="minorHAnsi"/>
                <w:sz w:val="18"/>
                <w:szCs w:val="18"/>
                <w:lang w:eastAsia="pl-PL"/>
              </w:rPr>
              <w:t>stabilność temp. przy 37°C ± 0,5°C</w:t>
            </w:r>
          </w:p>
          <w:p w14:paraId="48BB03CE" w14:textId="77777777" w:rsidR="007C1CF4" w:rsidRPr="00260887" w:rsidRDefault="007C1CF4" w:rsidP="00E1196F">
            <w:pPr>
              <w:pStyle w:val="Akapitzlist"/>
              <w:numPr>
                <w:ilvl w:val="0"/>
                <w:numId w:val="7"/>
              </w:numPr>
              <w:spacing w:after="0" w:line="240" w:lineRule="auto"/>
              <w:rPr>
                <w:rFonts w:cstheme="minorHAnsi"/>
                <w:sz w:val="18"/>
                <w:szCs w:val="18"/>
              </w:rPr>
            </w:pPr>
            <w:r w:rsidRPr="00260887">
              <w:rPr>
                <w:rFonts w:cstheme="minorHAnsi"/>
                <w:sz w:val="18"/>
                <w:szCs w:val="18"/>
              </w:rPr>
              <w:t>wyświetlacz/wyświetlacze wskazujące czas, temperaturę i prędkość</w:t>
            </w:r>
          </w:p>
          <w:p w14:paraId="498DDE70" w14:textId="77777777" w:rsidR="007C1CF4" w:rsidRPr="00260887" w:rsidRDefault="007C1CF4" w:rsidP="00E1196F">
            <w:pPr>
              <w:pStyle w:val="Akapitzlist"/>
              <w:numPr>
                <w:ilvl w:val="0"/>
                <w:numId w:val="7"/>
              </w:numPr>
              <w:spacing w:after="0" w:line="240" w:lineRule="auto"/>
              <w:ind w:left="714" w:hanging="357"/>
              <w:rPr>
                <w:rFonts w:cstheme="minorHAnsi"/>
                <w:sz w:val="18"/>
                <w:szCs w:val="18"/>
              </w:rPr>
            </w:pPr>
            <w:r w:rsidRPr="00260887">
              <w:rPr>
                <w:rFonts w:cstheme="minorHAnsi"/>
                <w:sz w:val="18"/>
                <w:szCs w:val="18"/>
              </w:rPr>
              <w:t>wytrząsarka wyposażona w:</w:t>
            </w:r>
          </w:p>
          <w:p w14:paraId="629B380A" w14:textId="77777777" w:rsidR="007C1CF4" w:rsidRPr="00260887" w:rsidRDefault="007C1CF4" w:rsidP="00E1196F">
            <w:pPr>
              <w:numPr>
                <w:ilvl w:val="1"/>
                <w:numId w:val="7"/>
              </w:numPr>
              <w:spacing w:after="0" w:line="240" w:lineRule="auto"/>
              <w:ind w:left="1434" w:hanging="357"/>
              <w:contextualSpacing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260887">
              <w:rPr>
                <w:rFonts w:eastAsia="Times New Roman" w:cstheme="minorHAnsi"/>
                <w:sz w:val="18"/>
                <w:szCs w:val="18"/>
                <w:lang w:eastAsia="pl-PL"/>
              </w:rPr>
              <w:t>platforma uniwersalna,</w:t>
            </w:r>
          </w:p>
          <w:p w14:paraId="77C1D12A" w14:textId="77777777" w:rsidR="007C1CF4" w:rsidRPr="00260887" w:rsidRDefault="007C1CF4" w:rsidP="00E1196F">
            <w:pPr>
              <w:numPr>
                <w:ilvl w:val="1"/>
                <w:numId w:val="7"/>
              </w:numPr>
              <w:spacing w:after="0" w:line="240" w:lineRule="auto"/>
              <w:contextualSpacing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260887">
              <w:rPr>
                <w:rFonts w:eastAsia="Times New Roman" w:cstheme="minorHAnsi"/>
                <w:sz w:val="18"/>
                <w:szCs w:val="18"/>
                <w:lang w:eastAsia="pl-PL"/>
              </w:rPr>
              <w:t>uchwyty do kolb Erlenmayer 25ml – 10 szt.</w:t>
            </w:r>
          </w:p>
          <w:p w14:paraId="618229EC" w14:textId="77777777" w:rsidR="007C1CF4" w:rsidRPr="00260887" w:rsidRDefault="007C1CF4" w:rsidP="00E1196F">
            <w:pPr>
              <w:numPr>
                <w:ilvl w:val="1"/>
                <w:numId w:val="7"/>
              </w:numPr>
              <w:spacing w:after="0" w:line="240" w:lineRule="auto"/>
              <w:contextualSpacing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18"/>
                <w:szCs w:val="18"/>
                <w:lang w:eastAsia="pl-PL"/>
              </w:rPr>
              <w:t>uchwyty do kolb Erlenmayer 50ml – 6 szt.</w:t>
            </w:r>
          </w:p>
          <w:p w14:paraId="5F50DF0C" w14:textId="77777777" w:rsidR="007C1CF4" w:rsidRPr="003A2C9B" w:rsidRDefault="007C1CF4" w:rsidP="00E1196F">
            <w:pPr>
              <w:numPr>
                <w:ilvl w:val="1"/>
                <w:numId w:val="7"/>
              </w:numPr>
              <w:spacing w:after="0" w:line="240" w:lineRule="auto"/>
              <w:contextualSpacing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18"/>
                <w:szCs w:val="18"/>
                <w:lang w:eastAsia="pl-PL"/>
              </w:rPr>
              <w:t>uchwyty do kolb Erlenmayer 125ml – 8 szt.</w:t>
            </w:r>
          </w:p>
          <w:p w14:paraId="598F31B4" w14:textId="3C89AF45" w:rsidR="003A2C9B" w:rsidRPr="00260887" w:rsidRDefault="003A2C9B" w:rsidP="003A2C9B">
            <w:pPr>
              <w:numPr>
                <w:ilvl w:val="0"/>
                <w:numId w:val="7"/>
              </w:numPr>
              <w:spacing w:after="0" w:line="240" w:lineRule="auto"/>
              <w:contextualSpacing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>
              <w:rPr>
                <w:rFonts w:cstheme="minorHAnsi"/>
                <w:sz w:val="20"/>
                <w:szCs w:val="20"/>
              </w:rPr>
              <w:t>gwarancja 12 miesięcy</w:t>
            </w:r>
          </w:p>
        </w:tc>
        <w:tc>
          <w:tcPr>
            <w:tcW w:w="952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9882875" w14:textId="4F8A7D76" w:rsidR="007C1CF4" w:rsidRPr="00260887" w:rsidRDefault="007C1CF4" w:rsidP="00364CB1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ascii="Calibri" w:hAnsi="Calibri" w:cs="Calibri"/>
                <w:color w:val="000000"/>
                <w:sz w:val="20"/>
                <w:szCs w:val="20"/>
              </w:rPr>
              <w:t>1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952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</w:tcPr>
          <w:p w14:paraId="4D1CB762" w14:textId="77777777" w:rsidR="007C1CF4" w:rsidRPr="00260887" w:rsidRDefault="007C1CF4" w:rsidP="00364CB1">
            <w:pPr>
              <w:spacing w:after="0" w:line="240" w:lineRule="auto"/>
              <w:contextualSpacing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952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</w:tcPr>
          <w:p w14:paraId="4DC4A931" w14:textId="77777777" w:rsidR="007C1CF4" w:rsidRPr="00260887" w:rsidRDefault="007C1CF4" w:rsidP="00364CB1">
            <w:pPr>
              <w:spacing w:after="0" w:line="240" w:lineRule="auto"/>
              <w:contextualSpacing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7C1CF4" w:rsidRPr="00260887" w14:paraId="2F17E172" w14:textId="0C9B9B83" w:rsidTr="007C1CF4">
        <w:trPr>
          <w:trHeight w:val="412"/>
          <w:jc w:val="center"/>
        </w:trPr>
        <w:tc>
          <w:tcPr>
            <w:tcW w:w="566" w:type="dxa"/>
            <w:shd w:val="clear" w:color="auto" w:fill="auto"/>
            <w:noWrap/>
            <w:vAlign w:val="center"/>
          </w:tcPr>
          <w:p w14:paraId="43B705EB" w14:textId="77777777" w:rsidR="007C1CF4" w:rsidRPr="00260887" w:rsidRDefault="007C1CF4" w:rsidP="00364CB1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20"/>
                <w:szCs w:val="20"/>
                <w:lang w:val="en-GB"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val="en-GB" w:eastAsia="pl-PL"/>
              </w:rPr>
              <w:t>4.</w:t>
            </w:r>
          </w:p>
        </w:tc>
        <w:tc>
          <w:tcPr>
            <w:tcW w:w="4809" w:type="dxa"/>
            <w:shd w:val="clear" w:color="auto" w:fill="auto"/>
            <w:vAlign w:val="center"/>
          </w:tcPr>
          <w:p w14:paraId="5F6AD087" w14:textId="77777777" w:rsidR="007C1CF4" w:rsidRPr="00260887" w:rsidRDefault="007C1CF4" w:rsidP="00364CB1">
            <w:pPr>
              <w:spacing w:after="0" w:line="240" w:lineRule="auto"/>
              <w:contextualSpacing/>
              <w:rPr>
                <w:sz w:val="20"/>
                <w:szCs w:val="20"/>
              </w:rPr>
            </w:pPr>
            <w:r w:rsidRPr="00260887">
              <w:rPr>
                <w:sz w:val="20"/>
                <w:szCs w:val="20"/>
              </w:rPr>
              <w:t>Wagosuszarka</w:t>
            </w:r>
          </w:p>
          <w:p w14:paraId="1FCEA1D0" w14:textId="77777777" w:rsidR="007C1CF4" w:rsidRPr="00260887" w:rsidRDefault="007C1CF4" w:rsidP="00364CB1">
            <w:pPr>
              <w:spacing w:after="0" w:line="240" w:lineRule="auto"/>
              <w:contextualSpacing/>
              <w:rPr>
                <w:rFonts w:eastAsia="Times New Roman" w:cstheme="minorHAnsi"/>
                <w:sz w:val="20"/>
                <w:szCs w:val="20"/>
                <w:lang w:eastAsia="pl-PL"/>
              </w:rPr>
            </w:pPr>
          </w:p>
          <w:p w14:paraId="55226913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sz w:val="18"/>
                <w:szCs w:val="18"/>
              </w:rPr>
            </w:pPr>
            <w:r w:rsidRPr="00260887">
              <w:rPr>
                <w:rFonts w:cstheme="minorHAnsi"/>
                <w:sz w:val="18"/>
                <w:szCs w:val="18"/>
              </w:rPr>
              <w:t xml:space="preserve">Minimalne parametry techniczne: </w:t>
            </w:r>
          </w:p>
          <w:p w14:paraId="2425E6CE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sz w:val="18"/>
                <w:szCs w:val="18"/>
              </w:rPr>
            </w:pPr>
          </w:p>
          <w:p w14:paraId="5D142BB3" w14:textId="77777777" w:rsidR="007C1CF4" w:rsidRPr="00260887" w:rsidRDefault="007C1CF4" w:rsidP="00E1196F">
            <w:pPr>
              <w:pStyle w:val="Akapitzlist"/>
              <w:numPr>
                <w:ilvl w:val="0"/>
                <w:numId w:val="8"/>
              </w:numPr>
              <w:spacing w:after="0" w:line="240" w:lineRule="auto"/>
              <w:rPr>
                <w:rFonts w:cstheme="minorHAnsi"/>
                <w:sz w:val="18"/>
                <w:szCs w:val="18"/>
              </w:rPr>
            </w:pPr>
            <w:r w:rsidRPr="00260887">
              <w:rPr>
                <w:rFonts w:cstheme="minorHAnsi"/>
                <w:sz w:val="18"/>
                <w:szCs w:val="18"/>
              </w:rPr>
              <w:t xml:space="preserve">układ grzewczy: halogen </w:t>
            </w:r>
          </w:p>
          <w:p w14:paraId="69DD5B13" w14:textId="77777777" w:rsidR="007C1CF4" w:rsidRPr="00260887" w:rsidRDefault="007C1CF4" w:rsidP="00E1196F">
            <w:pPr>
              <w:pStyle w:val="Akapitzlist"/>
              <w:numPr>
                <w:ilvl w:val="0"/>
                <w:numId w:val="8"/>
              </w:numPr>
              <w:spacing w:after="0" w:line="240" w:lineRule="auto"/>
              <w:rPr>
                <w:rFonts w:cstheme="minorHAnsi"/>
                <w:sz w:val="18"/>
                <w:szCs w:val="18"/>
              </w:rPr>
            </w:pPr>
            <w:r w:rsidRPr="00260887">
              <w:rPr>
                <w:rFonts w:cstheme="minorHAnsi"/>
                <w:sz w:val="18"/>
                <w:szCs w:val="18"/>
              </w:rPr>
              <w:t xml:space="preserve">maksymalny zakres pomiarowy: 120g </w:t>
            </w:r>
          </w:p>
          <w:p w14:paraId="6BFBDB11" w14:textId="77777777" w:rsidR="007C1CF4" w:rsidRPr="00260887" w:rsidRDefault="007C1CF4" w:rsidP="00E1196F">
            <w:pPr>
              <w:pStyle w:val="Akapitzlist"/>
              <w:numPr>
                <w:ilvl w:val="0"/>
                <w:numId w:val="8"/>
              </w:numPr>
              <w:spacing w:after="0" w:line="240" w:lineRule="auto"/>
              <w:rPr>
                <w:rFonts w:cstheme="minorHAnsi"/>
                <w:sz w:val="18"/>
                <w:szCs w:val="18"/>
              </w:rPr>
            </w:pPr>
            <w:r w:rsidRPr="00260887">
              <w:rPr>
                <w:rFonts w:cstheme="minorHAnsi"/>
                <w:sz w:val="18"/>
                <w:szCs w:val="18"/>
              </w:rPr>
              <w:t xml:space="preserve">dokładność pomiaru: 0,01% </w:t>
            </w:r>
          </w:p>
          <w:p w14:paraId="380FFBFC" w14:textId="77777777" w:rsidR="007C1CF4" w:rsidRPr="00260887" w:rsidRDefault="007C1CF4" w:rsidP="00E1196F">
            <w:pPr>
              <w:pStyle w:val="Akapitzlist"/>
              <w:numPr>
                <w:ilvl w:val="0"/>
                <w:numId w:val="8"/>
              </w:numPr>
              <w:spacing w:after="0" w:line="240" w:lineRule="auto"/>
              <w:rPr>
                <w:rFonts w:cstheme="minorHAnsi"/>
                <w:sz w:val="18"/>
                <w:szCs w:val="18"/>
              </w:rPr>
            </w:pPr>
            <w:r w:rsidRPr="00260887">
              <w:rPr>
                <w:rFonts w:cstheme="minorHAnsi"/>
                <w:sz w:val="18"/>
                <w:szCs w:val="18"/>
              </w:rPr>
              <w:t xml:space="preserve">działka elementarna d: 0,001g </w:t>
            </w:r>
          </w:p>
          <w:p w14:paraId="5842C019" w14:textId="77777777" w:rsidR="007C1CF4" w:rsidRPr="00260887" w:rsidRDefault="007C1CF4" w:rsidP="00E1196F">
            <w:pPr>
              <w:pStyle w:val="Akapitzlist"/>
              <w:numPr>
                <w:ilvl w:val="0"/>
                <w:numId w:val="8"/>
              </w:numPr>
              <w:spacing w:after="0" w:line="240" w:lineRule="auto"/>
              <w:rPr>
                <w:rFonts w:cstheme="minorHAnsi"/>
                <w:sz w:val="18"/>
                <w:szCs w:val="18"/>
              </w:rPr>
            </w:pPr>
            <w:r w:rsidRPr="00260887">
              <w:rPr>
                <w:rFonts w:cstheme="minorHAnsi"/>
                <w:sz w:val="18"/>
                <w:szCs w:val="18"/>
              </w:rPr>
              <w:t xml:space="preserve">wielkość próbki: 3-10g </w:t>
            </w:r>
          </w:p>
          <w:p w14:paraId="13D058D9" w14:textId="77777777" w:rsidR="007C1CF4" w:rsidRPr="00260887" w:rsidRDefault="007C1CF4" w:rsidP="00E1196F">
            <w:pPr>
              <w:pStyle w:val="Akapitzlist"/>
              <w:numPr>
                <w:ilvl w:val="0"/>
                <w:numId w:val="8"/>
              </w:numPr>
              <w:spacing w:after="0" w:line="240" w:lineRule="auto"/>
              <w:rPr>
                <w:rFonts w:cstheme="minorHAnsi"/>
                <w:sz w:val="18"/>
                <w:szCs w:val="18"/>
              </w:rPr>
            </w:pPr>
            <w:r w:rsidRPr="00260887">
              <w:rPr>
                <w:rFonts w:cstheme="minorHAnsi"/>
                <w:sz w:val="18"/>
                <w:szCs w:val="18"/>
              </w:rPr>
              <w:t>zakres temperaturowy suszenia: 40°C do 230°C (z przyrostem co 1°C)</w:t>
            </w:r>
          </w:p>
          <w:p w14:paraId="3AED4789" w14:textId="77777777" w:rsidR="007C1CF4" w:rsidRPr="00260887" w:rsidRDefault="007C1CF4" w:rsidP="00E1196F">
            <w:pPr>
              <w:pStyle w:val="Akapitzlist"/>
              <w:numPr>
                <w:ilvl w:val="0"/>
                <w:numId w:val="8"/>
              </w:numPr>
              <w:spacing w:after="0" w:line="240" w:lineRule="auto"/>
              <w:rPr>
                <w:rFonts w:cstheme="minorHAnsi"/>
                <w:sz w:val="18"/>
                <w:szCs w:val="18"/>
              </w:rPr>
            </w:pPr>
            <w:r w:rsidRPr="00260887">
              <w:rPr>
                <w:rFonts w:cstheme="minorHAnsi"/>
                <w:sz w:val="18"/>
                <w:szCs w:val="18"/>
              </w:rPr>
              <w:t xml:space="preserve">język menu: angielski, polski </w:t>
            </w:r>
          </w:p>
          <w:p w14:paraId="3BDE3048" w14:textId="77777777" w:rsidR="007C1CF4" w:rsidRPr="00260887" w:rsidRDefault="007C1CF4" w:rsidP="00E1196F">
            <w:pPr>
              <w:pStyle w:val="Akapitzlist"/>
              <w:numPr>
                <w:ilvl w:val="0"/>
                <w:numId w:val="8"/>
              </w:numPr>
              <w:spacing w:after="0" w:line="240" w:lineRule="auto"/>
              <w:rPr>
                <w:rFonts w:cstheme="minorHAnsi"/>
                <w:sz w:val="18"/>
                <w:szCs w:val="18"/>
              </w:rPr>
            </w:pPr>
            <w:r w:rsidRPr="00260887">
              <w:rPr>
                <w:rFonts w:cstheme="minorHAnsi"/>
                <w:sz w:val="18"/>
                <w:szCs w:val="18"/>
              </w:rPr>
              <w:t xml:space="preserve">jednostki miary: %, g </w:t>
            </w:r>
          </w:p>
          <w:p w14:paraId="55EF0801" w14:textId="77777777" w:rsidR="007C1CF4" w:rsidRPr="00260887" w:rsidRDefault="007C1CF4" w:rsidP="00E1196F">
            <w:pPr>
              <w:pStyle w:val="Akapitzlist"/>
              <w:numPr>
                <w:ilvl w:val="0"/>
                <w:numId w:val="8"/>
              </w:numPr>
              <w:spacing w:after="0" w:line="240" w:lineRule="auto"/>
              <w:rPr>
                <w:rFonts w:cstheme="minorHAnsi"/>
                <w:sz w:val="18"/>
                <w:szCs w:val="18"/>
              </w:rPr>
            </w:pPr>
            <w:r w:rsidRPr="00260887">
              <w:rPr>
                <w:rFonts w:cstheme="minorHAnsi"/>
                <w:sz w:val="18"/>
                <w:szCs w:val="18"/>
              </w:rPr>
              <w:t>profile suszenia: standardowy, stopniowy, szybki, wolny</w:t>
            </w:r>
          </w:p>
          <w:p w14:paraId="4E130400" w14:textId="77777777" w:rsidR="007C1CF4" w:rsidRPr="00260887" w:rsidRDefault="007C1CF4" w:rsidP="00E1196F">
            <w:pPr>
              <w:pStyle w:val="Akapitzlist"/>
              <w:numPr>
                <w:ilvl w:val="0"/>
                <w:numId w:val="8"/>
              </w:numPr>
              <w:spacing w:after="0" w:line="240" w:lineRule="auto"/>
              <w:rPr>
                <w:rFonts w:cstheme="minorHAnsi"/>
                <w:sz w:val="18"/>
                <w:szCs w:val="18"/>
              </w:rPr>
            </w:pPr>
            <w:r w:rsidRPr="00260887">
              <w:rPr>
                <w:rFonts w:cstheme="minorHAnsi"/>
                <w:sz w:val="18"/>
                <w:szCs w:val="18"/>
              </w:rPr>
              <w:t xml:space="preserve">opcje zakończenie procesu suszenia: ręczne, czasowe, automatyczne, definiowane (procentowy ubytek masy na sekundę) </w:t>
            </w:r>
          </w:p>
          <w:p w14:paraId="4A8D5495" w14:textId="77777777" w:rsidR="007C1CF4" w:rsidRPr="00260887" w:rsidRDefault="007C1CF4" w:rsidP="00E1196F">
            <w:pPr>
              <w:pStyle w:val="Akapitzlist"/>
              <w:numPr>
                <w:ilvl w:val="0"/>
                <w:numId w:val="8"/>
              </w:numPr>
              <w:spacing w:after="0" w:line="240" w:lineRule="auto"/>
              <w:rPr>
                <w:rFonts w:cstheme="minorHAnsi"/>
                <w:sz w:val="18"/>
                <w:szCs w:val="18"/>
              </w:rPr>
            </w:pPr>
            <w:r w:rsidRPr="00260887">
              <w:rPr>
                <w:rFonts w:cstheme="minorHAnsi"/>
                <w:sz w:val="18"/>
                <w:szCs w:val="18"/>
              </w:rPr>
              <w:lastRenderedPageBreak/>
              <w:t xml:space="preserve">wyświetlacz: kolorowy dotykowy </w:t>
            </w:r>
          </w:p>
          <w:p w14:paraId="2AF2B724" w14:textId="77777777" w:rsidR="007C1CF4" w:rsidRPr="00260887" w:rsidRDefault="007C1CF4" w:rsidP="00E1196F">
            <w:pPr>
              <w:pStyle w:val="Akapitzlist"/>
              <w:numPr>
                <w:ilvl w:val="0"/>
                <w:numId w:val="8"/>
              </w:numPr>
              <w:spacing w:after="0" w:line="240" w:lineRule="auto"/>
              <w:rPr>
                <w:rFonts w:cstheme="minorHAnsi"/>
                <w:sz w:val="18"/>
                <w:szCs w:val="18"/>
              </w:rPr>
            </w:pPr>
            <w:r w:rsidRPr="00260887">
              <w:rPr>
                <w:rFonts w:cstheme="minorHAnsi"/>
                <w:sz w:val="18"/>
                <w:szCs w:val="18"/>
              </w:rPr>
              <w:t xml:space="preserve">osłona klawiatury: tak </w:t>
            </w:r>
          </w:p>
          <w:p w14:paraId="3C689FD8" w14:textId="77777777" w:rsidR="007C1CF4" w:rsidRPr="00260887" w:rsidRDefault="007C1CF4" w:rsidP="00E1196F">
            <w:pPr>
              <w:pStyle w:val="Akapitzlist"/>
              <w:numPr>
                <w:ilvl w:val="0"/>
                <w:numId w:val="8"/>
              </w:numPr>
              <w:spacing w:after="0" w:line="240" w:lineRule="auto"/>
              <w:rPr>
                <w:rFonts w:cstheme="minorHAnsi"/>
                <w:sz w:val="18"/>
                <w:szCs w:val="18"/>
              </w:rPr>
            </w:pPr>
            <w:r w:rsidRPr="00260887">
              <w:rPr>
                <w:rFonts w:cstheme="minorHAnsi"/>
                <w:sz w:val="18"/>
                <w:szCs w:val="18"/>
              </w:rPr>
              <w:t>pamięć: 100 metod (produktów), 1000 wyników pomiarów</w:t>
            </w:r>
          </w:p>
          <w:p w14:paraId="14C8EB0D" w14:textId="77777777" w:rsidR="007C1CF4" w:rsidRPr="00260887" w:rsidRDefault="007C1CF4" w:rsidP="00E1196F">
            <w:pPr>
              <w:pStyle w:val="Akapitzlist"/>
              <w:numPr>
                <w:ilvl w:val="0"/>
                <w:numId w:val="8"/>
              </w:numPr>
              <w:spacing w:after="0" w:line="240" w:lineRule="auto"/>
              <w:rPr>
                <w:rFonts w:cstheme="minorHAnsi"/>
                <w:sz w:val="18"/>
                <w:szCs w:val="18"/>
              </w:rPr>
            </w:pPr>
            <w:r w:rsidRPr="00260887">
              <w:rPr>
                <w:rFonts w:cstheme="minorHAnsi"/>
                <w:sz w:val="18"/>
                <w:szCs w:val="18"/>
              </w:rPr>
              <w:t xml:space="preserve">protokół GLP/GMP: tak </w:t>
            </w:r>
          </w:p>
          <w:p w14:paraId="7AEE136E" w14:textId="77777777" w:rsidR="007C1CF4" w:rsidRPr="00260887" w:rsidRDefault="007C1CF4" w:rsidP="00E1196F">
            <w:pPr>
              <w:pStyle w:val="Akapitzlist"/>
              <w:numPr>
                <w:ilvl w:val="0"/>
                <w:numId w:val="8"/>
              </w:numPr>
              <w:spacing w:after="0" w:line="240" w:lineRule="auto"/>
              <w:rPr>
                <w:rFonts w:cstheme="minorHAnsi"/>
                <w:sz w:val="18"/>
                <w:szCs w:val="18"/>
              </w:rPr>
            </w:pPr>
            <w:r w:rsidRPr="00260887">
              <w:rPr>
                <w:rFonts w:cstheme="minorHAnsi"/>
                <w:sz w:val="18"/>
                <w:szCs w:val="18"/>
              </w:rPr>
              <w:t xml:space="preserve">rozmiar szalki: 90mm </w:t>
            </w:r>
          </w:p>
          <w:p w14:paraId="1A6C6EA1" w14:textId="77777777" w:rsidR="007C1CF4" w:rsidRPr="00260887" w:rsidRDefault="007C1CF4" w:rsidP="00E1196F">
            <w:pPr>
              <w:pStyle w:val="Akapitzlist"/>
              <w:numPr>
                <w:ilvl w:val="0"/>
                <w:numId w:val="8"/>
              </w:numPr>
              <w:spacing w:after="0" w:line="240" w:lineRule="auto"/>
              <w:rPr>
                <w:rFonts w:cstheme="minorHAnsi"/>
                <w:sz w:val="18"/>
                <w:szCs w:val="18"/>
              </w:rPr>
            </w:pPr>
            <w:r w:rsidRPr="00260887">
              <w:rPr>
                <w:rFonts w:cstheme="minorHAnsi"/>
                <w:sz w:val="18"/>
                <w:szCs w:val="18"/>
              </w:rPr>
              <w:t xml:space="preserve">uchwyty: tak </w:t>
            </w:r>
          </w:p>
          <w:p w14:paraId="20298E10" w14:textId="77777777" w:rsidR="007C1CF4" w:rsidRPr="003A2C9B" w:rsidRDefault="007C1CF4" w:rsidP="00E1196F">
            <w:pPr>
              <w:pStyle w:val="Akapitzlist"/>
              <w:numPr>
                <w:ilvl w:val="0"/>
                <w:numId w:val="8"/>
              </w:num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cstheme="minorHAnsi"/>
                <w:sz w:val="18"/>
                <w:szCs w:val="18"/>
              </w:rPr>
              <w:t xml:space="preserve">zasilacz sieciowy: 230V 50Hz </w:t>
            </w:r>
          </w:p>
          <w:p w14:paraId="4CDCE024" w14:textId="753BC204" w:rsidR="003A2C9B" w:rsidRPr="00260887" w:rsidRDefault="003A2C9B" w:rsidP="00E1196F">
            <w:pPr>
              <w:pStyle w:val="Akapitzlist"/>
              <w:numPr>
                <w:ilvl w:val="0"/>
                <w:numId w:val="8"/>
              </w:num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>
              <w:rPr>
                <w:rFonts w:cstheme="minorHAnsi"/>
                <w:sz w:val="20"/>
                <w:szCs w:val="20"/>
              </w:rPr>
              <w:t>gwarancja 12 miesięcy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FDEA72" w14:textId="693C4F4E" w:rsidR="007C1CF4" w:rsidRPr="00260887" w:rsidRDefault="007C1CF4" w:rsidP="00364CB1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ascii="Calibri" w:hAnsi="Calibri" w:cs="Calibri"/>
                <w:color w:val="000000"/>
                <w:sz w:val="20"/>
                <w:szCs w:val="20"/>
              </w:rPr>
              <w:lastRenderedPageBreak/>
              <w:t>1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5D7D42" w14:textId="77777777" w:rsidR="007C1CF4" w:rsidRPr="00260887" w:rsidRDefault="007C1CF4" w:rsidP="00364CB1">
            <w:pPr>
              <w:spacing w:after="0" w:line="240" w:lineRule="auto"/>
              <w:contextualSpacing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9BAD8" w14:textId="77777777" w:rsidR="007C1CF4" w:rsidRPr="00260887" w:rsidRDefault="007C1CF4" w:rsidP="00364CB1">
            <w:pPr>
              <w:spacing w:after="0" w:line="240" w:lineRule="auto"/>
              <w:contextualSpacing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7C1CF4" w:rsidRPr="00260887" w14:paraId="354DE7A2" w14:textId="3271CA89" w:rsidTr="007C1CF4">
        <w:trPr>
          <w:trHeight w:val="412"/>
          <w:jc w:val="center"/>
        </w:trPr>
        <w:tc>
          <w:tcPr>
            <w:tcW w:w="566" w:type="dxa"/>
            <w:shd w:val="clear" w:color="auto" w:fill="auto"/>
            <w:noWrap/>
            <w:vAlign w:val="center"/>
          </w:tcPr>
          <w:p w14:paraId="42309793" w14:textId="77777777" w:rsidR="007C1CF4" w:rsidRPr="00260887" w:rsidRDefault="007C1CF4" w:rsidP="00364CB1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20"/>
                <w:szCs w:val="20"/>
                <w:lang w:val="en-GB"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val="en-GB" w:eastAsia="pl-PL"/>
              </w:rPr>
              <w:t>5.</w:t>
            </w:r>
          </w:p>
        </w:tc>
        <w:tc>
          <w:tcPr>
            <w:tcW w:w="4809" w:type="dxa"/>
            <w:shd w:val="clear" w:color="auto" w:fill="auto"/>
            <w:vAlign w:val="center"/>
          </w:tcPr>
          <w:p w14:paraId="5D33AEFA" w14:textId="77777777" w:rsidR="007C1CF4" w:rsidRPr="00260887" w:rsidRDefault="007C1CF4" w:rsidP="00364CB1">
            <w:pPr>
              <w:spacing w:after="0" w:line="240" w:lineRule="auto"/>
              <w:contextualSpacing/>
              <w:rPr>
                <w:sz w:val="20"/>
                <w:szCs w:val="20"/>
              </w:rPr>
            </w:pPr>
            <w:r w:rsidRPr="00260887">
              <w:rPr>
                <w:sz w:val="20"/>
                <w:szCs w:val="20"/>
              </w:rPr>
              <w:t>Wirówka laboratoryjna stołowa</w:t>
            </w:r>
          </w:p>
          <w:p w14:paraId="22CC9F17" w14:textId="77777777" w:rsidR="007C1CF4" w:rsidRPr="00260887" w:rsidRDefault="007C1CF4" w:rsidP="00364CB1">
            <w:pPr>
              <w:spacing w:after="0" w:line="240" w:lineRule="auto"/>
              <w:contextualSpacing/>
              <w:rPr>
                <w:rFonts w:eastAsia="Times New Roman"/>
                <w:sz w:val="20"/>
                <w:szCs w:val="20"/>
                <w:lang w:eastAsia="pl-PL"/>
              </w:rPr>
            </w:pPr>
          </w:p>
          <w:p w14:paraId="1EFFE8E9" w14:textId="77777777" w:rsidR="007C1CF4" w:rsidRPr="00260887" w:rsidRDefault="007C1CF4" w:rsidP="00364CB1">
            <w:pPr>
              <w:spacing w:after="0" w:line="240" w:lineRule="auto"/>
              <w:contextualSpacing/>
              <w:rPr>
                <w:rFonts w:eastAsia="Times New Roman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/>
                <w:sz w:val="20"/>
                <w:szCs w:val="20"/>
                <w:lang w:eastAsia="pl-PL"/>
              </w:rPr>
              <w:t>Minimalne parametry technicze:</w:t>
            </w:r>
          </w:p>
          <w:p w14:paraId="5A96E4EC" w14:textId="77777777" w:rsidR="007C1CF4" w:rsidRPr="00260887" w:rsidRDefault="007C1CF4" w:rsidP="00364CB1">
            <w:pPr>
              <w:spacing w:after="0" w:line="240" w:lineRule="auto"/>
              <w:contextualSpacing/>
              <w:rPr>
                <w:rFonts w:eastAsia="Times New Roman"/>
                <w:sz w:val="20"/>
                <w:szCs w:val="20"/>
                <w:lang w:eastAsia="pl-PL"/>
              </w:rPr>
            </w:pPr>
          </w:p>
          <w:p w14:paraId="69D90700" w14:textId="77777777" w:rsidR="007C1CF4" w:rsidRPr="00260887" w:rsidRDefault="007C1CF4" w:rsidP="00E1196F">
            <w:pPr>
              <w:pStyle w:val="Akapitzlist"/>
              <w:numPr>
                <w:ilvl w:val="0"/>
                <w:numId w:val="10"/>
              </w:numPr>
              <w:spacing w:after="0" w:line="240" w:lineRule="auto"/>
              <w:rPr>
                <w:rFonts w:cstheme="minorHAnsi"/>
                <w:sz w:val="18"/>
                <w:szCs w:val="18"/>
                <w:lang w:eastAsia="pl-PL"/>
              </w:rPr>
            </w:pPr>
            <w:r w:rsidRPr="00260887">
              <w:rPr>
                <w:rFonts w:cstheme="minorHAnsi"/>
                <w:sz w:val="18"/>
                <w:szCs w:val="18"/>
                <w:lang w:eastAsia="pl-PL"/>
              </w:rPr>
              <w:t xml:space="preserve">szybkość obrotów/ min (RPM): przynajmniej zakres </w:t>
            </w:r>
            <w:r w:rsidRPr="00260887">
              <w:rPr>
                <w:sz w:val="18"/>
                <w:szCs w:val="18"/>
              </w:rPr>
              <w:t>500 – 14000</w:t>
            </w:r>
          </w:p>
          <w:p w14:paraId="45EE7FF7" w14:textId="77777777" w:rsidR="007C1CF4" w:rsidRPr="00260887" w:rsidRDefault="007C1CF4" w:rsidP="00E1196F">
            <w:pPr>
              <w:pStyle w:val="Akapitzlist"/>
              <w:numPr>
                <w:ilvl w:val="0"/>
                <w:numId w:val="9"/>
              </w:numPr>
              <w:spacing w:after="0" w:line="240" w:lineRule="auto"/>
              <w:rPr>
                <w:rFonts w:cstheme="minorHAnsi"/>
                <w:sz w:val="18"/>
                <w:szCs w:val="18"/>
                <w:lang w:eastAsia="pl-PL"/>
              </w:rPr>
            </w:pPr>
            <w:r w:rsidRPr="00260887">
              <w:rPr>
                <w:rFonts w:cstheme="minorHAnsi"/>
                <w:sz w:val="18"/>
                <w:szCs w:val="18"/>
                <w:lang w:eastAsia="pl-PL"/>
              </w:rPr>
              <w:t xml:space="preserve">regulacja czasu wirowania </w:t>
            </w:r>
          </w:p>
          <w:p w14:paraId="69AFEEF6" w14:textId="77777777" w:rsidR="007C1CF4" w:rsidRPr="00260887" w:rsidRDefault="007C1CF4" w:rsidP="00E1196F">
            <w:pPr>
              <w:pStyle w:val="Akapitzlist"/>
              <w:numPr>
                <w:ilvl w:val="0"/>
                <w:numId w:val="9"/>
              </w:numPr>
              <w:spacing w:after="0" w:line="240" w:lineRule="auto"/>
              <w:rPr>
                <w:rFonts w:cstheme="minorHAnsi"/>
                <w:sz w:val="18"/>
                <w:szCs w:val="18"/>
                <w:lang w:eastAsia="pl-PL"/>
              </w:rPr>
            </w:pPr>
            <w:r w:rsidRPr="00260887">
              <w:rPr>
                <w:rFonts w:cstheme="minorHAnsi"/>
                <w:sz w:val="18"/>
                <w:szCs w:val="18"/>
                <w:lang w:eastAsia="pl-PL"/>
              </w:rPr>
              <w:t>możliwość programowania (ustalania czasu wirowania i szybkości obrotów)</w:t>
            </w:r>
          </w:p>
          <w:p w14:paraId="1D6F311B" w14:textId="77777777" w:rsidR="007C1CF4" w:rsidRPr="00260887" w:rsidRDefault="007C1CF4" w:rsidP="00E1196F">
            <w:pPr>
              <w:pStyle w:val="Akapitzlist"/>
              <w:numPr>
                <w:ilvl w:val="0"/>
                <w:numId w:val="9"/>
              </w:numPr>
              <w:spacing w:after="0" w:line="240" w:lineRule="auto"/>
              <w:rPr>
                <w:rFonts w:cstheme="minorHAnsi"/>
                <w:sz w:val="18"/>
                <w:szCs w:val="18"/>
                <w:lang w:eastAsia="pl-PL"/>
              </w:rPr>
            </w:pPr>
            <w:r w:rsidRPr="00260887">
              <w:rPr>
                <w:rFonts w:cstheme="minorHAnsi"/>
                <w:sz w:val="18"/>
                <w:szCs w:val="18"/>
                <w:lang w:eastAsia="pl-PL"/>
              </w:rPr>
              <w:t>możliwość zastosowania probówek o pojemności: 1,5 ml, 10,0 ml, 15 ml (wyposażona w odpowiednie rotory/adaptery)</w:t>
            </w:r>
          </w:p>
          <w:p w14:paraId="4DBB9533" w14:textId="77777777" w:rsidR="007C1CF4" w:rsidRPr="00260887" w:rsidRDefault="007C1CF4" w:rsidP="00E1196F">
            <w:pPr>
              <w:pStyle w:val="Akapitzlist"/>
              <w:numPr>
                <w:ilvl w:val="0"/>
                <w:numId w:val="9"/>
              </w:numPr>
              <w:spacing w:after="0" w:line="240" w:lineRule="auto"/>
              <w:rPr>
                <w:rFonts w:cstheme="minorHAnsi"/>
                <w:sz w:val="18"/>
                <w:szCs w:val="18"/>
                <w:lang w:eastAsia="pl-PL"/>
              </w:rPr>
            </w:pPr>
            <w:r w:rsidRPr="00260887">
              <w:rPr>
                <w:rFonts w:cstheme="minorHAnsi"/>
                <w:sz w:val="18"/>
                <w:szCs w:val="18"/>
                <w:lang w:eastAsia="pl-PL"/>
              </w:rPr>
              <w:t>ilość próbek możliwa do równoczesnego odwirowywania – min 4.</w:t>
            </w:r>
          </w:p>
          <w:p w14:paraId="3057AECE" w14:textId="77777777" w:rsidR="007C1CF4" w:rsidRPr="00260887" w:rsidRDefault="007C1CF4" w:rsidP="00E1196F">
            <w:pPr>
              <w:pStyle w:val="Akapitzlist"/>
              <w:numPr>
                <w:ilvl w:val="0"/>
                <w:numId w:val="9"/>
              </w:numPr>
              <w:spacing w:after="0" w:line="240" w:lineRule="auto"/>
              <w:rPr>
                <w:rFonts w:cstheme="minorHAnsi"/>
                <w:sz w:val="18"/>
                <w:szCs w:val="18"/>
                <w:lang w:eastAsia="pl-PL"/>
              </w:rPr>
            </w:pPr>
            <w:r w:rsidRPr="00260887">
              <w:rPr>
                <w:rFonts w:cstheme="minorHAnsi"/>
                <w:sz w:val="18"/>
                <w:szCs w:val="18"/>
                <w:lang w:eastAsia="pl-PL"/>
              </w:rPr>
              <w:t>czujnik niewyważenia</w:t>
            </w:r>
          </w:p>
          <w:p w14:paraId="2ED9D02E" w14:textId="77777777" w:rsidR="007C1CF4" w:rsidRPr="00260887" w:rsidRDefault="007C1CF4" w:rsidP="00E1196F">
            <w:pPr>
              <w:pStyle w:val="Akapitzlist"/>
              <w:numPr>
                <w:ilvl w:val="0"/>
                <w:numId w:val="9"/>
              </w:numPr>
              <w:spacing w:after="0" w:line="240" w:lineRule="auto"/>
              <w:rPr>
                <w:rFonts w:cstheme="minorHAnsi"/>
                <w:sz w:val="18"/>
                <w:szCs w:val="18"/>
                <w:lang w:eastAsia="pl-PL"/>
              </w:rPr>
            </w:pPr>
            <w:r w:rsidRPr="00260887">
              <w:rPr>
                <w:rFonts w:cstheme="minorHAnsi"/>
                <w:sz w:val="18"/>
                <w:szCs w:val="18"/>
                <w:lang w:eastAsia="pl-PL"/>
              </w:rPr>
              <w:t>blokada startu przy otwartej pokrywie</w:t>
            </w:r>
          </w:p>
          <w:p w14:paraId="75144927" w14:textId="77777777" w:rsidR="007C1CF4" w:rsidRPr="00260887" w:rsidRDefault="007C1CF4" w:rsidP="00E1196F">
            <w:pPr>
              <w:pStyle w:val="Akapitzlist"/>
              <w:numPr>
                <w:ilvl w:val="0"/>
                <w:numId w:val="9"/>
              </w:numPr>
              <w:spacing w:after="0" w:line="240" w:lineRule="auto"/>
              <w:rPr>
                <w:rFonts w:cstheme="minorHAnsi"/>
                <w:sz w:val="18"/>
                <w:szCs w:val="18"/>
                <w:lang w:eastAsia="pl-PL"/>
              </w:rPr>
            </w:pPr>
            <w:r w:rsidRPr="00260887">
              <w:rPr>
                <w:rFonts w:cstheme="minorHAnsi"/>
                <w:sz w:val="18"/>
                <w:szCs w:val="18"/>
                <w:lang w:eastAsia="pl-PL"/>
              </w:rPr>
              <w:t>blokada pokrywy podczas wirowania</w:t>
            </w:r>
          </w:p>
          <w:p w14:paraId="26475235" w14:textId="77777777" w:rsidR="007C1CF4" w:rsidRPr="00260887" w:rsidRDefault="007C1CF4" w:rsidP="00E1196F">
            <w:pPr>
              <w:pStyle w:val="Akapitzlist"/>
              <w:numPr>
                <w:ilvl w:val="0"/>
                <w:numId w:val="9"/>
              </w:numPr>
              <w:spacing w:after="0" w:line="240" w:lineRule="auto"/>
              <w:rPr>
                <w:rFonts w:cstheme="minorHAnsi"/>
                <w:sz w:val="18"/>
                <w:szCs w:val="18"/>
                <w:lang w:eastAsia="pl-PL"/>
              </w:rPr>
            </w:pPr>
            <w:r w:rsidRPr="00260887">
              <w:rPr>
                <w:rFonts w:cstheme="minorHAnsi"/>
                <w:sz w:val="18"/>
                <w:szCs w:val="18"/>
                <w:lang w:eastAsia="pl-PL"/>
              </w:rPr>
              <w:t>awaryjne otwieranie pokrywy</w:t>
            </w:r>
          </w:p>
          <w:p w14:paraId="19298A9B" w14:textId="77777777" w:rsidR="007C1CF4" w:rsidRPr="00260887" w:rsidRDefault="007C1CF4" w:rsidP="00E1196F">
            <w:pPr>
              <w:pStyle w:val="Akapitzlist"/>
              <w:numPr>
                <w:ilvl w:val="0"/>
                <w:numId w:val="9"/>
              </w:numPr>
              <w:spacing w:after="0" w:line="240" w:lineRule="auto"/>
              <w:rPr>
                <w:rFonts w:cstheme="minorHAnsi"/>
                <w:sz w:val="18"/>
                <w:szCs w:val="18"/>
                <w:lang w:eastAsia="pl-PL"/>
              </w:rPr>
            </w:pPr>
            <w:r w:rsidRPr="00260887">
              <w:rPr>
                <w:rFonts w:cstheme="minorHAnsi"/>
                <w:sz w:val="18"/>
                <w:szCs w:val="18"/>
                <w:lang w:eastAsia="pl-PL"/>
              </w:rPr>
              <w:t>zabezpieczenie termiczne silnika</w:t>
            </w:r>
          </w:p>
          <w:p w14:paraId="5D1438A4" w14:textId="77777777" w:rsidR="007C1CF4" w:rsidRPr="003A2C9B" w:rsidRDefault="007C1CF4" w:rsidP="00E1196F">
            <w:pPr>
              <w:pStyle w:val="Akapitzlist"/>
              <w:numPr>
                <w:ilvl w:val="0"/>
                <w:numId w:val="9"/>
              </w:num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cstheme="minorHAnsi"/>
                <w:sz w:val="18"/>
                <w:szCs w:val="18"/>
                <w:lang w:eastAsia="pl-PL"/>
              </w:rPr>
              <w:t>zgodność z międzynarodowymi normami bezpieczeństwa EN-61010</w:t>
            </w:r>
          </w:p>
          <w:p w14:paraId="69B71D7E" w14:textId="6BCDCABC" w:rsidR="003A2C9B" w:rsidRPr="00260887" w:rsidRDefault="003A2C9B" w:rsidP="00E1196F">
            <w:pPr>
              <w:pStyle w:val="Akapitzlist"/>
              <w:numPr>
                <w:ilvl w:val="0"/>
                <w:numId w:val="9"/>
              </w:num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>
              <w:rPr>
                <w:rFonts w:cstheme="minorHAnsi"/>
                <w:sz w:val="20"/>
                <w:szCs w:val="20"/>
              </w:rPr>
              <w:t>gwarancja 12 miesięcy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8408AF" w14:textId="15C0EC3F" w:rsidR="007C1CF4" w:rsidRPr="00260887" w:rsidRDefault="007C1CF4" w:rsidP="00364CB1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ascii="Calibri" w:hAnsi="Calibri" w:cs="Calibri"/>
                <w:color w:val="000000"/>
                <w:sz w:val="20"/>
                <w:szCs w:val="20"/>
              </w:rPr>
              <w:t>1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FEC6C" w14:textId="77777777" w:rsidR="007C1CF4" w:rsidRPr="00260887" w:rsidRDefault="007C1CF4" w:rsidP="00364CB1">
            <w:pPr>
              <w:spacing w:after="0" w:line="240" w:lineRule="auto"/>
              <w:contextualSpacing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73A9FB" w14:textId="77777777" w:rsidR="007C1CF4" w:rsidRPr="00260887" w:rsidRDefault="007C1CF4" w:rsidP="00364CB1">
            <w:pPr>
              <w:spacing w:after="0" w:line="240" w:lineRule="auto"/>
              <w:contextualSpacing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7C1CF4" w:rsidRPr="00260887" w14:paraId="3F4D8062" w14:textId="3A4CF593" w:rsidTr="007C1CF4">
        <w:trPr>
          <w:trHeight w:val="412"/>
          <w:jc w:val="center"/>
        </w:trPr>
        <w:tc>
          <w:tcPr>
            <w:tcW w:w="566" w:type="dxa"/>
            <w:shd w:val="clear" w:color="auto" w:fill="auto"/>
            <w:noWrap/>
            <w:vAlign w:val="center"/>
          </w:tcPr>
          <w:p w14:paraId="08BC0553" w14:textId="77777777" w:rsidR="007C1CF4" w:rsidRPr="00260887" w:rsidRDefault="007C1CF4" w:rsidP="00364CB1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6.</w:t>
            </w:r>
          </w:p>
        </w:tc>
        <w:tc>
          <w:tcPr>
            <w:tcW w:w="4809" w:type="dxa"/>
            <w:shd w:val="clear" w:color="auto" w:fill="auto"/>
            <w:vAlign w:val="center"/>
          </w:tcPr>
          <w:p w14:paraId="302501F7" w14:textId="77777777" w:rsidR="007C1CF4" w:rsidRPr="00260887" w:rsidRDefault="007C1CF4" w:rsidP="00364CB1">
            <w:pPr>
              <w:spacing w:after="0" w:line="240" w:lineRule="auto"/>
              <w:contextualSpacing/>
              <w:rPr>
                <w:sz w:val="20"/>
                <w:szCs w:val="20"/>
              </w:rPr>
            </w:pPr>
            <w:r w:rsidRPr="00260887">
              <w:rPr>
                <w:sz w:val="20"/>
                <w:szCs w:val="20"/>
              </w:rPr>
              <w:t>Homogenizator cyfrowy</w:t>
            </w:r>
          </w:p>
          <w:p w14:paraId="16C93F25" w14:textId="77777777" w:rsidR="007C1CF4" w:rsidRPr="00260887" w:rsidRDefault="007C1CF4" w:rsidP="00364CB1">
            <w:pPr>
              <w:spacing w:after="0" w:line="240" w:lineRule="auto"/>
              <w:contextualSpacing/>
              <w:rPr>
                <w:rFonts w:eastAsia="Times New Roman"/>
                <w:sz w:val="20"/>
                <w:szCs w:val="20"/>
                <w:lang w:eastAsia="pl-PL"/>
              </w:rPr>
            </w:pPr>
          </w:p>
          <w:p w14:paraId="41881CD2" w14:textId="77777777" w:rsidR="007C1CF4" w:rsidRPr="00260887" w:rsidRDefault="007C1CF4" w:rsidP="00364CB1">
            <w:pPr>
              <w:spacing w:after="0" w:line="240" w:lineRule="auto"/>
              <w:contextualSpacing/>
              <w:rPr>
                <w:rFonts w:eastAsia="Times New Roman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/>
                <w:sz w:val="20"/>
                <w:szCs w:val="20"/>
                <w:lang w:eastAsia="pl-PL"/>
              </w:rPr>
              <w:t xml:space="preserve">Minimalne parametry techniczne: </w:t>
            </w:r>
          </w:p>
          <w:p w14:paraId="1DC68ED7" w14:textId="77777777" w:rsidR="007C1CF4" w:rsidRPr="00260887" w:rsidRDefault="007C1CF4" w:rsidP="00364CB1">
            <w:pPr>
              <w:spacing w:after="0" w:line="240" w:lineRule="auto"/>
              <w:contextualSpacing/>
              <w:rPr>
                <w:rFonts w:eastAsia="Times New Roman"/>
                <w:sz w:val="20"/>
                <w:szCs w:val="20"/>
                <w:lang w:eastAsia="pl-PL"/>
              </w:rPr>
            </w:pPr>
          </w:p>
          <w:p w14:paraId="65628CD2" w14:textId="77777777" w:rsidR="007C1CF4" w:rsidRPr="00260887" w:rsidRDefault="007C1CF4" w:rsidP="00E1196F">
            <w:pPr>
              <w:pStyle w:val="Akapitzlist"/>
              <w:numPr>
                <w:ilvl w:val="0"/>
                <w:numId w:val="11"/>
              </w:numPr>
              <w:spacing w:after="0" w:line="240" w:lineRule="auto"/>
              <w:rPr>
                <w:rFonts w:cstheme="minorHAnsi"/>
                <w:sz w:val="18"/>
                <w:szCs w:val="18"/>
              </w:rPr>
            </w:pPr>
            <w:r w:rsidRPr="00260887">
              <w:rPr>
                <w:rFonts w:cstheme="minorHAnsi"/>
                <w:sz w:val="18"/>
                <w:szCs w:val="18"/>
              </w:rPr>
              <w:t>objętość homogenizowanej: do 1500 ml</w:t>
            </w:r>
          </w:p>
          <w:p w14:paraId="10C12F68" w14:textId="77777777" w:rsidR="007C1CF4" w:rsidRPr="00260887" w:rsidRDefault="007C1CF4" w:rsidP="00E1196F">
            <w:pPr>
              <w:pStyle w:val="poziom3"/>
              <w:numPr>
                <w:ilvl w:val="0"/>
                <w:numId w:val="11"/>
              </w:numPr>
              <w:spacing w:line="240" w:lineRule="auto"/>
              <w:jc w:val="left"/>
              <w:rPr>
                <w:rFonts w:cstheme="minorHAnsi"/>
                <w:sz w:val="18"/>
                <w:szCs w:val="18"/>
              </w:rPr>
            </w:pPr>
            <w:r w:rsidRPr="00260887">
              <w:rPr>
                <w:rFonts w:cstheme="minorHAnsi"/>
                <w:sz w:val="18"/>
                <w:szCs w:val="18"/>
              </w:rPr>
              <w:t>maksymalna lepkość homogenizowanej cieczy: 5 000 mPas</w:t>
            </w:r>
          </w:p>
          <w:p w14:paraId="5E445776" w14:textId="77777777" w:rsidR="007C1CF4" w:rsidRPr="00260887" w:rsidRDefault="007C1CF4" w:rsidP="00E1196F">
            <w:pPr>
              <w:pStyle w:val="poziom3"/>
              <w:numPr>
                <w:ilvl w:val="0"/>
                <w:numId w:val="11"/>
              </w:numPr>
              <w:spacing w:line="240" w:lineRule="auto"/>
              <w:jc w:val="left"/>
              <w:rPr>
                <w:rFonts w:cstheme="minorHAnsi"/>
                <w:sz w:val="18"/>
                <w:szCs w:val="18"/>
              </w:rPr>
            </w:pPr>
            <w:r w:rsidRPr="00260887">
              <w:rPr>
                <w:rFonts w:cstheme="minorHAnsi"/>
                <w:sz w:val="18"/>
                <w:szCs w:val="18"/>
              </w:rPr>
              <w:t>regulowana prędkość obrotów  w zakresie 3 000 – 25 000 obr./min.</w:t>
            </w:r>
          </w:p>
          <w:p w14:paraId="7EDC29EC" w14:textId="77777777" w:rsidR="007C1CF4" w:rsidRPr="00260887" w:rsidRDefault="007C1CF4" w:rsidP="00E1196F">
            <w:pPr>
              <w:pStyle w:val="poziom3"/>
              <w:numPr>
                <w:ilvl w:val="0"/>
                <w:numId w:val="11"/>
              </w:numPr>
              <w:spacing w:line="240" w:lineRule="auto"/>
              <w:jc w:val="left"/>
              <w:rPr>
                <w:rFonts w:cstheme="minorHAnsi"/>
                <w:sz w:val="18"/>
                <w:szCs w:val="18"/>
              </w:rPr>
            </w:pPr>
            <w:r w:rsidRPr="00260887">
              <w:rPr>
                <w:rFonts w:cstheme="minorHAnsi"/>
                <w:sz w:val="18"/>
                <w:szCs w:val="18"/>
              </w:rPr>
              <w:t>moc wejściowa/wyjściowa silnika: 500/300 W</w:t>
            </w:r>
          </w:p>
          <w:p w14:paraId="5F413DB1" w14:textId="77777777" w:rsidR="007C1CF4" w:rsidRPr="00260887" w:rsidRDefault="007C1CF4" w:rsidP="00E1196F">
            <w:pPr>
              <w:pStyle w:val="poziom3"/>
              <w:numPr>
                <w:ilvl w:val="0"/>
                <w:numId w:val="11"/>
              </w:numPr>
              <w:spacing w:line="240" w:lineRule="auto"/>
              <w:jc w:val="left"/>
              <w:rPr>
                <w:rFonts w:cstheme="minorHAnsi"/>
                <w:sz w:val="18"/>
                <w:szCs w:val="18"/>
              </w:rPr>
            </w:pPr>
            <w:r w:rsidRPr="00260887">
              <w:rPr>
                <w:rFonts w:cstheme="minorHAnsi"/>
                <w:sz w:val="18"/>
                <w:szCs w:val="18"/>
              </w:rPr>
              <w:t>homogenizator wyposażony jest w wyświetlacz LED</w:t>
            </w:r>
          </w:p>
          <w:p w14:paraId="64E88BFC" w14:textId="77777777" w:rsidR="007C1CF4" w:rsidRPr="00260887" w:rsidRDefault="007C1CF4" w:rsidP="00E1196F">
            <w:pPr>
              <w:pStyle w:val="poziom3"/>
              <w:numPr>
                <w:ilvl w:val="0"/>
                <w:numId w:val="11"/>
              </w:numPr>
              <w:spacing w:line="240" w:lineRule="auto"/>
              <w:jc w:val="left"/>
              <w:rPr>
                <w:rFonts w:cstheme="minorHAnsi"/>
                <w:sz w:val="18"/>
                <w:szCs w:val="18"/>
              </w:rPr>
            </w:pPr>
            <w:r w:rsidRPr="00260887">
              <w:rPr>
                <w:rFonts w:cstheme="minorHAnsi"/>
                <w:sz w:val="18"/>
                <w:szCs w:val="18"/>
              </w:rPr>
              <w:t>waga urządzenia ok.  2-3 kg</w:t>
            </w:r>
          </w:p>
          <w:p w14:paraId="484F36D6" w14:textId="77777777" w:rsidR="007C1CF4" w:rsidRPr="00260887" w:rsidRDefault="007C1CF4" w:rsidP="00364CB1">
            <w:pPr>
              <w:pStyle w:val="poziom3"/>
              <w:numPr>
                <w:ilvl w:val="0"/>
                <w:numId w:val="0"/>
              </w:numPr>
              <w:spacing w:line="240" w:lineRule="auto"/>
              <w:ind w:left="720"/>
              <w:jc w:val="left"/>
              <w:rPr>
                <w:rFonts w:cstheme="minorHAnsi"/>
                <w:b/>
                <w:bCs/>
                <w:sz w:val="18"/>
                <w:szCs w:val="18"/>
              </w:rPr>
            </w:pPr>
            <w:r w:rsidRPr="00260887">
              <w:rPr>
                <w:rFonts w:cstheme="minorHAnsi"/>
                <w:b/>
                <w:bCs/>
                <w:sz w:val="18"/>
                <w:szCs w:val="18"/>
              </w:rPr>
              <w:t>Element dyspersyjny w zestawie o poniższych parametrach:</w:t>
            </w:r>
          </w:p>
          <w:p w14:paraId="21F785FD" w14:textId="77777777" w:rsidR="007C1CF4" w:rsidRPr="00260887" w:rsidRDefault="007C1CF4" w:rsidP="00E1196F">
            <w:pPr>
              <w:pStyle w:val="poziom3"/>
              <w:numPr>
                <w:ilvl w:val="0"/>
                <w:numId w:val="11"/>
              </w:numPr>
              <w:spacing w:line="240" w:lineRule="auto"/>
              <w:jc w:val="left"/>
              <w:rPr>
                <w:rFonts w:cstheme="minorHAnsi"/>
                <w:sz w:val="18"/>
                <w:szCs w:val="18"/>
              </w:rPr>
            </w:pPr>
            <w:r w:rsidRPr="00260887">
              <w:rPr>
                <w:rFonts w:cstheme="minorHAnsi"/>
                <w:sz w:val="18"/>
                <w:szCs w:val="18"/>
              </w:rPr>
              <w:t>zakres prędkości: 15,9 m/s</w:t>
            </w:r>
          </w:p>
          <w:p w14:paraId="2FDBF102" w14:textId="77777777" w:rsidR="007C1CF4" w:rsidRPr="00260887" w:rsidRDefault="007C1CF4" w:rsidP="00E1196F">
            <w:pPr>
              <w:pStyle w:val="poziom3"/>
              <w:numPr>
                <w:ilvl w:val="0"/>
                <w:numId w:val="11"/>
              </w:numPr>
              <w:spacing w:line="240" w:lineRule="auto"/>
              <w:jc w:val="left"/>
              <w:rPr>
                <w:rFonts w:cstheme="minorHAnsi"/>
                <w:sz w:val="18"/>
                <w:szCs w:val="18"/>
              </w:rPr>
            </w:pPr>
            <w:r w:rsidRPr="00260887">
              <w:rPr>
                <w:rFonts w:cstheme="minorHAnsi"/>
                <w:sz w:val="18"/>
                <w:szCs w:val="18"/>
              </w:rPr>
              <w:t>średnica wirnika: do 20 mm</w:t>
            </w:r>
          </w:p>
          <w:p w14:paraId="23B9B91D" w14:textId="77777777" w:rsidR="007C1CF4" w:rsidRPr="00260887" w:rsidRDefault="007C1CF4" w:rsidP="00E1196F">
            <w:pPr>
              <w:pStyle w:val="poziom3"/>
              <w:numPr>
                <w:ilvl w:val="0"/>
                <w:numId w:val="11"/>
              </w:numPr>
              <w:spacing w:line="240" w:lineRule="auto"/>
              <w:jc w:val="left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cstheme="minorHAnsi"/>
                <w:sz w:val="18"/>
                <w:szCs w:val="18"/>
              </w:rPr>
              <w:t>wysokość: 200-250 mm</w:t>
            </w:r>
          </w:p>
          <w:p w14:paraId="5C80EB32" w14:textId="77777777" w:rsidR="007C1CF4" w:rsidRPr="003A2C9B" w:rsidRDefault="007C1CF4" w:rsidP="00E1196F">
            <w:pPr>
              <w:pStyle w:val="poziom3"/>
              <w:numPr>
                <w:ilvl w:val="0"/>
                <w:numId w:val="11"/>
              </w:numPr>
              <w:spacing w:line="240" w:lineRule="auto"/>
              <w:jc w:val="left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cstheme="minorHAnsi"/>
                <w:sz w:val="18"/>
                <w:szCs w:val="18"/>
              </w:rPr>
              <w:t>objętość homogenizowanej cieczy: do 1500 ml</w:t>
            </w:r>
          </w:p>
          <w:p w14:paraId="26FF49C8" w14:textId="58CBCCF5" w:rsidR="003A2C9B" w:rsidRPr="00260887" w:rsidRDefault="003A2C9B" w:rsidP="00E1196F">
            <w:pPr>
              <w:pStyle w:val="poziom3"/>
              <w:numPr>
                <w:ilvl w:val="0"/>
                <w:numId w:val="11"/>
              </w:numPr>
              <w:spacing w:line="240" w:lineRule="auto"/>
              <w:jc w:val="left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>
              <w:rPr>
                <w:rFonts w:cstheme="minorHAnsi"/>
                <w:sz w:val="20"/>
                <w:szCs w:val="20"/>
              </w:rPr>
              <w:t>gwarancja 12 miesięcy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A9346F" w14:textId="4E0BD343" w:rsidR="007C1CF4" w:rsidRPr="00260887" w:rsidRDefault="007C1CF4" w:rsidP="00364CB1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20"/>
                <w:szCs w:val="20"/>
                <w:lang w:val="en-GB" w:eastAsia="pl-PL"/>
              </w:rPr>
            </w:pPr>
            <w:r w:rsidRPr="00260887">
              <w:rPr>
                <w:rFonts w:ascii="Calibri" w:hAnsi="Calibri" w:cs="Calibri"/>
                <w:color w:val="000000"/>
                <w:sz w:val="20"/>
                <w:szCs w:val="20"/>
              </w:rPr>
              <w:t>1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7CDDF" w14:textId="77777777" w:rsidR="007C1CF4" w:rsidRPr="00260887" w:rsidRDefault="007C1CF4" w:rsidP="00364CB1">
            <w:pPr>
              <w:spacing w:after="0" w:line="240" w:lineRule="auto"/>
              <w:contextualSpacing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5D7C1" w14:textId="77777777" w:rsidR="007C1CF4" w:rsidRPr="00260887" w:rsidRDefault="007C1CF4" w:rsidP="00364CB1">
            <w:pPr>
              <w:spacing w:after="0" w:line="240" w:lineRule="auto"/>
              <w:contextualSpacing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7C1CF4" w:rsidRPr="00260887" w14:paraId="73F53C35" w14:textId="77777777" w:rsidTr="00CD21EF">
        <w:trPr>
          <w:trHeight w:val="412"/>
          <w:jc w:val="center"/>
        </w:trPr>
        <w:tc>
          <w:tcPr>
            <w:tcW w:w="6327" w:type="dxa"/>
            <w:gridSpan w:val="3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0FE519" w14:textId="2DE8ED55" w:rsidR="007C1CF4" w:rsidRPr="00260887" w:rsidRDefault="007C1CF4" w:rsidP="007C1CF4">
            <w:pPr>
              <w:spacing w:after="0" w:line="240" w:lineRule="auto"/>
              <w:contextualSpacing/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Suma: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4AC8D" w14:textId="77777777" w:rsidR="007C1CF4" w:rsidRPr="00260887" w:rsidRDefault="007C1CF4" w:rsidP="00364CB1">
            <w:pPr>
              <w:spacing w:after="0" w:line="240" w:lineRule="auto"/>
              <w:contextualSpacing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EC7299" w14:textId="77777777" w:rsidR="007C1CF4" w:rsidRPr="00260887" w:rsidRDefault="007C1CF4" w:rsidP="00364CB1">
            <w:pPr>
              <w:spacing w:after="0" w:line="240" w:lineRule="auto"/>
              <w:contextualSpacing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</w:tbl>
    <w:p w14:paraId="1B430552" w14:textId="77777777" w:rsidR="007C1CF4" w:rsidRPr="00260887" w:rsidRDefault="007C1CF4" w:rsidP="007C1CF4">
      <w:pPr>
        <w:pStyle w:val="poziom1"/>
        <w:numPr>
          <w:ilvl w:val="0"/>
          <w:numId w:val="0"/>
        </w:numPr>
        <w:ind w:left="426"/>
        <w:rPr>
          <w:sz w:val="20"/>
          <w:szCs w:val="20"/>
        </w:rPr>
      </w:pPr>
    </w:p>
    <w:p w14:paraId="752FECD5" w14:textId="77777777" w:rsidR="007C1CF4" w:rsidRPr="00260887" w:rsidRDefault="007C1CF4" w:rsidP="007C1CF4">
      <w:pPr>
        <w:pStyle w:val="poziom1"/>
        <w:numPr>
          <w:ilvl w:val="0"/>
          <w:numId w:val="0"/>
        </w:numPr>
        <w:ind w:left="426"/>
        <w:rPr>
          <w:sz w:val="20"/>
          <w:szCs w:val="20"/>
        </w:rPr>
      </w:pPr>
    </w:p>
    <w:p w14:paraId="4A9DA39C" w14:textId="77777777" w:rsidR="007C1CF4" w:rsidRPr="00260887" w:rsidRDefault="007C1CF4" w:rsidP="007C1CF4">
      <w:pPr>
        <w:pStyle w:val="poziom1"/>
        <w:numPr>
          <w:ilvl w:val="0"/>
          <w:numId w:val="0"/>
        </w:numPr>
        <w:ind w:left="426"/>
        <w:rPr>
          <w:sz w:val="20"/>
          <w:szCs w:val="20"/>
        </w:rPr>
      </w:pPr>
      <w:r w:rsidRPr="00260887">
        <w:rPr>
          <w:sz w:val="20"/>
          <w:szCs w:val="20"/>
        </w:rPr>
        <w:t>CZĘŚĆ 2 – szkło laboratoryjne</w:t>
      </w:r>
    </w:p>
    <w:tbl>
      <w:tblPr>
        <w:tblW w:w="906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56"/>
        <w:gridCol w:w="4387"/>
        <w:gridCol w:w="1006"/>
        <w:gridCol w:w="1276"/>
        <w:gridCol w:w="917"/>
        <w:gridCol w:w="920"/>
      </w:tblGrid>
      <w:tr w:rsidR="007C1CF4" w:rsidRPr="00260887" w14:paraId="04C03A84" w14:textId="131E09FF" w:rsidTr="007C1CF4">
        <w:trPr>
          <w:trHeight w:val="618"/>
          <w:jc w:val="center"/>
        </w:trPr>
        <w:tc>
          <w:tcPr>
            <w:tcW w:w="556" w:type="dxa"/>
            <w:shd w:val="clear" w:color="000000" w:fill="4472C4"/>
            <w:noWrap/>
            <w:vAlign w:val="center"/>
            <w:hideMark/>
          </w:tcPr>
          <w:p w14:paraId="1C9A77CF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color w:val="FFFFFF" w:themeColor="background1"/>
                <w:sz w:val="20"/>
                <w:szCs w:val="20"/>
                <w:lang w:val="en-GB" w:eastAsia="pl-PL"/>
              </w:rPr>
            </w:pPr>
            <w:r w:rsidRPr="00260887">
              <w:rPr>
                <w:rFonts w:eastAsia="Times New Roman" w:cstheme="minorHAnsi"/>
                <w:color w:val="FFFFFF" w:themeColor="background1"/>
                <w:sz w:val="20"/>
                <w:szCs w:val="20"/>
                <w:lang w:val="en-GB" w:eastAsia="pl-PL"/>
              </w:rPr>
              <w:t>Lp</w:t>
            </w:r>
          </w:p>
        </w:tc>
        <w:tc>
          <w:tcPr>
            <w:tcW w:w="4387" w:type="dxa"/>
            <w:shd w:val="clear" w:color="000000" w:fill="4472C4"/>
            <w:noWrap/>
            <w:vAlign w:val="center"/>
            <w:hideMark/>
          </w:tcPr>
          <w:p w14:paraId="6CF2F565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color w:val="FFFFFF" w:themeColor="background1"/>
                <w:sz w:val="20"/>
                <w:szCs w:val="20"/>
                <w:lang w:val="en-GB" w:eastAsia="pl-PL"/>
              </w:rPr>
            </w:pPr>
            <w:r w:rsidRPr="00260887">
              <w:rPr>
                <w:rFonts w:eastAsia="Times New Roman" w:cstheme="minorHAnsi"/>
                <w:color w:val="FFFFFF" w:themeColor="background1"/>
                <w:sz w:val="20"/>
                <w:szCs w:val="20"/>
                <w:lang w:val="en-GB" w:eastAsia="pl-PL"/>
              </w:rPr>
              <w:t>Nazwa</w:t>
            </w:r>
          </w:p>
        </w:tc>
        <w:tc>
          <w:tcPr>
            <w:tcW w:w="1006" w:type="dxa"/>
            <w:shd w:val="clear" w:color="000000" w:fill="4472C4"/>
            <w:vAlign w:val="center"/>
            <w:hideMark/>
          </w:tcPr>
          <w:p w14:paraId="55E31C44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color w:val="FFFFFF" w:themeColor="background1"/>
                <w:sz w:val="20"/>
                <w:szCs w:val="20"/>
                <w:lang w:val="en-GB" w:eastAsia="pl-PL"/>
              </w:rPr>
            </w:pPr>
            <w:r w:rsidRPr="00260887">
              <w:rPr>
                <w:rFonts w:eastAsia="Times New Roman" w:cstheme="minorHAnsi"/>
                <w:color w:val="FFFFFF" w:themeColor="background1"/>
                <w:sz w:val="20"/>
                <w:szCs w:val="20"/>
                <w:lang w:val="en-GB" w:eastAsia="pl-PL"/>
              </w:rPr>
              <w:t xml:space="preserve">Ilość </w:t>
            </w:r>
          </w:p>
        </w:tc>
        <w:tc>
          <w:tcPr>
            <w:tcW w:w="1276" w:type="dxa"/>
            <w:shd w:val="clear" w:color="000000" w:fill="4472C4"/>
            <w:vAlign w:val="center"/>
          </w:tcPr>
          <w:p w14:paraId="0596A146" w14:textId="4255CF3F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color w:val="FFFFFF" w:themeColor="background1"/>
                <w:sz w:val="20"/>
                <w:szCs w:val="20"/>
                <w:lang w:val="en-GB" w:eastAsia="pl-PL"/>
              </w:rPr>
            </w:pPr>
            <w:r>
              <w:rPr>
                <w:rFonts w:eastAsia="Times New Roman" w:cstheme="minorHAnsi"/>
                <w:color w:val="FFFFFF" w:themeColor="background1"/>
                <w:sz w:val="20"/>
                <w:szCs w:val="20"/>
                <w:lang w:val="en-GB" w:eastAsia="pl-PL"/>
              </w:rPr>
              <w:t>Cena jednostkowa</w:t>
            </w:r>
          </w:p>
        </w:tc>
        <w:tc>
          <w:tcPr>
            <w:tcW w:w="917" w:type="dxa"/>
            <w:shd w:val="clear" w:color="000000" w:fill="4472C4"/>
            <w:vAlign w:val="center"/>
          </w:tcPr>
          <w:p w14:paraId="1FC2E916" w14:textId="183A6F31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color w:val="FFFFFF" w:themeColor="background1"/>
                <w:sz w:val="20"/>
                <w:szCs w:val="20"/>
                <w:lang w:val="en-GB" w:eastAsia="pl-PL"/>
              </w:rPr>
            </w:pPr>
            <w:r>
              <w:rPr>
                <w:rFonts w:eastAsia="Times New Roman" w:cstheme="minorHAnsi"/>
                <w:color w:val="FFFFFF" w:themeColor="background1"/>
                <w:sz w:val="20"/>
                <w:szCs w:val="20"/>
                <w:lang w:val="en-GB" w:eastAsia="pl-PL"/>
              </w:rPr>
              <w:t>Wartość netto</w:t>
            </w:r>
          </w:p>
        </w:tc>
        <w:tc>
          <w:tcPr>
            <w:tcW w:w="920" w:type="dxa"/>
            <w:shd w:val="clear" w:color="000000" w:fill="4472C4"/>
            <w:vAlign w:val="center"/>
          </w:tcPr>
          <w:p w14:paraId="02722DC5" w14:textId="59AE5C94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color w:val="FFFFFF" w:themeColor="background1"/>
                <w:sz w:val="20"/>
                <w:szCs w:val="20"/>
                <w:lang w:val="en-GB" w:eastAsia="pl-PL"/>
              </w:rPr>
            </w:pPr>
            <w:r>
              <w:rPr>
                <w:rFonts w:eastAsia="Times New Roman" w:cstheme="minorHAnsi"/>
                <w:color w:val="FFFFFF" w:themeColor="background1"/>
                <w:sz w:val="20"/>
                <w:szCs w:val="20"/>
                <w:lang w:val="en-GB" w:eastAsia="pl-PL"/>
              </w:rPr>
              <w:t>Watrość brutto</w:t>
            </w:r>
          </w:p>
        </w:tc>
      </w:tr>
      <w:tr w:rsidR="007C1CF4" w:rsidRPr="00260887" w14:paraId="460261BB" w14:textId="71527F88" w:rsidTr="007C1CF4">
        <w:trPr>
          <w:trHeight w:val="363"/>
          <w:jc w:val="center"/>
        </w:trPr>
        <w:tc>
          <w:tcPr>
            <w:tcW w:w="556" w:type="dxa"/>
            <w:shd w:val="clear" w:color="auto" w:fill="auto"/>
            <w:noWrap/>
            <w:vAlign w:val="center"/>
          </w:tcPr>
          <w:p w14:paraId="5D919D50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GB"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val="en-GB" w:eastAsia="pl-PL"/>
              </w:rPr>
              <w:lastRenderedPageBreak/>
              <w:t>1.</w:t>
            </w:r>
          </w:p>
        </w:tc>
        <w:tc>
          <w:tcPr>
            <w:tcW w:w="4387" w:type="dxa"/>
            <w:shd w:val="clear" w:color="auto" w:fill="auto"/>
            <w:vAlign w:val="center"/>
          </w:tcPr>
          <w:p w14:paraId="364CEB37" w14:textId="77777777" w:rsidR="007C1CF4" w:rsidRPr="00260887" w:rsidRDefault="007C1CF4" w:rsidP="00364CB1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Kolba erlenmeyera 25 ml ze szlifem NS19 ze szkła Boro 3.3</w:t>
            </w:r>
          </w:p>
        </w:tc>
        <w:tc>
          <w:tcPr>
            <w:tcW w:w="100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55F59BC" w14:textId="41B69E0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40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184B2C92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1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7CB102F2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04F3819E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20690840" w14:textId="0CC04286" w:rsidTr="007C1CF4">
        <w:trPr>
          <w:trHeight w:val="363"/>
          <w:jc w:val="center"/>
        </w:trPr>
        <w:tc>
          <w:tcPr>
            <w:tcW w:w="556" w:type="dxa"/>
            <w:shd w:val="clear" w:color="auto" w:fill="auto"/>
            <w:noWrap/>
            <w:vAlign w:val="center"/>
          </w:tcPr>
          <w:p w14:paraId="646C1401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GB"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val="en-GB" w:eastAsia="pl-PL"/>
              </w:rPr>
              <w:t>2.</w:t>
            </w:r>
          </w:p>
        </w:tc>
        <w:tc>
          <w:tcPr>
            <w:tcW w:w="4387" w:type="dxa"/>
            <w:shd w:val="clear" w:color="auto" w:fill="auto"/>
            <w:vAlign w:val="center"/>
          </w:tcPr>
          <w:p w14:paraId="214858BC" w14:textId="77777777" w:rsidR="007C1CF4" w:rsidRPr="00260887" w:rsidRDefault="007C1CF4" w:rsidP="00364CB1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Kolba erlenmeyera 50 ml ze szlifem NS29 ze szkła Boro 3.3</w:t>
            </w:r>
          </w:p>
        </w:tc>
        <w:tc>
          <w:tcPr>
            <w:tcW w:w="100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015D3BE" w14:textId="0154D81E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20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028E0293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1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5BFA1F4E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46C4C407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22382A88" w14:textId="05A126F9" w:rsidTr="007C1CF4">
        <w:trPr>
          <w:trHeight w:val="387"/>
          <w:jc w:val="center"/>
        </w:trPr>
        <w:tc>
          <w:tcPr>
            <w:tcW w:w="556" w:type="dxa"/>
            <w:shd w:val="clear" w:color="auto" w:fill="auto"/>
            <w:noWrap/>
            <w:vAlign w:val="center"/>
          </w:tcPr>
          <w:p w14:paraId="786E4C20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GB"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val="en-GB" w:eastAsia="pl-PL"/>
              </w:rPr>
              <w:t>3.</w:t>
            </w:r>
          </w:p>
        </w:tc>
        <w:tc>
          <w:tcPr>
            <w:tcW w:w="4387" w:type="dxa"/>
            <w:shd w:val="clear" w:color="auto" w:fill="auto"/>
            <w:vAlign w:val="center"/>
          </w:tcPr>
          <w:p w14:paraId="3A6B4F67" w14:textId="77777777" w:rsidR="007C1CF4" w:rsidRPr="00260887" w:rsidRDefault="007C1CF4" w:rsidP="00364CB1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Kolba erlenmeyera 100 ml ze szlifem NS29 ze szkła Boro 3.3</w:t>
            </w:r>
          </w:p>
        </w:tc>
        <w:tc>
          <w:tcPr>
            <w:tcW w:w="1006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D549DD8" w14:textId="11DE8DAB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20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</w:tcPr>
          <w:p w14:paraId="72C6CB6A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17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</w:tcPr>
          <w:p w14:paraId="1D7EF251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</w:tcPr>
          <w:p w14:paraId="1260DD8D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54A8FB95" w14:textId="29201B74" w:rsidTr="007C1CF4">
        <w:trPr>
          <w:trHeight w:val="412"/>
          <w:jc w:val="center"/>
        </w:trPr>
        <w:tc>
          <w:tcPr>
            <w:tcW w:w="556" w:type="dxa"/>
            <w:shd w:val="clear" w:color="auto" w:fill="auto"/>
            <w:noWrap/>
            <w:vAlign w:val="center"/>
          </w:tcPr>
          <w:p w14:paraId="5FC46CAF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GB"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val="en-GB" w:eastAsia="pl-PL"/>
              </w:rPr>
              <w:t>4.</w:t>
            </w:r>
          </w:p>
        </w:tc>
        <w:tc>
          <w:tcPr>
            <w:tcW w:w="4387" w:type="dxa"/>
            <w:shd w:val="clear" w:color="auto" w:fill="auto"/>
            <w:vAlign w:val="center"/>
          </w:tcPr>
          <w:p w14:paraId="0D8A6825" w14:textId="77777777" w:rsidR="007C1CF4" w:rsidRPr="00260887" w:rsidRDefault="007C1CF4" w:rsidP="00364CB1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Kolba erlenmeyera 250 ml ze szlifem NS29 ze szkła Boro 3.3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E8A906" w14:textId="3212116D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10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551541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6EB41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C9F194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7EA25F5E" w14:textId="11459CB3" w:rsidTr="007C1CF4">
        <w:trPr>
          <w:trHeight w:val="412"/>
          <w:jc w:val="center"/>
        </w:trPr>
        <w:tc>
          <w:tcPr>
            <w:tcW w:w="556" w:type="dxa"/>
            <w:shd w:val="clear" w:color="auto" w:fill="auto"/>
            <w:noWrap/>
            <w:vAlign w:val="center"/>
          </w:tcPr>
          <w:p w14:paraId="71C86A01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GB"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val="en-GB" w:eastAsia="pl-PL"/>
              </w:rPr>
              <w:t>5.</w:t>
            </w:r>
          </w:p>
        </w:tc>
        <w:tc>
          <w:tcPr>
            <w:tcW w:w="4387" w:type="dxa"/>
            <w:shd w:val="clear" w:color="auto" w:fill="auto"/>
            <w:vAlign w:val="center"/>
          </w:tcPr>
          <w:p w14:paraId="30979144" w14:textId="77777777" w:rsidR="007C1CF4" w:rsidRPr="00260887" w:rsidRDefault="007C1CF4" w:rsidP="00364CB1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Kolba erlenmeyera 1000 ml ze szlifem NS29 ze szkła Boro 3.3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FF4FBA" w14:textId="1E6B5200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2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03F143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B88117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94204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0433F47F" w14:textId="308655C4" w:rsidTr="007C1CF4">
        <w:trPr>
          <w:trHeight w:val="412"/>
          <w:jc w:val="center"/>
        </w:trPr>
        <w:tc>
          <w:tcPr>
            <w:tcW w:w="556" w:type="dxa"/>
            <w:shd w:val="clear" w:color="auto" w:fill="auto"/>
            <w:noWrap/>
            <w:vAlign w:val="center"/>
          </w:tcPr>
          <w:p w14:paraId="3631A052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6.</w:t>
            </w:r>
          </w:p>
        </w:tc>
        <w:tc>
          <w:tcPr>
            <w:tcW w:w="4387" w:type="dxa"/>
            <w:shd w:val="clear" w:color="auto" w:fill="auto"/>
            <w:vAlign w:val="center"/>
          </w:tcPr>
          <w:p w14:paraId="28E03757" w14:textId="77777777" w:rsidR="007C1CF4" w:rsidRPr="00260887" w:rsidRDefault="007C1CF4" w:rsidP="00364CB1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Kolba erlenmeyera 2000 ml ze szlifem NS29 ze szkła Boro 3.3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DAAD36" w14:textId="20E1578A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GB" w:eastAsia="pl-PL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2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1B8FB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739F92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951087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429AEDD6" w14:textId="6DA7DA17" w:rsidTr="007C1CF4">
        <w:trPr>
          <w:trHeight w:val="412"/>
          <w:jc w:val="center"/>
        </w:trPr>
        <w:tc>
          <w:tcPr>
            <w:tcW w:w="556" w:type="dxa"/>
            <w:shd w:val="clear" w:color="auto" w:fill="auto"/>
            <w:noWrap/>
            <w:vAlign w:val="center"/>
          </w:tcPr>
          <w:p w14:paraId="5837539F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 xml:space="preserve">7. </w:t>
            </w:r>
          </w:p>
        </w:tc>
        <w:tc>
          <w:tcPr>
            <w:tcW w:w="4387" w:type="dxa"/>
            <w:shd w:val="clear" w:color="auto" w:fill="auto"/>
            <w:vAlign w:val="center"/>
          </w:tcPr>
          <w:p w14:paraId="5D8FF066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Zlewka laboratoryjna niska, z podziałką pojemność 50ml (szkło borokrzemowe)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A9A139" w14:textId="06F7431E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45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340FA2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06243F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69665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05AD47A5" w14:textId="09A48C38" w:rsidTr="007C1CF4">
        <w:trPr>
          <w:trHeight w:val="412"/>
          <w:jc w:val="center"/>
        </w:trPr>
        <w:tc>
          <w:tcPr>
            <w:tcW w:w="556" w:type="dxa"/>
            <w:shd w:val="clear" w:color="auto" w:fill="auto"/>
            <w:noWrap/>
            <w:vAlign w:val="center"/>
          </w:tcPr>
          <w:p w14:paraId="4CA2F465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 xml:space="preserve">8. </w:t>
            </w:r>
          </w:p>
        </w:tc>
        <w:tc>
          <w:tcPr>
            <w:tcW w:w="4387" w:type="dxa"/>
            <w:shd w:val="clear" w:color="auto" w:fill="auto"/>
            <w:vAlign w:val="center"/>
          </w:tcPr>
          <w:p w14:paraId="2286B5BD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Zlewka laboratoryjna niska, z podziałką pojemność 100ml (szkło borokrzemowe)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5C0EB7" w14:textId="7E2A8783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20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FDF38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4CED15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3E690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722282BD" w14:textId="12D0C7DB" w:rsidTr="007C1CF4">
        <w:trPr>
          <w:trHeight w:val="412"/>
          <w:jc w:val="center"/>
        </w:trPr>
        <w:tc>
          <w:tcPr>
            <w:tcW w:w="556" w:type="dxa"/>
            <w:shd w:val="clear" w:color="auto" w:fill="auto"/>
            <w:noWrap/>
            <w:vAlign w:val="center"/>
          </w:tcPr>
          <w:p w14:paraId="63A22B27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 xml:space="preserve">9. </w:t>
            </w:r>
          </w:p>
        </w:tc>
        <w:tc>
          <w:tcPr>
            <w:tcW w:w="4387" w:type="dxa"/>
            <w:shd w:val="clear" w:color="auto" w:fill="auto"/>
            <w:vAlign w:val="center"/>
          </w:tcPr>
          <w:p w14:paraId="5F5E696F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Zlewka laboratoryjna niska, z podziałką pojemność 150ml (szkło borokrzemowe)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D979CD" w14:textId="799F14A6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10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D3DA05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F98755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8FD01B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6E0058F9" w14:textId="1E2F9AD0" w:rsidTr="007C1CF4">
        <w:trPr>
          <w:trHeight w:val="412"/>
          <w:jc w:val="center"/>
        </w:trPr>
        <w:tc>
          <w:tcPr>
            <w:tcW w:w="556" w:type="dxa"/>
            <w:shd w:val="clear" w:color="auto" w:fill="auto"/>
            <w:noWrap/>
            <w:vAlign w:val="center"/>
          </w:tcPr>
          <w:p w14:paraId="30FE81A0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10.</w:t>
            </w:r>
          </w:p>
        </w:tc>
        <w:tc>
          <w:tcPr>
            <w:tcW w:w="4387" w:type="dxa"/>
            <w:shd w:val="clear" w:color="auto" w:fill="auto"/>
            <w:vAlign w:val="center"/>
          </w:tcPr>
          <w:p w14:paraId="2EBF9F6F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Zlewka laboratoryjna niska, z podziałką pojemność 250ml (szkło borokrzemowe)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E90F65" w14:textId="713DD2DF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20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F84BF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E72B2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52F2E8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3F2ABB46" w14:textId="403D83DA" w:rsidTr="007C1CF4">
        <w:trPr>
          <w:trHeight w:val="412"/>
          <w:jc w:val="center"/>
        </w:trPr>
        <w:tc>
          <w:tcPr>
            <w:tcW w:w="556" w:type="dxa"/>
            <w:shd w:val="clear" w:color="auto" w:fill="auto"/>
            <w:noWrap/>
            <w:vAlign w:val="center"/>
          </w:tcPr>
          <w:p w14:paraId="1E624D02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11.</w:t>
            </w:r>
          </w:p>
        </w:tc>
        <w:tc>
          <w:tcPr>
            <w:tcW w:w="4387" w:type="dxa"/>
            <w:shd w:val="clear" w:color="auto" w:fill="auto"/>
            <w:vAlign w:val="center"/>
          </w:tcPr>
          <w:p w14:paraId="3C3105A4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 xml:space="preserve">Zlewka laboratoryjna niska, z podziałką pojemność 400ml (szkło borokrzemowe) 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B8448E" w14:textId="19F1F61B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8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7ED04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068DAC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8064F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566C6091" w14:textId="5016BC72" w:rsidTr="007C1CF4">
        <w:trPr>
          <w:trHeight w:val="412"/>
          <w:jc w:val="center"/>
        </w:trPr>
        <w:tc>
          <w:tcPr>
            <w:tcW w:w="556" w:type="dxa"/>
            <w:shd w:val="clear" w:color="auto" w:fill="auto"/>
            <w:noWrap/>
            <w:vAlign w:val="center"/>
          </w:tcPr>
          <w:p w14:paraId="655F5567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12.</w:t>
            </w:r>
          </w:p>
        </w:tc>
        <w:tc>
          <w:tcPr>
            <w:tcW w:w="4387" w:type="dxa"/>
            <w:shd w:val="clear" w:color="auto" w:fill="auto"/>
            <w:vAlign w:val="center"/>
          </w:tcPr>
          <w:p w14:paraId="155C3C9E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Zlewka laboratoryjna niska, z podziałką pojemność 600ml (szkło borokrzemowe)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05CBE9" w14:textId="7C7A9902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5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E3507A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BAD260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840A7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191EE393" w14:textId="55E4F4F9" w:rsidTr="007C1CF4">
        <w:trPr>
          <w:trHeight w:val="412"/>
          <w:jc w:val="center"/>
        </w:trPr>
        <w:tc>
          <w:tcPr>
            <w:tcW w:w="556" w:type="dxa"/>
            <w:shd w:val="clear" w:color="auto" w:fill="auto"/>
            <w:noWrap/>
            <w:vAlign w:val="center"/>
          </w:tcPr>
          <w:p w14:paraId="16C179FD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13.</w:t>
            </w:r>
          </w:p>
        </w:tc>
        <w:tc>
          <w:tcPr>
            <w:tcW w:w="4387" w:type="dxa"/>
            <w:shd w:val="clear" w:color="auto" w:fill="auto"/>
            <w:vAlign w:val="center"/>
          </w:tcPr>
          <w:p w14:paraId="17719FA7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 xml:space="preserve">Zlewka laboratoryjna niska, z podziałką pojemność 800ml (szkło borokrzemowe) 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9FCA40" w14:textId="50502484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7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761859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2D9709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96D809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510E9C15" w14:textId="74EABA77" w:rsidTr="007C1CF4">
        <w:trPr>
          <w:trHeight w:val="412"/>
          <w:jc w:val="center"/>
        </w:trPr>
        <w:tc>
          <w:tcPr>
            <w:tcW w:w="556" w:type="dxa"/>
            <w:shd w:val="clear" w:color="auto" w:fill="auto"/>
            <w:noWrap/>
            <w:vAlign w:val="center"/>
          </w:tcPr>
          <w:p w14:paraId="510D4EA6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14.</w:t>
            </w:r>
          </w:p>
        </w:tc>
        <w:tc>
          <w:tcPr>
            <w:tcW w:w="4387" w:type="dxa"/>
            <w:shd w:val="clear" w:color="auto" w:fill="auto"/>
            <w:vAlign w:val="center"/>
          </w:tcPr>
          <w:p w14:paraId="068F24C1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 xml:space="preserve">Zlewka laboratoryjna niska, z podziałką pojemność 1000ml (szkło borokrzemowe) 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524ADB" w14:textId="63521F94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10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DAD76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636FC5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006854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074AFE1A" w14:textId="66AF5D84" w:rsidTr="007C1CF4">
        <w:trPr>
          <w:trHeight w:val="412"/>
          <w:jc w:val="center"/>
        </w:trPr>
        <w:tc>
          <w:tcPr>
            <w:tcW w:w="556" w:type="dxa"/>
            <w:shd w:val="clear" w:color="auto" w:fill="auto"/>
            <w:noWrap/>
            <w:vAlign w:val="center"/>
          </w:tcPr>
          <w:p w14:paraId="3886BA61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15.</w:t>
            </w:r>
          </w:p>
        </w:tc>
        <w:tc>
          <w:tcPr>
            <w:tcW w:w="4387" w:type="dxa"/>
            <w:shd w:val="clear" w:color="auto" w:fill="auto"/>
            <w:vAlign w:val="center"/>
          </w:tcPr>
          <w:p w14:paraId="23A8F288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Zlewka laboratoryjna niska, z podziałką pojemność 2000ml (szkło borokrzemowe)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FEAD4C" w14:textId="6CC28EBD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8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90C8DE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20BD97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38CA8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4DB620BF" w14:textId="4D5804F6" w:rsidTr="007C1CF4">
        <w:trPr>
          <w:trHeight w:val="412"/>
          <w:jc w:val="center"/>
        </w:trPr>
        <w:tc>
          <w:tcPr>
            <w:tcW w:w="556" w:type="dxa"/>
            <w:shd w:val="clear" w:color="auto" w:fill="auto"/>
            <w:noWrap/>
            <w:vAlign w:val="center"/>
          </w:tcPr>
          <w:p w14:paraId="6302D57A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16.</w:t>
            </w:r>
          </w:p>
        </w:tc>
        <w:tc>
          <w:tcPr>
            <w:tcW w:w="4387" w:type="dxa"/>
            <w:shd w:val="clear" w:color="auto" w:fill="auto"/>
            <w:vAlign w:val="center"/>
          </w:tcPr>
          <w:p w14:paraId="7EC4A5B3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Zlewka laboratoryjna niska, z podziałką pojemność 3000ml (szkło borokrzemowe)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587CBD" w14:textId="11D7FBEF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2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0904DC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A29918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C33BFD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60EE4A08" w14:textId="10E144F6" w:rsidTr="007C1CF4">
        <w:trPr>
          <w:trHeight w:val="412"/>
          <w:jc w:val="center"/>
        </w:trPr>
        <w:tc>
          <w:tcPr>
            <w:tcW w:w="556" w:type="dxa"/>
            <w:shd w:val="clear" w:color="auto" w:fill="auto"/>
            <w:noWrap/>
            <w:vAlign w:val="center"/>
          </w:tcPr>
          <w:p w14:paraId="5F13212B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17.</w:t>
            </w:r>
          </w:p>
        </w:tc>
        <w:tc>
          <w:tcPr>
            <w:tcW w:w="4387" w:type="dxa"/>
            <w:shd w:val="clear" w:color="auto" w:fill="auto"/>
            <w:vAlign w:val="center"/>
          </w:tcPr>
          <w:p w14:paraId="7BEC4A08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Krystalizator z wylewem o średnicy 95 mm ze szkła Boro 3.3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A93F4C" w14:textId="6BD45B66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2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4E928D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F8208D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1F41FF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3DC32F48" w14:textId="2333A90F" w:rsidTr="007C1CF4">
        <w:trPr>
          <w:trHeight w:val="412"/>
          <w:jc w:val="center"/>
        </w:trPr>
        <w:tc>
          <w:tcPr>
            <w:tcW w:w="556" w:type="dxa"/>
            <w:shd w:val="clear" w:color="auto" w:fill="auto"/>
            <w:noWrap/>
            <w:vAlign w:val="center"/>
          </w:tcPr>
          <w:p w14:paraId="309B05D3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18.</w:t>
            </w:r>
          </w:p>
        </w:tc>
        <w:tc>
          <w:tcPr>
            <w:tcW w:w="4387" w:type="dxa"/>
            <w:shd w:val="clear" w:color="auto" w:fill="auto"/>
            <w:vAlign w:val="center"/>
          </w:tcPr>
          <w:p w14:paraId="463B3F3A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Cylinder miarowy z wylewem, klasa A, sześciokątna szklana podstawka, forma wysoka pojemność 10 ml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F69BC9" w14:textId="7CF56F88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6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0517F2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B74D8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E95AA0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646D5270" w14:textId="06466C1E" w:rsidTr="007C1CF4">
        <w:trPr>
          <w:trHeight w:val="412"/>
          <w:jc w:val="center"/>
        </w:trPr>
        <w:tc>
          <w:tcPr>
            <w:tcW w:w="556" w:type="dxa"/>
            <w:shd w:val="clear" w:color="auto" w:fill="auto"/>
            <w:noWrap/>
            <w:vAlign w:val="center"/>
          </w:tcPr>
          <w:p w14:paraId="03F9BF04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19.</w:t>
            </w:r>
          </w:p>
        </w:tc>
        <w:tc>
          <w:tcPr>
            <w:tcW w:w="4387" w:type="dxa"/>
            <w:shd w:val="clear" w:color="auto" w:fill="auto"/>
            <w:vAlign w:val="center"/>
          </w:tcPr>
          <w:p w14:paraId="1F21B879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Cylinder miarowy z wylewem, klasa A, sześciokątna szklana podstawka, forma wysoka pojemność 25 ml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178C47" w14:textId="09718BF2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6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A7DAA6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6FC67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E7305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0C2DD10B" w14:textId="7D7F6286" w:rsidTr="007C1CF4">
        <w:trPr>
          <w:trHeight w:val="412"/>
          <w:jc w:val="center"/>
        </w:trPr>
        <w:tc>
          <w:tcPr>
            <w:tcW w:w="556" w:type="dxa"/>
            <w:shd w:val="clear" w:color="auto" w:fill="auto"/>
            <w:noWrap/>
            <w:vAlign w:val="center"/>
          </w:tcPr>
          <w:p w14:paraId="510079F0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20.</w:t>
            </w:r>
          </w:p>
        </w:tc>
        <w:tc>
          <w:tcPr>
            <w:tcW w:w="4387" w:type="dxa"/>
            <w:shd w:val="clear" w:color="auto" w:fill="auto"/>
            <w:vAlign w:val="center"/>
          </w:tcPr>
          <w:p w14:paraId="1A52D191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Cylinder miarowy z wylewem, klasa A, sześciokątna szklana podstawka, forma wysoka pojemność 50 ml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99E688" w14:textId="32ED30A8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10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532DCE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54034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F3BB79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74E6B699" w14:textId="136BD020" w:rsidTr="007C1CF4">
        <w:trPr>
          <w:trHeight w:val="412"/>
          <w:jc w:val="center"/>
        </w:trPr>
        <w:tc>
          <w:tcPr>
            <w:tcW w:w="556" w:type="dxa"/>
            <w:shd w:val="clear" w:color="auto" w:fill="auto"/>
            <w:noWrap/>
            <w:vAlign w:val="center"/>
          </w:tcPr>
          <w:p w14:paraId="54B93A1C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21.</w:t>
            </w:r>
          </w:p>
        </w:tc>
        <w:tc>
          <w:tcPr>
            <w:tcW w:w="4387" w:type="dxa"/>
            <w:shd w:val="clear" w:color="auto" w:fill="auto"/>
            <w:vAlign w:val="center"/>
          </w:tcPr>
          <w:p w14:paraId="60F716F7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Cylinder miarowy z wylewem, klasa A, sześciokątna szklana podstawka, forma wysoka pojemność 100 ml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657281" w14:textId="04B86442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4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E29FE1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73DB41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1C13D3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379811AC" w14:textId="123141F9" w:rsidTr="007C1CF4">
        <w:trPr>
          <w:trHeight w:val="412"/>
          <w:jc w:val="center"/>
        </w:trPr>
        <w:tc>
          <w:tcPr>
            <w:tcW w:w="556" w:type="dxa"/>
            <w:shd w:val="clear" w:color="auto" w:fill="auto"/>
            <w:noWrap/>
            <w:vAlign w:val="center"/>
          </w:tcPr>
          <w:p w14:paraId="51F80677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22.</w:t>
            </w:r>
          </w:p>
        </w:tc>
        <w:tc>
          <w:tcPr>
            <w:tcW w:w="4387" w:type="dxa"/>
            <w:shd w:val="clear" w:color="auto" w:fill="auto"/>
            <w:vAlign w:val="center"/>
          </w:tcPr>
          <w:p w14:paraId="331CD8E0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Cylinder miarowy z wylewem, klasa A, sześciokątna szklana podstawka, forma wysoka pojemność 250 ml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BB4020" w14:textId="3EFB96F4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4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CEE39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51C297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CA967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71AFD257" w14:textId="0EBB93E3" w:rsidTr="007C1CF4">
        <w:trPr>
          <w:trHeight w:val="412"/>
          <w:jc w:val="center"/>
        </w:trPr>
        <w:tc>
          <w:tcPr>
            <w:tcW w:w="556" w:type="dxa"/>
            <w:shd w:val="clear" w:color="auto" w:fill="auto"/>
            <w:noWrap/>
            <w:vAlign w:val="center"/>
          </w:tcPr>
          <w:p w14:paraId="5FEACBAC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23.</w:t>
            </w:r>
          </w:p>
        </w:tc>
        <w:tc>
          <w:tcPr>
            <w:tcW w:w="4387" w:type="dxa"/>
            <w:shd w:val="clear" w:color="auto" w:fill="auto"/>
            <w:vAlign w:val="center"/>
          </w:tcPr>
          <w:p w14:paraId="4D947DAB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Cylinder miarowy z wylewem, klasa A, sześciokątna szklana podstawka, forma wysoka pojemność 500 ml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0631C2" w14:textId="69C86E60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4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DE3D1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75BAA7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5192C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3041AF77" w14:textId="23437F2F" w:rsidTr="007C1CF4">
        <w:trPr>
          <w:trHeight w:val="412"/>
          <w:jc w:val="center"/>
        </w:trPr>
        <w:tc>
          <w:tcPr>
            <w:tcW w:w="556" w:type="dxa"/>
            <w:shd w:val="clear" w:color="auto" w:fill="auto"/>
            <w:noWrap/>
            <w:vAlign w:val="center"/>
          </w:tcPr>
          <w:p w14:paraId="01253EFB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24.</w:t>
            </w:r>
          </w:p>
        </w:tc>
        <w:tc>
          <w:tcPr>
            <w:tcW w:w="4387" w:type="dxa"/>
            <w:shd w:val="clear" w:color="auto" w:fill="auto"/>
            <w:vAlign w:val="center"/>
          </w:tcPr>
          <w:p w14:paraId="0CEDE1E7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Cylinder miarowy z wylewem, klasa A, sześciokątna szklana podstawka, forma wysoka pojemność 1000 ml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65F3AB" w14:textId="1BD0C264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4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43891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22CF5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2EB83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30BB0539" w14:textId="26C1FEB2" w:rsidTr="007C1CF4">
        <w:trPr>
          <w:trHeight w:val="412"/>
          <w:jc w:val="center"/>
        </w:trPr>
        <w:tc>
          <w:tcPr>
            <w:tcW w:w="556" w:type="dxa"/>
            <w:shd w:val="clear" w:color="auto" w:fill="auto"/>
            <w:noWrap/>
            <w:vAlign w:val="center"/>
          </w:tcPr>
          <w:p w14:paraId="62F53D3C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lastRenderedPageBreak/>
              <w:t>25.</w:t>
            </w:r>
          </w:p>
        </w:tc>
        <w:tc>
          <w:tcPr>
            <w:tcW w:w="4387" w:type="dxa"/>
            <w:shd w:val="clear" w:color="auto" w:fill="auto"/>
            <w:vAlign w:val="center"/>
          </w:tcPr>
          <w:p w14:paraId="753B168D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Cylinder miarowy z wylewem, klasa A, sześciokątna szklana podstawka, forma wysoka pojemność 2000 ml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AFF0F1" w14:textId="47E8AC62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3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8684F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CE1362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4C11C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1F5DAF40" w14:textId="7D815630" w:rsidTr="007C1CF4">
        <w:trPr>
          <w:trHeight w:val="412"/>
          <w:jc w:val="center"/>
        </w:trPr>
        <w:tc>
          <w:tcPr>
            <w:tcW w:w="556" w:type="dxa"/>
            <w:shd w:val="clear" w:color="auto" w:fill="auto"/>
            <w:noWrap/>
            <w:vAlign w:val="center"/>
          </w:tcPr>
          <w:p w14:paraId="11C433FA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26.</w:t>
            </w:r>
          </w:p>
        </w:tc>
        <w:tc>
          <w:tcPr>
            <w:tcW w:w="4387" w:type="dxa"/>
            <w:shd w:val="clear" w:color="auto" w:fill="auto"/>
            <w:vAlign w:val="center"/>
          </w:tcPr>
          <w:p w14:paraId="2F0AB040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Korek szklany, sześciokątny przezroczysty ze szkła Duran NS19/26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F91313" w14:textId="1A229D1B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40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6E1EEF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E3078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D47BED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0BB3D40E" w14:textId="23A3231E" w:rsidTr="007C1CF4">
        <w:trPr>
          <w:trHeight w:val="412"/>
          <w:jc w:val="center"/>
        </w:trPr>
        <w:tc>
          <w:tcPr>
            <w:tcW w:w="556" w:type="dxa"/>
            <w:shd w:val="clear" w:color="auto" w:fill="auto"/>
            <w:noWrap/>
            <w:vAlign w:val="center"/>
          </w:tcPr>
          <w:p w14:paraId="6818DA94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27.</w:t>
            </w:r>
          </w:p>
        </w:tc>
        <w:tc>
          <w:tcPr>
            <w:tcW w:w="4387" w:type="dxa"/>
            <w:shd w:val="clear" w:color="auto" w:fill="auto"/>
            <w:vAlign w:val="center"/>
          </w:tcPr>
          <w:p w14:paraId="1C863FAD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Korek szklany, sześciokątny przezroczysty ze szkła Duran NS29/32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ABB7B8" w14:textId="25270CF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54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1316C7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B55636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86FE94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20577C88" w14:textId="09E154F4" w:rsidTr="007C1CF4">
        <w:trPr>
          <w:trHeight w:val="412"/>
          <w:jc w:val="center"/>
        </w:trPr>
        <w:tc>
          <w:tcPr>
            <w:tcW w:w="556" w:type="dxa"/>
            <w:shd w:val="clear" w:color="auto" w:fill="auto"/>
            <w:noWrap/>
            <w:vAlign w:val="center"/>
          </w:tcPr>
          <w:p w14:paraId="0CDAD822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28.</w:t>
            </w:r>
          </w:p>
        </w:tc>
        <w:tc>
          <w:tcPr>
            <w:tcW w:w="4387" w:type="dxa"/>
            <w:shd w:val="clear" w:color="auto" w:fill="auto"/>
            <w:vAlign w:val="center"/>
          </w:tcPr>
          <w:p w14:paraId="42A248EC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Lejek laboratoryjny ze szkła borokrzemowego typ 3.3, zwykły kąt 60°, krótka nóżka. (D1/D2/L [mm] - 35/6/35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2F72E3" w14:textId="54E8FADA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6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472639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39B0C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84B84F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78B35700" w14:textId="129F73DC" w:rsidTr="007C1CF4">
        <w:trPr>
          <w:trHeight w:val="412"/>
          <w:jc w:val="center"/>
        </w:trPr>
        <w:tc>
          <w:tcPr>
            <w:tcW w:w="556" w:type="dxa"/>
            <w:shd w:val="clear" w:color="auto" w:fill="auto"/>
            <w:noWrap/>
            <w:vAlign w:val="center"/>
          </w:tcPr>
          <w:p w14:paraId="57512FDE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29.</w:t>
            </w:r>
          </w:p>
        </w:tc>
        <w:tc>
          <w:tcPr>
            <w:tcW w:w="4387" w:type="dxa"/>
            <w:shd w:val="clear" w:color="auto" w:fill="auto"/>
            <w:vAlign w:val="center"/>
          </w:tcPr>
          <w:p w14:paraId="60A635E8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Lejek laboratoryjny ze szkła borokrzemowego typ 3.3, zwykły kąt 60°, krótka nóżka. (D1/D2/L [mm] - 45/6/45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581892" w14:textId="6D2D0D71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10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CD2304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7FBC94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2C8B81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6BCDB241" w14:textId="69F07966" w:rsidTr="007C1CF4">
        <w:trPr>
          <w:trHeight w:val="412"/>
          <w:jc w:val="center"/>
        </w:trPr>
        <w:tc>
          <w:tcPr>
            <w:tcW w:w="556" w:type="dxa"/>
            <w:shd w:val="clear" w:color="auto" w:fill="auto"/>
            <w:noWrap/>
            <w:vAlign w:val="center"/>
          </w:tcPr>
          <w:p w14:paraId="131DA386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30.</w:t>
            </w:r>
          </w:p>
        </w:tc>
        <w:tc>
          <w:tcPr>
            <w:tcW w:w="4387" w:type="dxa"/>
            <w:shd w:val="clear" w:color="auto" w:fill="auto"/>
            <w:vAlign w:val="center"/>
          </w:tcPr>
          <w:p w14:paraId="7316FD5B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Lejek laboratoryjny ze szkła borokrzemowego typ 3.3, zwykły kąt 60°, krótka nóżka. (D1/D2/L [mm] - 75/9/75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817E0D" w14:textId="34778E18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10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5DD2A8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F5300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6E3E55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01B4F0B0" w14:textId="255A1B85" w:rsidTr="007C1CF4">
        <w:trPr>
          <w:trHeight w:val="412"/>
          <w:jc w:val="center"/>
        </w:trPr>
        <w:tc>
          <w:tcPr>
            <w:tcW w:w="556" w:type="dxa"/>
            <w:shd w:val="clear" w:color="auto" w:fill="auto"/>
            <w:noWrap/>
            <w:vAlign w:val="center"/>
          </w:tcPr>
          <w:p w14:paraId="4D3C596E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31.</w:t>
            </w:r>
          </w:p>
        </w:tc>
        <w:tc>
          <w:tcPr>
            <w:tcW w:w="4387" w:type="dxa"/>
            <w:shd w:val="clear" w:color="auto" w:fill="auto"/>
            <w:vAlign w:val="center"/>
          </w:tcPr>
          <w:p w14:paraId="1F3FA781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Lejek laboratoryjny ze szkła borokrzemowego typ 3.3, zwykły kąt 60°, krótka nóżka. (D1/D2/L [mm] – 120-125/15-17/120-125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C3CDA4" w14:textId="66DE6C2E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6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AF290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EEC122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DE9297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0FF0A4AF" w14:textId="51AA5317" w:rsidTr="007C1CF4">
        <w:trPr>
          <w:trHeight w:val="412"/>
          <w:jc w:val="center"/>
        </w:trPr>
        <w:tc>
          <w:tcPr>
            <w:tcW w:w="556" w:type="dxa"/>
            <w:shd w:val="clear" w:color="auto" w:fill="auto"/>
            <w:noWrap/>
            <w:vAlign w:val="center"/>
          </w:tcPr>
          <w:p w14:paraId="158236D4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32.</w:t>
            </w:r>
          </w:p>
        </w:tc>
        <w:tc>
          <w:tcPr>
            <w:tcW w:w="4387" w:type="dxa"/>
            <w:shd w:val="clear" w:color="auto" w:fill="auto"/>
            <w:vAlign w:val="center"/>
          </w:tcPr>
          <w:p w14:paraId="3F7E20E9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Pipeta szklana jednomiarowa 0,5ml, klasa A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1F32E7" w14:textId="0153B0BA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3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6450EA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42103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4287F4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115C5EF6" w14:textId="29665304" w:rsidTr="007C1CF4">
        <w:trPr>
          <w:trHeight w:val="412"/>
          <w:jc w:val="center"/>
        </w:trPr>
        <w:tc>
          <w:tcPr>
            <w:tcW w:w="556" w:type="dxa"/>
            <w:shd w:val="clear" w:color="auto" w:fill="auto"/>
            <w:noWrap/>
            <w:vAlign w:val="center"/>
          </w:tcPr>
          <w:p w14:paraId="1DEA7C1B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33.</w:t>
            </w:r>
          </w:p>
        </w:tc>
        <w:tc>
          <w:tcPr>
            <w:tcW w:w="4387" w:type="dxa"/>
            <w:shd w:val="clear" w:color="auto" w:fill="auto"/>
            <w:vAlign w:val="center"/>
          </w:tcPr>
          <w:p w14:paraId="47A7E9EE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Pipeta szklana jednomiarowa 1,0ml, klasa A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9E3B79" w14:textId="2C43D8EC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3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8628E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B4C42B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8B7CD8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01E358BA" w14:textId="634153BE" w:rsidTr="007C1CF4">
        <w:trPr>
          <w:trHeight w:val="412"/>
          <w:jc w:val="center"/>
        </w:trPr>
        <w:tc>
          <w:tcPr>
            <w:tcW w:w="556" w:type="dxa"/>
            <w:shd w:val="clear" w:color="auto" w:fill="auto"/>
            <w:noWrap/>
            <w:vAlign w:val="center"/>
          </w:tcPr>
          <w:p w14:paraId="1FB3BA38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34.</w:t>
            </w:r>
          </w:p>
        </w:tc>
        <w:tc>
          <w:tcPr>
            <w:tcW w:w="4387" w:type="dxa"/>
            <w:shd w:val="clear" w:color="auto" w:fill="auto"/>
            <w:vAlign w:val="center"/>
          </w:tcPr>
          <w:p w14:paraId="4CFBA852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Pipeta szklana jednomiarowa 2,0ml, klasa A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FAA6F2" w14:textId="5A0454A4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3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D132A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D3E6D9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681BB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396A0B90" w14:textId="321BB761" w:rsidTr="007C1CF4">
        <w:trPr>
          <w:trHeight w:val="412"/>
          <w:jc w:val="center"/>
        </w:trPr>
        <w:tc>
          <w:tcPr>
            <w:tcW w:w="556" w:type="dxa"/>
            <w:shd w:val="clear" w:color="auto" w:fill="auto"/>
            <w:noWrap/>
            <w:vAlign w:val="center"/>
          </w:tcPr>
          <w:p w14:paraId="09CF7DA3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35.</w:t>
            </w:r>
          </w:p>
        </w:tc>
        <w:tc>
          <w:tcPr>
            <w:tcW w:w="4387" w:type="dxa"/>
            <w:shd w:val="clear" w:color="auto" w:fill="auto"/>
            <w:vAlign w:val="center"/>
          </w:tcPr>
          <w:p w14:paraId="7813942E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Pipeta szklana jednomiarowa 2,5ml, klasa A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D65AE7" w14:textId="12C316BC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3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991AD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D2618C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6D2E9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262FC250" w14:textId="59E62A35" w:rsidTr="007C1CF4">
        <w:trPr>
          <w:trHeight w:val="412"/>
          <w:jc w:val="center"/>
        </w:trPr>
        <w:tc>
          <w:tcPr>
            <w:tcW w:w="556" w:type="dxa"/>
            <w:shd w:val="clear" w:color="auto" w:fill="auto"/>
            <w:noWrap/>
            <w:vAlign w:val="center"/>
          </w:tcPr>
          <w:p w14:paraId="344A5D45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36.</w:t>
            </w:r>
          </w:p>
        </w:tc>
        <w:tc>
          <w:tcPr>
            <w:tcW w:w="4387" w:type="dxa"/>
            <w:shd w:val="clear" w:color="auto" w:fill="auto"/>
            <w:vAlign w:val="center"/>
          </w:tcPr>
          <w:p w14:paraId="23E8DE42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Pipeta szklana jednomiarowa 5,0ml, klasa A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DA6A61" w14:textId="36AA450D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3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53490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B143CA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E0CF1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722C73EE" w14:textId="607363A6" w:rsidTr="007C1CF4">
        <w:trPr>
          <w:trHeight w:val="412"/>
          <w:jc w:val="center"/>
        </w:trPr>
        <w:tc>
          <w:tcPr>
            <w:tcW w:w="556" w:type="dxa"/>
            <w:shd w:val="clear" w:color="auto" w:fill="auto"/>
            <w:noWrap/>
            <w:vAlign w:val="center"/>
          </w:tcPr>
          <w:p w14:paraId="113E3DF3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37.</w:t>
            </w:r>
          </w:p>
        </w:tc>
        <w:tc>
          <w:tcPr>
            <w:tcW w:w="4387" w:type="dxa"/>
            <w:shd w:val="clear" w:color="auto" w:fill="auto"/>
            <w:vAlign w:val="center"/>
          </w:tcPr>
          <w:p w14:paraId="1BDB4050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Pipeta szklana jednomiarowa 10,0ml, klasa A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9304D1" w14:textId="3BB102E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3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F1DBE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26A414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2B8F0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42D53965" w14:textId="5A3D9CA9" w:rsidTr="007C1CF4">
        <w:trPr>
          <w:trHeight w:val="412"/>
          <w:jc w:val="center"/>
        </w:trPr>
        <w:tc>
          <w:tcPr>
            <w:tcW w:w="556" w:type="dxa"/>
            <w:shd w:val="clear" w:color="auto" w:fill="auto"/>
            <w:noWrap/>
            <w:vAlign w:val="center"/>
          </w:tcPr>
          <w:p w14:paraId="2E685F88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38.</w:t>
            </w:r>
          </w:p>
        </w:tc>
        <w:tc>
          <w:tcPr>
            <w:tcW w:w="4387" w:type="dxa"/>
            <w:shd w:val="clear" w:color="auto" w:fill="auto"/>
            <w:vAlign w:val="center"/>
          </w:tcPr>
          <w:p w14:paraId="7525B7CC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Pipeta szklana jednomiarowa 20,0ml, klasa A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44DCBE" w14:textId="0ED4D031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2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2CCAB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59382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FF88F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08FE5F96" w14:textId="61DF2E69" w:rsidTr="007C1CF4">
        <w:trPr>
          <w:trHeight w:val="412"/>
          <w:jc w:val="center"/>
        </w:trPr>
        <w:tc>
          <w:tcPr>
            <w:tcW w:w="556" w:type="dxa"/>
            <w:shd w:val="clear" w:color="auto" w:fill="auto"/>
            <w:noWrap/>
            <w:vAlign w:val="center"/>
          </w:tcPr>
          <w:p w14:paraId="09079F67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39.</w:t>
            </w:r>
          </w:p>
        </w:tc>
        <w:tc>
          <w:tcPr>
            <w:tcW w:w="4387" w:type="dxa"/>
            <w:shd w:val="clear" w:color="auto" w:fill="auto"/>
            <w:vAlign w:val="center"/>
          </w:tcPr>
          <w:p w14:paraId="047ADF61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Pipeta szklana jednomiarowa 25,0ml, klasa A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FA2231" w14:textId="5C5593B9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2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77F96D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BDA9CB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044F48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6225FED8" w14:textId="22624E88" w:rsidTr="007C1CF4">
        <w:trPr>
          <w:trHeight w:val="412"/>
          <w:jc w:val="center"/>
        </w:trPr>
        <w:tc>
          <w:tcPr>
            <w:tcW w:w="556" w:type="dxa"/>
            <w:shd w:val="clear" w:color="auto" w:fill="auto"/>
            <w:noWrap/>
            <w:vAlign w:val="center"/>
          </w:tcPr>
          <w:p w14:paraId="21A5B04C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40.</w:t>
            </w:r>
          </w:p>
        </w:tc>
        <w:tc>
          <w:tcPr>
            <w:tcW w:w="4387" w:type="dxa"/>
            <w:shd w:val="clear" w:color="auto" w:fill="auto"/>
            <w:vAlign w:val="center"/>
          </w:tcPr>
          <w:p w14:paraId="6C690CED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Pipeta szklana jednomiarowa 50,0ml, klasa A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649E9E" w14:textId="5C26C40F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1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15D844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07CDDA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B74EC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4706CD7E" w14:textId="25716072" w:rsidTr="007C1CF4">
        <w:trPr>
          <w:trHeight w:val="412"/>
          <w:jc w:val="center"/>
        </w:trPr>
        <w:tc>
          <w:tcPr>
            <w:tcW w:w="556" w:type="dxa"/>
            <w:shd w:val="clear" w:color="auto" w:fill="auto"/>
            <w:noWrap/>
            <w:vAlign w:val="center"/>
          </w:tcPr>
          <w:p w14:paraId="66AE9070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41.</w:t>
            </w:r>
          </w:p>
        </w:tc>
        <w:tc>
          <w:tcPr>
            <w:tcW w:w="4387" w:type="dxa"/>
            <w:shd w:val="clear" w:color="auto" w:fill="auto"/>
            <w:vAlign w:val="center"/>
          </w:tcPr>
          <w:p w14:paraId="51E80F13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Pipeta szklana jednomiarowa 100,0ml, klasa A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843C37" w14:textId="651A02C6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1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AA7018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1FEDA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DBFAC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00039E32" w14:textId="1DFEDD30" w:rsidTr="007C1CF4">
        <w:trPr>
          <w:trHeight w:val="412"/>
          <w:jc w:val="center"/>
        </w:trPr>
        <w:tc>
          <w:tcPr>
            <w:tcW w:w="556" w:type="dxa"/>
            <w:shd w:val="clear" w:color="auto" w:fill="auto"/>
            <w:noWrap/>
            <w:vAlign w:val="center"/>
          </w:tcPr>
          <w:p w14:paraId="6B06277F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42.</w:t>
            </w:r>
          </w:p>
        </w:tc>
        <w:tc>
          <w:tcPr>
            <w:tcW w:w="4387" w:type="dxa"/>
            <w:shd w:val="clear" w:color="auto" w:fill="auto"/>
            <w:vAlign w:val="center"/>
          </w:tcPr>
          <w:p w14:paraId="66263356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Pipeta szklana wielomiarowa 0,5ml, podziałka 0,01ml, klasa A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A5F70E" w14:textId="5EAD1E4D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2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F1C301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101CB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783AA6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0E74C3C6" w14:textId="006EE5B3" w:rsidTr="007C1CF4">
        <w:trPr>
          <w:trHeight w:val="412"/>
          <w:jc w:val="center"/>
        </w:trPr>
        <w:tc>
          <w:tcPr>
            <w:tcW w:w="556" w:type="dxa"/>
            <w:shd w:val="clear" w:color="auto" w:fill="auto"/>
            <w:noWrap/>
            <w:vAlign w:val="center"/>
          </w:tcPr>
          <w:p w14:paraId="25D889EE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43.</w:t>
            </w:r>
          </w:p>
        </w:tc>
        <w:tc>
          <w:tcPr>
            <w:tcW w:w="4387" w:type="dxa"/>
            <w:shd w:val="clear" w:color="auto" w:fill="auto"/>
            <w:vAlign w:val="center"/>
          </w:tcPr>
          <w:p w14:paraId="7F3037EA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Pipeta szklana wielomiarowa 1,0ml, podziałka 0,01ml, klasa A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9154F4" w14:textId="1D500E3F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2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AD5F82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4F78C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EAD04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3DA81848" w14:textId="65F033A4" w:rsidTr="007C1CF4">
        <w:trPr>
          <w:trHeight w:val="412"/>
          <w:jc w:val="center"/>
        </w:trPr>
        <w:tc>
          <w:tcPr>
            <w:tcW w:w="556" w:type="dxa"/>
            <w:shd w:val="clear" w:color="auto" w:fill="auto"/>
            <w:noWrap/>
            <w:vAlign w:val="center"/>
          </w:tcPr>
          <w:p w14:paraId="30874013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44.</w:t>
            </w:r>
          </w:p>
        </w:tc>
        <w:tc>
          <w:tcPr>
            <w:tcW w:w="4387" w:type="dxa"/>
            <w:shd w:val="clear" w:color="auto" w:fill="auto"/>
            <w:vAlign w:val="center"/>
          </w:tcPr>
          <w:p w14:paraId="4FB1D4C5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Pipeta szklana wielomiarowa 2,0ml, podziałka 0,02ml, klasa A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7EF5CA" w14:textId="504F1E2D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2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BA5554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5CFF71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FA00EE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3D585B95" w14:textId="740288F1" w:rsidTr="007C1CF4">
        <w:trPr>
          <w:trHeight w:val="412"/>
          <w:jc w:val="center"/>
        </w:trPr>
        <w:tc>
          <w:tcPr>
            <w:tcW w:w="556" w:type="dxa"/>
            <w:shd w:val="clear" w:color="auto" w:fill="auto"/>
            <w:noWrap/>
            <w:vAlign w:val="center"/>
          </w:tcPr>
          <w:p w14:paraId="74B84A16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45.</w:t>
            </w:r>
          </w:p>
        </w:tc>
        <w:tc>
          <w:tcPr>
            <w:tcW w:w="4387" w:type="dxa"/>
            <w:shd w:val="clear" w:color="auto" w:fill="auto"/>
            <w:vAlign w:val="center"/>
          </w:tcPr>
          <w:p w14:paraId="5CFF1637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Kolby miarowe klasa A z certyfikatem serii, NS 10/19, korek PE lub PP - 5ml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973EFD" w14:textId="317A1AF5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20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3BFCBF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762A4E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C87A1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3148C7A8" w14:textId="32FBEB8E" w:rsidTr="007C1CF4">
        <w:trPr>
          <w:trHeight w:val="412"/>
          <w:jc w:val="center"/>
        </w:trPr>
        <w:tc>
          <w:tcPr>
            <w:tcW w:w="556" w:type="dxa"/>
            <w:shd w:val="clear" w:color="auto" w:fill="auto"/>
            <w:noWrap/>
            <w:vAlign w:val="center"/>
          </w:tcPr>
          <w:p w14:paraId="01BE3DA5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46.</w:t>
            </w:r>
          </w:p>
        </w:tc>
        <w:tc>
          <w:tcPr>
            <w:tcW w:w="4387" w:type="dxa"/>
            <w:shd w:val="clear" w:color="auto" w:fill="auto"/>
            <w:vAlign w:val="center"/>
          </w:tcPr>
          <w:p w14:paraId="7A4FA699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Kolby miarowe klasa A z certyfikatem serii, NS 10/19, korek PE lub PP - 10ml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9D1558" w14:textId="3A8AF68E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50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08845E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CB2205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865AE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648EC51E" w14:textId="5CB17570" w:rsidTr="007C1CF4">
        <w:trPr>
          <w:trHeight w:val="412"/>
          <w:jc w:val="center"/>
        </w:trPr>
        <w:tc>
          <w:tcPr>
            <w:tcW w:w="556" w:type="dxa"/>
            <w:shd w:val="clear" w:color="auto" w:fill="auto"/>
            <w:noWrap/>
            <w:vAlign w:val="center"/>
          </w:tcPr>
          <w:p w14:paraId="50204714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47.</w:t>
            </w:r>
          </w:p>
        </w:tc>
        <w:tc>
          <w:tcPr>
            <w:tcW w:w="4387" w:type="dxa"/>
            <w:shd w:val="clear" w:color="auto" w:fill="auto"/>
            <w:vAlign w:val="center"/>
          </w:tcPr>
          <w:p w14:paraId="0153BC50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Kolby miarowe klasa A z certyfikatem serii, NS 10/19, korek PE lub PP - 20ml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A4EFC2" w14:textId="21DCF65B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50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6D990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409A4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F3307E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6C91AF5C" w14:textId="72980D57" w:rsidTr="007C1CF4">
        <w:trPr>
          <w:trHeight w:val="412"/>
          <w:jc w:val="center"/>
        </w:trPr>
        <w:tc>
          <w:tcPr>
            <w:tcW w:w="556" w:type="dxa"/>
            <w:shd w:val="clear" w:color="auto" w:fill="auto"/>
            <w:noWrap/>
            <w:vAlign w:val="center"/>
          </w:tcPr>
          <w:p w14:paraId="542CF01B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48.</w:t>
            </w:r>
          </w:p>
        </w:tc>
        <w:tc>
          <w:tcPr>
            <w:tcW w:w="4387" w:type="dxa"/>
            <w:shd w:val="clear" w:color="auto" w:fill="auto"/>
            <w:vAlign w:val="center"/>
          </w:tcPr>
          <w:p w14:paraId="5B041E57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Kolby miarowe klasa A z certyfikatem serii, NS 12/21, korek PE lub PP - 25ml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C71587" w14:textId="21212E58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50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E668B7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2939E1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44ABF4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4BFAE293" w14:textId="3B859877" w:rsidTr="007C1CF4">
        <w:trPr>
          <w:trHeight w:val="412"/>
          <w:jc w:val="center"/>
        </w:trPr>
        <w:tc>
          <w:tcPr>
            <w:tcW w:w="556" w:type="dxa"/>
            <w:shd w:val="clear" w:color="auto" w:fill="auto"/>
            <w:noWrap/>
            <w:vAlign w:val="center"/>
          </w:tcPr>
          <w:p w14:paraId="2C015C07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49.</w:t>
            </w:r>
          </w:p>
        </w:tc>
        <w:tc>
          <w:tcPr>
            <w:tcW w:w="4387" w:type="dxa"/>
            <w:shd w:val="clear" w:color="auto" w:fill="auto"/>
            <w:vAlign w:val="center"/>
          </w:tcPr>
          <w:p w14:paraId="4B3438E8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Kolby miarowe klasa A z certyfikatem serii, NS 14/23, korek PE lub PP - 50ml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54F2FE" w14:textId="215CA384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30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471789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F9E3D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36EB7E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62B2E4BA" w14:textId="48F50795" w:rsidTr="007C1CF4">
        <w:trPr>
          <w:trHeight w:val="412"/>
          <w:jc w:val="center"/>
        </w:trPr>
        <w:tc>
          <w:tcPr>
            <w:tcW w:w="556" w:type="dxa"/>
            <w:shd w:val="clear" w:color="auto" w:fill="auto"/>
            <w:noWrap/>
            <w:vAlign w:val="center"/>
          </w:tcPr>
          <w:p w14:paraId="72D2F53F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50.</w:t>
            </w:r>
          </w:p>
        </w:tc>
        <w:tc>
          <w:tcPr>
            <w:tcW w:w="4387" w:type="dxa"/>
            <w:shd w:val="clear" w:color="auto" w:fill="auto"/>
            <w:vAlign w:val="center"/>
          </w:tcPr>
          <w:p w14:paraId="2217558B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Kolby miarowe klasa A z certyfikatem serii, NS NS 12/21, korek PE lub PP - 50ml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DB4354" w14:textId="7E91D159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30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CD9D2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2967F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30AB8D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7EB5CB92" w14:textId="15324AEB" w:rsidTr="007C1CF4">
        <w:trPr>
          <w:trHeight w:val="412"/>
          <w:jc w:val="center"/>
        </w:trPr>
        <w:tc>
          <w:tcPr>
            <w:tcW w:w="556" w:type="dxa"/>
            <w:shd w:val="clear" w:color="auto" w:fill="auto"/>
            <w:noWrap/>
            <w:vAlign w:val="center"/>
          </w:tcPr>
          <w:p w14:paraId="03FD8D0A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lastRenderedPageBreak/>
              <w:t>51.</w:t>
            </w:r>
          </w:p>
        </w:tc>
        <w:tc>
          <w:tcPr>
            <w:tcW w:w="4387" w:type="dxa"/>
            <w:shd w:val="clear" w:color="auto" w:fill="auto"/>
            <w:vAlign w:val="center"/>
          </w:tcPr>
          <w:p w14:paraId="31186777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Kolby miarowe klasa A z certyfikatem serii, NS 12/21, korek PE lub PP - 100ml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A875A3" w14:textId="54602395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30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CED9F8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040D2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70D53D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00270ADA" w14:textId="14B16406" w:rsidTr="007C1CF4">
        <w:trPr>
          <w:trHeight w:val="412"/>
          <w:jc w:val="center"/>
        </w:trPr>
        <w:tc>
          <w:tcPr>
            <w:tcW w:w="556" w:type="dxa"/>
            <w:shd w:val="clear" w:color="auto" w:fill="auto"/>
            <w:noWrap/>
            <w:vAlign w:val="center"/>
          </w:tcPr>
          <w:p w14:paraId="1F4FACAF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52.</w:t>
            </w:r>
          </w:p>
        </w:tc>
        <w:tc>
          <w:tcPr>
            <w:tcW w:w="4387" w:type="dxa"/>
            <w:shd w:val="clear" w:color="auto" w:fill="auto"/>
            <w:vAlign w:val="center"/>
          </w:tcPr>
          <w:p w14:paraId="4EA066CD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Kolby miarowe klasa A z certyfikatem serii, NS 14/23, korek PE lub PP - 100ml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C8385D" w14:textId="086F5372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30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45E7B1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A2CA72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6EC01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62ADF778" w14:textId="45A8DA8C" w:rsidTr="007C1CF4">
        <w:trPr>
          <w:trHeight w:val="412"/>
          <w:jc w:val="center"/>
        </w:trPr>
        <w:tc>
          <w:tcPr>
            <w:tcW w:w="556" w:type="dxa"/>
            <w:shd w:val="clear" w:color="auto" w:fill="auto"/>
            <w:noWrap/>
            <w:vAlign w:val="center"/>
          </w:tcPr>
          <w:p w14:paraId="74D7F01C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53.</w:t>
            </w:r>
          </w:p>
        </w:tc>
        <w:tc>
          <w:tcPr>
            <w:tcW w:w="4387" w:type="dxa"/>
            <w:shd w:val="clear" w:color="auto" w:fill="auto"/>
            <w:vAlign w:val="center"/>
          </w:tcPr>
          <w:p w14:paraId="1B2354BE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Kolby miarowe klasa A z certyfikatem serii, NS 14/23, korek PE lub PP - 200ml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F92931" w14:textId="200910DA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20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FD3B97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09EF2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D5142F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7272A1C0" w14:textId="7E743B6B" w:rsidTr="007C1CF4">
        <w:trPr>
          <w:trHeight w:val="412"/>
          <w:jc w:val="center"/>
        </w:trPr>
        <w:tc>
          <w:tcPr>
            <w:tcW w:w="556" w:type="dxa"/>
            <w:shd w:val="clear" w:color="auto" w:fill="auto"/>
            <w:noWrap/>
            <w:vAlign w:val="center"/>
          </w:tcPr>
          <w:p w14:paraId="46FB990D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54.</w:t>
            </w:r>
          </w:p>
        </w:tc>
        <w:tc>
          <w:tcPr>
            <w:tcW w:w="4387" w:type="dxa"/>
            <w:shd w:val="clear" w:color="auto" w:fill="auto"/>
            <w:vAlign w:val="center"/>
          </w:tcPr>
          <w:p w14:paraId="3D2B5520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Kolby miarowe klasa A z certyfikatem serii, NS 14/23, korek PE lub PP - 250ml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B2CD15" w14:textId="018E4B1D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20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3A5CF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9A387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86AE3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20059C7E" w14:textId="5FC95969" w:rsidTr="007C1CF4">
        <w:trPr>
          <w:trHeight w:val="412"/>
          <w:jc w:val="center"/>
        </w:trPr>
        <w:tc>
          <w:tcPr>
            <w:tcW w:w="556" w:type="dxa"/>
            <w:shd w:val="clear" w:color="auto" w:fill="auto"/>
            <w:noWrap/>
            <w:vAlign w:val="center"/>
          </w:tcPr>
          <w:p w14:paraId="32B43E28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55.</w:t>
            </w:r>
          </w:p>
        </w:tc>
        <w:tc>
          <w:tcPr>
            <w:tcW w:w="4387" w:type="dxa"/>
            <w:shd w:val="clear" w:color="auto" w:fill="auto"/>
            <w:vAlign w:val="center"/>
          </w:tcPr>
          <w:p w14:paraId="47C164AA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Kolby miarowe klasa A z certyfikatem serii, NS 24/29, korek PE lub PP - 1000ml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4F8747" w14:textId="32696BE9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10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0D3DC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BF641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7EDE8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04C9AD31" w14:textId="75EEB22C" w:rsidTr="007C1CF4">
        <w:trPr>
          <w:trHeight w:val="412"/>
          <w:jc w:val="center"/>
        </w:trPr>
        <w:tc>
          <w:tcPr>
            <w:tcW w:w="556" w:type="dxa"/>
            <w:shd w:val="clear" w:color="auto" w:fill="auto"/>
            <w:noWrap/>
            <w:vAlign w:val="center"/>
          </w:tcPr>
          <w:p w14:paraId="12513E41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56.</w:t>
            </w:r>
          </w:p>
        </w:tc>
        <w:tc>
          <w:tcPr>
            <w:tcW w:w="4387" w:type="dxa"/>
            <w:shd w:val="clear" w:color="auto" w:fill="auto"/>
            <w:vAlign w:val="center"/>
          </w:tcPr>
          <w:p w14:paraId="51CE0B18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Kolby miarowe klasa A z certyfikatem serii, NS 24/29, korek PE lub PP - 2000ml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90F9BD" w14:textId="50A61A19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6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A3B0E3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92DBC7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363A78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48921548" w14:textId="786DEA6D" w:rsidTr="007C1CF4">
        <w:trPr>
          <w:trHeight w:val="412"/>
          <w:jc w:val="center"/>
        </w:trPr>
        <w:tc>
          <w:tcPr>
            <w:tcW w:w="556" w:type="dxa"/>
            <w:shd w:val="clear" w:color="auto" w:fill="auto"/>
            <w:noWrap/>
            <w:vAlign w:val="center"/>
          </w:tcPr>
          <w:p w14:paraId="4805E912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57.</w:t>
            </w:r>
          </w:p>
        </w:tc>
        <w:tc>
          <w:tcPr>
            <w:tcW w:w="4387" w:type="dxa"/>
            <w:shd w:val="clear" w:color="auto" w:fill="auto"/>
            <w:vAlign w:val="center"/>
          </w:tcPr>
          <w:p w14:paraId="25CB4131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Naczynka wagowe ze szkła borokrzmowego ze szlifem poj. 15ml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3B35F7" w14:textId="404712B3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6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71489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0D04A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C759D3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5A96ECC1" w14:textId="19CDC1CE" w:rsidTr="007C1CF4">
        <w:trPr>
          <w:trHeight w:val="412"/>
          <w:jc w:val="center"/>
        </w:trPr>
        <w:tc>
          <w:tcPr>
            <w:tcW w:w="556" w:type="dxa"/>
            <w:shd w:val="clear" w:color="auto" w:fill="auto"/>
            <w:noWrap/>
            <w:vAlign w:val="center"/>
          </w:tcPr>
          <w:p w14:paraId="27473440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58.</w:t>
            </w:r>
          </w:p>
        </w:tc>
        <w:tc>
          <w:tcPr>
            <w:tcW w:w="4387" w:type="dxa"/>
            <w:shd w:val="clear" w:color="auto" w:fill="auto"/>
            <w:vAlign w:val="center"/>
          </w:tcPr>
          <w:p w14:paraId="71AC492C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Naczynka wagowe ze szkła borokrzmowego ze szlifem poj. 30ml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629264" w14:textId="3A92B02F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6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E943B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BA323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90C0A0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414562FC" w14:textId="1D3A63DD" w:rsidTr="007C1CF4">
        <w:trPr>
          <w:trHeight w:val="412"/>
          <w:jc w:val="center"/>
        </w:trPr>
        <w:tc>
          <w:tcPr>
            <w:tcW w:w="556" w:type="dxa"/>
            <w:shd w:val="clear" w:color="auto" w:fill="auto"/>
            <w:noWrap/>
            <w:vAlign w:val="center"/>
          </w:tcPr>
          <w:p w14:paraId="6B058D90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59.</w:t>
            </w:r>
          </w:p>
        </w:tc>
        <w:tc>
          <w:tcPr>
            <w:tcW w:w="4387" w:type="dxa"/>
            <w:shd w:val="clear" w:color="auto" w:fill="auto"/>
            <w:vAlign w:val="center"/>
          </w:tcPr>
          <w:p w14:paraId="4F14CB44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Szalka Petriego szklana śred. 50 mm, wysokość 12-15 mm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22D4AA" w14:textId="7BC8CFE3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10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0EEB01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DFF02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15CF6D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1698236E" w14:textId="33C38701" w:rsidTr="007C1CF4">
        <w:trPr>
          <w:trHeight w:val="412"/>
          <w:jc w:val="center"/>
        </w:trPr>
        <w:tc>
          <w:tcPr>
            <w:tcW w:w="556" w:type="dxa"/>
            <w:shd w:val="clear" w:color="auto" w:fill="auto"/>
            <w:noWrap/>
            <w:vAlign w:val="center"/>
          </w:tcPr>
          <w:p w14:paraId="1DF34699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60.</w:t>
            </w:r>
          </w:p>
        </w:tc>
        <w:tc>
          <w:tcPr>
            <w:tcW w:w="4387" w:type="dxa"/>
            <w:shd w:val="clear" w:color="auto" w:fill="auto"/>
            <w:vAlign w:val="center"/>
          </w:tcPr>
          <w:p w14:paraId="18E82863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Szalka Petriego szklana śred. 70 mm, wysokość 15 mm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4F41B2" w14:textId="555C6ECE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10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C0BCB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C4BF9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EF53F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1C922C79" w14:textId="11B36175" w:rsidTr="007C1CF4">
        <w:trPr>
          <w:trHeight w:val="412"/>
          <w:jc w:val="center"/>
        </w:trPr>
        <w:tc>
          <w:tcPr>
            <w:tcW w:w="556" w:type="dxa"/>
            <w:shd w:val="clear" w:color="auto" w:fill="auto"/>
            <w:noWrap/>
            <w:vAlign w:val="center"/>
          </w:tcPr>
          <w:p w14:paraId="6593FDAA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61.</w:t>
            </w:r>
          </w:p>
        </w:tc>
        <w:tc>
          <w:tcPr>
            <w:tcW w:w="4387" w:type="dxa"/>
            <w:shd w:val="clear" w:color="auto" w:fill="auto"/>
            <w:vAlign w:val="center"/>
          </w:tcPr>
          <w:p w14:paraId="79774044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Szalka Petriego szklana śred. 100 mm, wysokość 15 mm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D15AB9" w14:textId="4D82849D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8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3A9244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FFE09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E8AD0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729CF7CC" w14:textId="28102814" w:rsidTr="007C1CF4">
        <w:trPr>
          <w:trHeight w:val="412"/>
          <w:jc w:val="center"/>
        </w:trPr>
        <w:tc>
          <w:tcPr>
            <w:tcW w:w="556" w:type="dxa"/>
            <w:shd w:val="clear" w:color="auto" w:fill="auto"/>
            <w:noWrap/>
            <w:vAlign w:val="center"/>
          </w:tcPr>
          <w:p w14:paraId="2EC0D974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62.</w:t>
            </w:r>
          </w:p>
        </w:tc>
        <w:tc>
          <w:tcPr>
            <w:tcW w:w="4387" w:type="dxa"/>
            <w:shd w:val="clear" w:color="auto" w:fill="auto"/>
            <w:vAlign w:val="center"/>
          </w:tcPr>
          <w:p w14:paraId="3762F329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Szalka Petriego szklana śred. 100 mm, wysokość 20 mm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F29078" w14:textId="0F4855EC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8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B0A5F5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B7414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E4AEE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48CE46F2" w14:textId="00ED40C4" w:rsidTr="007C1CF4">
        <w:trPr>
          <w:trHeight w:val="412"/>
          <w:jc w:val="center"/>
        </w:trPr>
        <w:tc>
          <w:tcPr>
            <w:tcW w:w="556" w:type="dxa"/>
            <w:shd w:val="clear" w:color="auto" w:fill="auto"/>
            <w:noWrap/>
            <w:vAlign w:val="center"/>
          </w:tcPr>
          <w:p w14:paraId="0ADB53C2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63.</w:t>
            </w:r>
          </w:p>
        </w:tc>
        <w:tc>
          <w:tcPr>
            <w:tcW w:w="4387" w:type="dxa"/>
            <w:shd w:val="clear" w:color="auto" w:fill="auto"/>
            <w:vAlign w:val="center"/>
          </w:tcPr>
          <w:p w14:paraId="1B28FCB1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Szalka Petriego szklana śred. 150 mm, wysokość 25 mm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B5997D" w14:textId="7193DCA8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6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90F6A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EFC49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A4A70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73C10B4A" w14:textId="59667D1C" w:rsidTr="007C1CF4">
        <w:trPr>
          <w:trHeight w:val="412"/>
          <w:jc w:val="center"/>
        </w:trPr>
        <w:tc>
          <w:tcPr>
            <w:tcW w:w="556" w:type="dxa"/>
            <w:shd w:val="clear" w:color="auto" w:fill="auto"/>
            <w:noWrap/>
            <w:vAlign w:val="center"/>
          </w:tcPr>
          <w:p w14:paraId="2C849964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64.</w:t>
            </w:r>
          </w:p>
        </w:tc>
        <w:tc>
          <w:tcPr>
            <w:tcW w:w="4387" w:type="dxa"/>
            <w:shd w:val="clear" w:color="auto" w:fill="auto"/>
            <w:vAlign w:val="center"/>
          </w:tcPr>
          <w:p w14:paraId="75FD653F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Szalka Petriego szklana śred. 200 mm, wysokość 30 mm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46C359" w14:textId="187CFA24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6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8B796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ADF0C7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A7905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658098CB" w14:textId="17618EE2" w:rsidTr="007C1CF4">
        <w:trPr>
          <w:trHeight w:val="412"/>
          <w:jc w:val="center"/>
        </w:trPr>
        <w:tc>
          <w:tcPr>
            <w:tcW w:w="556" w:type="dxa"/>
            <w:shd w:val="clear" w:color="auto" w:fill="auto"/>
            <w:noWrap/>
            <w:vAlign w:val="center"/>
          </w:tcPr>
          <w:p w14:paraId="4FDB0D8B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65.</w:t>
            </w:r>
          </w:p>
        </w:tc>
        <w:tc>
          <w:tcPr>
            <w:tcW w:w="4387" w:type="dxa"/>
            <w:shd w:val="clear" w:color="auto" w:fill="auto"/>
            <w:vAlign w:val="center"/>
          </w:tcPr>
          <w:p w14:paraId="21A36A7C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Zestaw do filtracji fazy ruchomej. W zestawie kolba szklana ze szlifem o pojemności 1 l, lej filtracyjny o pojemności 300 ml, podstawa filtracyjna przeznaczona do filtrów o średnicy 47 mm z sitem wspierającym z topionego szkła, łapa sprężynowa aluminiowa + wąż przyłączeniowy do pompki wodnej o dł. min. 1m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228CCE" w14:textId="283B95A0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1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D2ABE2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D361EC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B33451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4B25E4E4" w14:textId="39EAD474" w:rsidTr="007C1CF4">
        <w:trPr>
          <w:trHeight w:val="412"/>
          <w:jc w:val="center"/>
        </w:trPr>
        <w:tc>
          <w:tcPr>
            <w:tcW w:w="556" w:type="dxa"/>
            <w:shd w:val="clear" w:color="auto" w:fill="auto"/>
            <w:noWrap/>
            <w:vAlign w:val="center"/>
          </w:tcPr>
          <w:p w14:paraId="11729B69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66.</w:t>
            </w:r>
          </w:p>
        </w:tc>
        <w:tc>
          <w:tcPr>
            <w:tcW w:w="4387" w:type="dxa"/>
            <w:shd w:val="clear" w:color="auto" w:fill="auto"/>
            <w:vAlign w:val="center"/>
          </w:tcPr>
          <w:p w14:paraId="74C0C1B0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Eksykator 150 DN (215x265 mm)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CD904E" w14:textId="2C1DEB61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2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969447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AD055A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E5357E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64555C49" w14:textId="7441E3F5" w:rsidTr="007C1CF4">
        <w:trPr>
          <w:trHeight w:val="412"/>
          <w:jc w:val="center"/>
        </w:trPr>
        <w:tc>
          <w:tcPr>
            <w:tcW w:w="556" w:type="dxa"/>
            <w:shd w:val="clear" w:color="auto" w:fill="auto"/>
            <w:noWrap/>
            <w:vAlign w:val="center"/>
          </w:tcPr>
          <w:p w14:paraId="07CACF88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67.</w:t>
            </w:r>
          </w:p>
        </w:tc>
        <w:tc>
          <w:tcPr>
            <w:tcW w:w="4387" w:type="dxa"/>
            <w:shd w:val="clear" w:color="auto" w:fill="auto"/>
            <w:vAlign w:val="center"/>
          </w:tcPr>
          <w:p w14:paraId="0A883993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Kolba szklana do zestawu filtracji fazy ruchomej 1000ml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FBD633" w14:textId="133B703E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2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321925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3D0D3D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D32F42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03FB7368" w14:textId="77777777" w:rsidTr="00F2624B">
        <w:trPr>
          <w:trHeight w:val="412"/>
          <w:jc w:val="center"/>
        </w:trPr>
        <w:tc>
          <w:tcPr>
            <w:tcW w:w="7225" w:type="dxa"/>
            <w:gridSpan w:val="4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EEE984" w14:textId="60D079C0" w:rsidR="007C1CF4" w:rsidRPr="00260887" w:rsidRDefault="007C1CF4" w:rsidP="007C1CF4">
            <w:pPr>
              <w:spacing w:after="0" w:line="240" w:lineRule="auto"/>
              <w:jc w:val="right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Suma:</w:t>
            </w: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1272D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C8A1FF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</w:tbl>
    <w:p w14:paraId="39C23CCE" w14:textId="77777777" w:rsidR="007C1CF4" w:rsidRPr="00260887" w:rsidRDefault="007C1CF4" w:rsidP="007C1CF4">
      <w:pPr>
        <w:pStyle w:val="poziom1"/>
        <w:numPr>
          <w:ilvl w:val="0"/>
          <w:numId w:val="0"/>
        </w:numPr>
        <w:ind w:left="426"/>
        <w:rPr>
          <w:sz w:val="20"/>
          <w:szCs w:val="20"/>
        </w:rPr>
      </w:pPr>
    </w:p>
    <w:p w14:paraId="6BA36DF8" w14:textId="77777777" w:rsidR="007C1CF4" w:rsidRPr="00260887" w:rsidRDefault="007C1CF4" w:rsidP="007C1CF4">
      <w:pPr>
        <w:pStyle w:val="poziom1"/>
        <w:numPr>
          <w:ilvl w:val="0"/>
          <w:numId w:val="0"/>
        </w:numPr>
        <w:ind w:left="426"/>
        <w:rPr>
          <w:sz w:val="20"/>
          <w:szCs w:val="20"/>
        </w:rPr>
      </w:pPr>
      <w:r w:rsidRPr="00260887">
        <w:rPr>
          <w:sz w:val="20"/>
          <w:szCs w:val="20"/>
        </w:rPr>
        <w:t>CZEŚĆ 3 – materiały zużywalne</w:t>
      </w:r>
    </w:p>
    <w:tbl>
      <w:tblPr>
        <w:tblW w:w="906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56"/>
        <w:gridCol w:w="4387"/>
        <w:gridCol w:w="1006"/>
        <w:gridCol w:w="1276"/>
        <w:gridCol w:w="931"/>
        <w:gridCol w:w="906"/>
      </w:tblGrid>
      <w:tr w:rsidR="007C1CF4" w:rsidRPr="00260887" w14:paraId="744F3E79" w14:textId="49F7B645" w:rsidTr="007C1CF4">
        <w:trPr>
          <w:trHeight w:val="618"/>
          <w:jc w:val="center"/>
        </w:trPr>
        <w:tc>
          <w:tcPr>
            <w:tcW w:w="556" w:type="dxa"/>
            <w:shd w:val="clear" w:color="000000" w:fill="4472C4"/>
            <w:noWrap/>
            <w:vAlign w:val="center"/>
            <w:hideMark/>
          </w:tcPr>
          <w:p w14:paraId="77BEB9B4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color w:val="FFFFFF" w:themeColor="background1"/>
                <w:sz w:val="20"/>
                <w:szCs w:val="20"/>
                <w:lang w:val="en-GB" w:eastAsia="pl-PL"/>
              </w:rPr>
            </w:pPr>
            <w:r w:rsidRPr="00260887">
              <w:rPr>
                <w:rFonts w:eastAsia="Times New Roman" w:cstheme="minorHAnsi"/>
                <w:color w:val="FFFFFF" w:themeColor="background1"/>
                <w:sz w:val="20"/>
                <w:szCs w:val="20"/>
                <w:lang w:val="en-GB" w:eastAsia="pl-PL"/>
              </w:rPr>
              <w:t>Lp</w:t>
            </w:r>
          </w:p>
        </w:tc>
        <w:tc>
          <w:tcPr>
            <w:tcW w:w="4387" w:type="dxa"/>
            <w:shd w:val="clear" w:color="000000" w:fill="4472C4"/>
            <w:noWrap/>
            <w:vAlign w:val="center"/>
            <w:hideMark/>
          </w:tcPr>
          <w:p w14:paraId="6AE71CE8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color w:val="FFFFFF" w:themeColor="background1"/>
                <w:sz w:val="20"/>
                <w:szCs w:val="20"/>
                <w:lang w:val="en-GB" w:eastAsia="pl-PL"/>
              </w:rPr>
            </w:pPr>
            <w:r w:rsidRPr="00260887">
              <w:rPr>
                <w:rFonts w:eastAsia="Times New Roman" w:cstheme="minorHAnsi"/>
                <w:color w:val="FFFFFF" w:themeColor="background1"/>
                <w:sz w:val="20"/>
                <w:szCs w:val="20"/>
                <w:lang w:val="en-GB" w:eastAsia="pl-PL"/>
              </w:rPr>
              <w:t>Nazwa</w:t>
            </w:r>
          </w:p>
        </w:tc>
        <w:tc>
          <w:tcPr>
            <w:tcW w:w="1006" w:type="dxa"/>
            <w:shd w:val="clear" w:color="000000" w:fill="4472C4"/>
            <w:vAlign w:val="center"/>
            <w:hideMark/>
          </w:tcPr>
          <w:p w14:paraId="053F9BF8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color w:val="FFFFFF" w:themeColor="background1"/>
                <w:sz w:val="20"/>
                <w:szCs w:val="20"/>
                <w:lang w:val="en-GB" w:eastAsia="pl-PL"/>
              </w:rPr>
            </w:pPr>
            <w:r w:rsidRPr="00260887">
              <w:rPr>
                <w:rFonts w:eastAsia="Times New Roman" w:cstheme="minorHAnsi"/>
                <w:color w:val="FFFFFF" w:themeColor="background1"/>
                <w:sz w:val="20"/>
                <w:szCs w:val="20"/>
                <w:lang w:val="en-GB" w:eastAsia="pl-PL"/>
              </w:rPr>
              <w:t xml:space="preserve">Ilość </w:t>
            </w:r>
          </w:p>
        </w:tc>
        <w:tc>
          <w:tcPr>
            <w:tcW w:w="1276" w:type="dxa"/>
            <w:shd w:val="clear" w:color="000000" w:fill="4472C4"/>
            <w:vAlign w:val="center"/>
          </w:tcPr>
          <w:p w14:paraId="7330560F" w14:textId="4111BA8E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color w:val="FFFFFF" w:themeColor="background1"/>
                <w:sz w:val="20"/>
                <w:szCs w:val="20"/>
                <w:lang w:val="en-GB" w:eastAsia="pl-PL"/>
              </w:rPr>
            </w:pPr>
            <w:r>
              <w:rPr>
                <w:rFonts w:eastAsia="Times New Roman" w:cstheme="minorHAnsi"/>
                <w:color w:val="FFFFFF" w:themeColor="background1"/>
                <w:sz w:val="20"/>
                <w:szCs w:val="20"/>
                <w:lang w:val="en-GB" w:eastAsia="pl-PL"/>
              </w:rPr>
              <w:t>Cena jednostkowa</w:t>
            </w:r>
          </w:p>
        </w:tc>
        <w:tc>
          <w:tcPr>
            <w:tcW w:w="931" w:type="dxa"/>
            <w:shd w:val="clear" w:color="000000" w:fill="4472C4"/>
            <w:vAlign w:val="center"/>
          </w:tcPr>
          <w:p w14:paraId="78D545AC" w14:textId="1140E796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color w:val="FFFFFF" w:themeColor="background1"/>
                <w:sz w:val="20"/>
                <w:szCs w:val="20"/>
                <w:lang w:val="en-GB" w:eastAsia="pl-PL"/>
              </w:rPr>
            </w:pPr>
            <w:r>
              <w:rPr>
                <w:rFonts w:eastAsia="Times New Roman" w:cstheme="minorHAnsi"/>
                <w:color w:val="FFFFFF" w:themeColor="background1"/>
                <w:sz w:val="20"/>
                <w:szCs w:val="20"/>
                <w:lang w:val="en-GB" w:eastAsia="pl-PL"/>
              </w:rPr>
              <w:t>Wartość netto</w:t>
            </w:r>
          </w:p>
        </w:tc>
        <w:tc>
          <w:tcPr>
            <w:tcW w:w="906" w:type="dxa"/>
            <w:shd w:val="clear" w:color="000000" w:fill="4472C4"/>
            <w:vAlign w:val="center"/>
          </w:tcPr>
          <w:p w14:paraId="3F185CFE" w14:textId="67FA1B62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color w:val="FFFFFF" w:themeColor="background1"/>
                <w:sz w:val="20"/>
                <w:szCs w:val="20"/>
                <w:lang w:val="en-GB" w:eastAsia="pl-PL"/>
              </w:rPr>
            </w:pPr>
            <w:r>
              <w:rPr>
                <w:rFonts w:eastAsia="Times New Roman" w:cstheme="minorHAnsi"/>
                <w:color w:val="FFFFFF" w:themeColor="background1"/>
                <w:sz w:val="20"/>
                <w:szCs w:val="20"/>
                <w:lang w:val="en-GB" w:eastAsia="pl-PL"/>
              </w:rPr>
              <w:t>Wartość brutto</w:t>
            </w:r>
          </w:p>
        </w:tc>
      </w:tr>
      <w:tr w:rsidR="007C1CF4" w:rsidRPr="00260887" w14:paraId="27643703" w14:textId="24B453A4" w:rsidTr="007C1CF4">
        <w:trPr>
          <w:trHeight w:val="363"/>
          <w:jc w:val="center"/>
        </w:trPr>
        <w:tc>
          <w:tcPr>
            <w:tcW w:w="556" w:type="dxa"/>
            <w:shd w:val="clear" w:color="auto" w:fill="auto"/>
            <w:noWrap/>
            <w:vAlign w:val="center"/>
          </w:tcPr>
          <w:p w14:paraId="1F1CAFCE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GB"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val="en-GB" w:eastAsia="pl-PL"/>
              </w:rPr>
              <w:t>1.</w:t>
            </w:r>
          </w:p>
        </w:tc>
        <w:tc>
          <w:tcPr>
            <w:tcW w:w="4387" w:type="dxa"/>
            <w:shd w:val="clear" w:color="auto" w:fill="auto"/>
            <w:vAlign w:val="center"/>
          </w:tcPr>
          <w:p w14:paraId="2A913174" w14:textId="77777777" w:rsidR="007C1CF4" w:rsidRPr="00260887" w:rsidRDefault="007C1CF4" w:rsidP="00364CB1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Pipety Pasteura, szklane, dł. 150 mm (do jednorazowego użytku w laboratoriach)</w:t>
            </w:r>
          </w:p>
        </w:tc>
        <w:tc>
          <w:tcPr>
            <w:tcW w:w="100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995EAFA" w14:textId="435ACDAD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250</w:t>
            </w:r>
            <w:r>
              <w:rPr>
                <w:rFonts w:eastAsia="Times New Roman" w:cstheme="minorHAnsi"/>
                <w:sz w:val="20"/>
                <w:szCs w:val="20"/>
                <w:lang w:eastAsia="pl-PL"/>
              </w:rPr>
              <w:t xml:space="preserve"> </w:t>
            </w:r>
            <w:r>
              <w:rPr>
                <w:rFonts w:cstheme="minorHAnsi"/>
                <w:color w:val="000000"/>
                <w:sz w:val="20"/>
                <w:szCs w:val="20"/>
              </w:rPr>
              <w:t>szt</w:t>
            </w: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7D0B2661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</w:p>
        </w:tc>
        <w:tc>
          <w:tcPr>
            <w:tcW w:w="93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08F10215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</w:p>
        </w:tc>
        <w:tc>
          <w:tcPr>
            <w:tcW w:w="90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34F98C7A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</w:p>
        </w:tc>
      </w:tr>
      <w:tr w:rsidR="007C1CF4" w:rsidRPr="00260887" w14:paraId="3E6826FC" w14:textId="648EEC40" w:rsidTr="007C1CF4">
        <w:trPr>
          <w:trHeight w:val="363"/>
          <w:jc w:val="center"/>
        </w:trPr>
        <w:tc>
          <w:tcPr>
            <w:tcW w:w="556" w:type="dxa"/>
            <w:shd w:val="clear" w:color="auto" w:fill="auto"/>
            <w:noWrap/>
            <w:vAlign w:val="center"/>
          </w:tcPr>
          <w:p w14:paraId="4A9F3ECA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2.</w:t>
            </w:r>
          </w:p>
        </w:tc>
        <w:tc>
          <w:tcPr>
            <w:tcW w:w="4387" w:type="dxa"/>
            <w:shd w:val="clear" w:color="auto" w:fill="auto"/>
            <w:vAlign w:val="center"/>
          </w:tcPr>
          <w:p w14:paraId="5A3896E9" w14:textId="77777777" w:rsidR="007C1CF4" w:rsidRPr="00260887" w:rsidRDefault="007C1CF4" w:rsidP="00364CB1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Pipety Pasteura, szklane, dł. 230mm (do jednorazowego użytku w laboratoriach)</w:t>
            </w:r>
          </w:p>
        </w:tc>
        <w:tc>
          <w:tcPr>
            <w:tcW w:w="100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A475A84" w14:textId="1A8C9A5C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250</w:t>
            </w:r>
            <w:r>
              <w:rPr>
                <w:rFonts w:eastAsia="Times New Roman" w:cstheme="minorHAnsi"/>
                <w:sz w:val="20"/>
                <w:szCs w:val="20"/>
                <w:lang w:eastAsia="pl-PL"/>
              </w:rPr>
              <w:t xml:space="preserve"> </w:t>
            </w:r>
            <w:r>
              <w:rPr>
                <w:rFonts w:cstheme="minorHAnsi"/>
                <w:color w:val="000000"/>
                <w:sz w:val="20"/>
                <w:szCs w:val="20"/>
              </w:rPr>
              <w:t>szt</w:t>
            </w: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4E48F01A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</w:p>
        </w:tc>
        <w:tc>
          <w:tcPr>
            <w:tcW w:w="93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3DD10C8E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</w:p>
        </w:tc>
        <w:tc>
          <w:tcPr>
            <w:tcW w:w="90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5A0A3B79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</w:p>
        </w:tc>
      </w:tr>
      <w:tr w:rsidR="007C1CF4" w:rsidRPr="00260887" w14:paraId="219451F7" w14:textId="55988432" w:rsidTr="007C1CF4">
        <w:trPr>
          <w:trHeight w:val="387"/>
          <w:jc w:val="center"/>
        </w:trPr>
        <w:tc>
          <w:tcPr>
            <w:tcW w:w="556" w:type="dxa"/>
            <w:shd w:val="clear" w:color="auto" w:fill="auto"/>
            <w:noWrap/>
            <w:vAlign w:val="center"/>
          </w:tcPr>
          <w:p w14:paraId="3CAC71C1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3.</w:t>
            </w:r>
          </w:p>
        </w:tc>
        <w:tc>
          <w:tcPr>
            <w:tcW w:w="4387" w:type="dxa"/>
            <w:shd w:val="clear" w:color="auto" w:fill="auto"/>
            <w:vAlign w:val="center"/>
          </w:tcPr>
          <w:p w14:paraId="3E94DBA5" w14:textId="77777777" w:rsidR="007C1CF4" w:rsidRPr="00260887" w:rsidRDefault="007C1CF4" w:rsidP="00364CB1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Smoczek do pipet, bezbarwny, tworzywo silikonowe, długość 40mm, średnica otworu 5mm, zaciąganie objętości 1ml</w:t>
            </w:r>
          </w:p>
        </w:tc>
        <w:tc>
          <w:tcPr>
            <w:tcW w:w="1006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8604DC4" w14:textId="6F589332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4</w:t>
            </w:r>
            <w:r>
              <w:rPr>
                <w:rFonts w:eastAsia="Times New Roman" w:cstheme="minorHAnsi"/>
                <w:sz w:val="20"/>
                <w:szCs w:val="20"/>
                <w:lang w:eastAsia="pl-PL"/>
              </w:rPr>
              <w:t xml:space="preserve"> </w:t>
            </w:r>
            <w:r>
              <w:rPr>
                <w:rFonts w:cstheme="minorHAnsi"/>
                <w:color w:val="000000"/>
                <w:sz w:val="20"/>
                <w:szCs w:val="20"/>
              </w:rPr>
              <w:t>szt</w:t>
            </w: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</w:tcPr>
          <w:p w14:paraId="504B8F0A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</w:p>
        </w:tc>
        <w:tc>
          <w:tcPr>
            <w:tcW w:w="931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</w:tcPr>
          <w:p w14:paraId="5B1128A3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</w:p>
        </w:tc>
        <w:tc>
          <w:tcPr>
            <w:tcW w:w="906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</w:tcPr>
          <w:p w14:paraId="571459F0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</w:p>
        </w:tc>
      </w:tr>
      <w:tr w:rsidR="007C1CF4" w:rsidRPr="00260887" w14:paraId="17948ADB" w14:textId="42CB3BFB" w:rsidTr="007C1CF4">
        <w:trPr>
          <w:trHeight w:val="412"/>
          <w:jc w:val="center"/>
        </w:trPr>
        <w:tc>
          <w:tcPr>
            <w:tcW w:w="556" w:type="dxa"/>
            <w:shd w:val="clear" w:color="auto" w:fill="auto"/>
            <w:noWrap/>
            <w:vAlign w:val="center"/>
          </w:tcPr>
          <w:p w14:paraId="52192AA6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lastRenderedPageBreak/>
              <w:t>4.</w:t>
            </w:r>
          </w:p>
        </w:tc>
        <w:tc>
          <w:tcPr>
            <w:tcW w:w="4387" w:type="dxa"/>
            <w:shd w:val="clear" w:color="auto" w:fill="auto"/>
            <w:vAlign w:val="center"/>
          </w:tcPr>
          <w:p w14:paraId="2A860BCE" w14:textId="77777777" w:rsidR="007C1CF4" w:rsidRPr="00260887" w:rsidRDefault="007C1CF4" w:rsidP="00364CB1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Smoczek do pipet, bezbarwny, tworzywo silikonowe, długość 53mm, średnica otworu 6mm, zaciąganie objętości 2ml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464A14" w14:textId="7A503919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4</w:t>
            </w:r>
            <w:r>
              <w:rPr>
                <w:rFonts w:eastAsia="Times New Roman" w:cstheme="minorHAnsi"/>
                <w:sz w:val="20"/>
                <w:szCs w:val="20"/>
                <w:lang w:eastAsia="pl-PL"/>
              </w:rPr>
              <w:t xml:space="preserve"> </w:t>
            </w:r>
            <w:r>
              <w:rPr>
                <w:rFonts w:cstheme="minorHAnsi"/>
                <w:color w:val="000000"/>
                <w:sz w:val="20"/>
                <w:szCs w:val="20"/>
              </w:rPr>
              <w:t>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295BD8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</w:p>
        </w:tc>
        <w:tc>
          <w:tcPr>
            <w:tcW w:w="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E152B2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8E653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</w:p>
        </w:tc>
      </w:tr>
      <w:tr w:rsidR="007C1CF4" w:rsidRPr="00260887" w14:paraId="518EB141" w14:textId="7B38C555" w:rsidTr="007C1CF4">
        <w:trPr>
          <w:trHeight w:val="412"/>
          <w:jc w:val="center"/>
        </w:trPr>
        <w:tc>
          <w:tcPr>
            <w:tcW w:w="556" w:type="dxa"/>
            <w:shd w:val="clear" w:color="auto" w:fill="auto"/>
            <w:noWrap/>
            <w:vAlign w:val="center"/>
          </w:tcPr>
          <w:p w14:paraId="389F9FC4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5.</w:t>
            </w:r>
          </w:p>
        </w:tc>
        <w:tc>
          <w:tcPr>
            <w:tcW w:w="4387" w:type="dxa"/>
            <w:shd w:val="clear" w:color="auto" w:fill="auto"/>
            <w:vAlign w:val="center"/>
          </w:tcPr>
          <w:p w14:paraId="5EC1027C" w14:textId="77777777" w:rsidR="007C1CF4" w:rsidRPr="00260887" w:rsidRDefault="007C1CF4" w:rsidP="00364CB1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Papierki wagowe 100X100mm, papier wytrzymały na mokro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4B231D" w14:textId="337CAA2A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500</w:t>
            </w:r>
            <w:r>
              <w:rPr>
                <w:rFonts w:eastAsia="Times New Roman" w:cstheme="minorHAnsi"/>
                <w:sz w:val="20"/>
                <w:szCs w:val="20"/>
                <w:lang w:eastAsia="pl-PL"/>
              </w:rPr>
              <w:t xml:space="preserve"> </w:t>
            </w:r>
            <w:r>
              <w:rPr>
                <w:rFonts w:cstheme="minorHAnsi"/>
                <w:color w:val="000000"/>
                <w:sz w:val="20"/>
                <w:szCs w:val="20"/>
              </w:rPr>
              <w:t>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E10DB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</w:p>
        </w:tc>
        <w:tc>
          <w:tcPr>
            <w:tcW w:w="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28A65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F73D26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</w:p>
        </w:tc>
      </w:tr>
      <w:tr w:rsidR="007C1CF4" w:rsidRPr="00260887" w14:paraId="7E1AC1F4" w14:textId="66F1AA9A" w:rsidTr="007C1CF4">
        <w:trPr>
          <w:trHeight w:val="412"/>
          <w:jc w:val="center"/>
        </w:trPr>
        <w:tc>
          <w:tcPr>
            <w:tcW w:w="556" w:type="dxa"/>
            <w:shd w:val="clear" w:color="auto" w:fill="auto"/>
            <w:noWrap/>
            <w:vAlign w:val="center"/>
          </w:tcPr>
          <w:p w14:paraId="6A32DA69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6.</w:t>
            </w:r>
          </w:p>
        </w:tc>
        <w:tc>
          <w:tcPr>
            <w:tcW w:w="4387" w:type="dxa"/>
            <w:shd w:val="clear" w:color="auto" w:fill="auto"/>
            <w:vAlign w:val="center"/>
          </w:tcPr>
          <w:p w14:paraId="3BF1D925" w14:textId="77777777" w:rsidR="007C1CF4" w:rsidRPr="00260887" w:rsidRDefault="007C1CF4" w:rsidP="00364CB1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Naczynka wagowe, łódeczki, antystatyczne, PS, o poj. 25 ml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5056B2" w14:textId="6D759FB2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1</w:t>
            </w:r>
            <w:r>
              <w:rPr>
                <w:rFonts w:eastAsia="Times New Roman" w:cstheme="minorHAnsi"/>
                <w:sz w:val="20"/>
                <w:szCs w:val="20"/>
                <w:lang w:eastAsia="pl-PL"/>
              </w:rPr>
              <w:t xml:space="preserve"> op. (500 szt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92E9E9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</w:p>
        </w:tc>
        <w:tc>
          <w:tcPr>
            <w:tcW w:w="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2F4D0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2AC0F1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</w:p>
        </w:tc>
      </w:tr>
      <w:tr w:rsidR="007C1CF4" w:rsidRPr="00260887" w14:paraId="778BB99C" w14:textId="6338C613" w:rsidTr="007C1CF4">
        <w:trPr>
          <w:trHeight w:val="412"/>
          <w:jc w:val="center"/>
        </w:trPr>
        <w:tc>
          <w:tcPr>
            <w:tcW w:w="556" w:type="dxa"/>
            <w:shd w:val="clear" w:color="auto" w:fill="auto"/>
            <w:noWrap/>
            <w:vAlign w:val="center"/>
          </w:tcPr>
          <w:p w14:paraId="638F9EEE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7.</w:t>
            </w:r>
          </w:p>
        </w:tc>
        <w:tc>
          <w:tcPr>
            <w:tcW w:w="4387" w:type="dxa"/>
            <w:shd w:val="clear" w:color="auto" w:fill="auto"/>
            <w:vAlign w:val="center"/>
          </w:tcPr>
          <w:p w14:paraId="17D102E1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 xml:space="preserve">Naczynka wagowe niebieskie lub czarne, PS, o poj. 100 ml, 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820877" w14:textId="431BFD92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200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2B6679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A6AF4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3AFA8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3036D4BE" w14:textId="524670F5" w:rsidTr="007C1CF4">
        <w:trPr>
          <w:trHeight w:val="412"/>
          <w:jc w:val="center"/>
        </w:trPr>
        <w:tc>
          <w:tcPr>
            <w:tcW w:w="556" w:type="dxa"/>
            <w:shd w:val="clear" w:color="auto" w:fill="auto"/>
            <w:noWrap/>
            <w:vAlign w:val="center"/>
          </w:tcPr>
          <w:p w14:paraId="465C8397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8.</w:t>
            </w:r>
          </w:p>
        </w:tc>
        <w:tc>
          <w:tcPr>
            <w:tcW w:w="4387" w:type="dxa"/>
            <w:shd w:val="clear" w:color="auto" w:fill="auto"/>
            <w:vAlign w:val="center"/>
          </w:tcPr>
          <w:p w14:paraId="663123AD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Naczynka wagowe niebieskie lub czarna, PS, o poj. 250 ml,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3D2164" w14:textId="3BC06532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200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5A656C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8D526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8584B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25CE84DA" w14:textId="051027AA" w:rsidTr="007C1CF4">
        <w:trPr>
          <w:trHeight w:val="412"/>
          <w:jc w:val="center"/>
        </w:trPr>
        <w:tc>
          <w:tcPr>
            <w:tcW w:w="556" w:type="dxa"/>
            <w:shd w:val="clear" w:color="auto" w:fill="auto"/>
            <w:noWrap/>
            <w:vAlign w:val="center"/>
          </w:tcPr>
          <w:p w14:paraId="428C4794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9.</w:t>
            </w:r>
          </w:p>
        </w:tc>
        <w:tc>
          <w:tcPr>
            <w:tcW w:w="4387" w:type="dxa"/>
            <w:shd w:val="clear" w:color="auto" w:fill="auto"/>
            <w:vAlign w:val="center"/>
          </w:tcPr>
          <w:p w14:paraId="1AA2C858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Parafilm M szer. 50mm, dł. 75m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1EAC8E" w14:textId="32C30FB6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1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rolka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DBF1DB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6CD26C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CE6652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71966F7D" w14:textId="24382F28" w:rsidTr="007C1CF4">
        <w:trPr>
          <w:trHeight w:val="412"/>
          <w:jc w:val="center"/>
        </w:trPr>
        <w:tc>
          <w:tcPr>
            <w:tcW w:w="556" w:type="dxa"/>
            <w:shd w:val="clear" w:color="auto" w:fill="auto"/>
            <w:noWrap/>
            <w:vAlign w:val="center"/>
          </w:tcPr>
          <w:p w14:paraId="7ECB5AAF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10.</w:t>
            </w:r>
          </w:p>
        </w:tc>
        <w:tc>
          <w:tcPr>
            <w:tcW w:w="4387" w:type="dxa"/>
            <w:shd w:val="clear" w:color="auto" w:fill="auto"/>
            <w:vAlign w:val="center"/>
          </w:tcPr>
          <w:p w14:paraId="5A62F451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Parafilm M szer. 100mm dł 38m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689E87" w14:textId="1759C5A1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1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rolka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1CA26E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D1EF94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5E36E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796696DB" w14:textId="37A2BAE5" w:rsidTr="007C1CF4">
        <w:trPr>
          <w:trHeight w:val="412"/>
          <w:jc w:val="center"/>
        </w:trPr>
        <w:tc>
          <w:tcPr>
            <w:tcW w:w="556" w:type="dxa"/>
            <w:shd w:val="clear" w:color="auto" w:fill="auto"/>
            <w:noWrap/>
            <w:vAlign w:val="center"/>
          </w:tcPr>
          <w:p w14:paraId="3340156F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11.</w:t>
            </w:r>
          </w:p>
        </w:tc>
        <w:tc>
          <w:tcPr>
            <w:tcW w:w="4387" w:type="dxa"/>
            <w:shd w:val="clear" w:color="auto" w:fill="auto"/>
            <w:vAlign w:val="center"/>
          </w:tcPr>
          <w:p w14:paraId="3C830317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Dipole do mieszadeł magnetycznych o kształcie cylindrycznym, o zaokrąglonych końcach, pokryte PTFE o długości 10 mm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EC82E6" w14:textId="04C8B54E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10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17F24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B0C3AB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E8A50D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29FFE470" w14:textId="1010D6F7" w:rsidTr="007C1CF4">
        <w:trPr>
          <w:trHeight w:val="412"/>
          <w:jc w:val="center"/>
        </w:trPr>
        <w:tc>
          <w:tcPr>
            <w:tcW w:w="556" w:type="dxa"/>
            <w:shd w:val="clear" w:color="auto" w:fill="auto"/>
            <w:noWrap/>
            <w:vAlign w:val="center"/>
          </w:tcPr>
          <w:p w14:paraId="6FB63F93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12.</w:t>
            </w:r>
          </w:p>
        </w:tc>
        <w:tc>
          <w:tcPr>
            <w:tcW w:w="4387" w:type="dxa"/>
            <w:shd w:val="clear" w:color="auto" w:fill="auto"/>
            <w:vAlign w:val="center"/>
          </w:tcPr>
          <w:p w14:paraId="3DB1D985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Dipole do mieszadeł magnetycznych o kształcie cylindrycznym, o zaokrąglonych końcach, pokryte PTFE o długości 20 mm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ABC05F" w14:textId="0B3359C6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10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7BC163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DCFC8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13834A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5D85781A" w14:textId="14A0AB9E" w:rsidTr="007C1CF4">
        <w:trPr>
          <w:trHeight w:val="412"/>
          <w:jc w:val="center"/>
        </w:trPr>
        <w:tc>
          <w:tcPr>
            <w:tcW w:w="556" w:type="dxa"/>
            <w:shd w:val="clear" w:color="auto" w:fill="auto"/>
            <w:noWrap/>
            <w:vAlign w:val="center"/>
          </w:tcPr>
          <w:p w14:paraId="58EB7421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13.</w:t>
            </w:r>
          </w:p>
        </w:tc>
        <w:tc>
          <w:tcPr>
            <w:tcW w:w="4387" w:type="dxa"/>
            <w:shd w:val="clear" w:color="auto" w:fill="auto"/>
            <w:vAlign w:val="center"/>
          </w:tcPr>
          <w:p w14:paraId="5BD2EEDA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Dipole do mieszadeł magnetycznych o kształcie cylindrycznym, o zaokrąglonych końcach, pokryte PTFE o długości 35 - 40 mm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1AFDC0" w14:textId="5F13C64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10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8E047D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D2B83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E47814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780ACD61" w14:textId="41DF937F" w:rsidTr="007C1CF4">
        <w:trPr>
          <w:trHeight w:val="412"/>
          <w:jc w:val="center"/>
        </w:trPr>
        <w:tc>
          <w:tcPr>
            <w:tcW w:w="556" w:type="dxa"/>
            <w:shd w:val="clear" w:color="auto" w:fill="auto"/>
            <w:noWrap/>
            <w:vAlign w:val="center"/>
          </w:tcPr>
          <w:p w14:paraId="645D76FA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14.</w:t>
            </w:r>
          </w:p>
        </w:tc>
        <w:tc>
          <w:tcPr>
            <w:tcW w:w="4387" w:type="dxa"/>
            <w:shd w:val="clear" w:color="auto" w:fill="auto"/>
            <w:vAlign w:val="center"/>
          </w:tcPr>
          <w:p w14:paraId="70AA467C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Dipole do mieszadeł magnetycznych w kształcie krzyża pokryte PTFE o długości ramienia 10 mm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747DCD" w14:textId="6CE989BD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4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059832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B80C50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2A4F45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56E3789F" w14:textId="272FE5A1" w:rsidTr="007C1CF4">
        <w:trPr>
          <w:trHeight w:val="412"/>
          <w:jc w:val="center"/>
        </w:trPr>
        <w:tc>
          <w:tcPr>
            <w:tcW w:w="556" w:type="dxa"/>
            <w:shd w:val="clear" w:color="auto" w:fill="auto"/>
            <w:noWrap/>
            <w:vAlign w:val="center"/>
          </w:tcPr>
          <w:p w14:paraId="5175ED03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15.</w:t>
            </w:r>
          </w:p>
        </w:tc>
        <w:tc>
          <w:tcPr>
            <w:tcW w:w="4387" w:type="dxa"/>
            <w:shd w:val="clear" w:color="auto" w:fill="auto"/>
            <w:vAlign w:val="center"/>
          </w:tcPr>
          <w:p w14:paraId="34125FC9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Dipole do mieszadeł magnetycznych w kształcie krzyża pokryte PTFE o długości ramienia 20 mm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8B5FB5" w14:textId="3FA4CD9E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4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CCCBA8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CDFBE1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8929FA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279A13AF" w14:textId="701C4983" w:rsidTr="007C1CF4">
        <w:trPr>
          <w:trHeight w:val="412"/>
          <w:jc w:val="center"/>
        </w:trPr>
        <w:tc>
          <w:tcPr>
            <w:tcW w:w="556" w:type="dxa"/>
            <w:shd w:val="clear" w:color="auto" w:fill="auto"/>
            <w:noWrap/>
            <w:vAlign w:val="center"/>
          </w:tcPr>
          <w:p w14:paraId="6F974BBE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16.</w:t>
            </w:r>
          </w:p>
        </w:tc>
        <w:tc>
          <w:tcPr>
            <w:tcW w:w="4387" w:type="dxa"/>
            <w:shd w:val="clear" w:color="auto" w:fill="auto"/>
            <w:vAlign w:val="center"/>
          </w:tcPr>
          <w:p w14:paraId="1A41AC04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Strzykawki jednorazowe (2-częściowe, PP/PE, nie zawierające lateksui PVC), końcówka Luera 2 ml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E1983C" w14:textId="7BF780C0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50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70DF1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7A9802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D23CC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73D43FDA" w14:textId="2C9310AB" w:rsidTr="007C1CF4">
        <w:trPr>
          <w:trHeight w:val="412"/>
          <w:jc w:val="center"/>
        </w:trPr>
        <w:tc>
          <w:tcPr>
            <w:tcW w:w="556" w:type="dxa"/>
            <w:shd w:val="clear" w:color="auto" w:fill="auto"/>
            <w:noWrap/>
            <w:vAlign w:val="center"/>
          </w:tcPr>
          <w:p w14:paraId="5CF1EAE7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17.</w:t>
            </w:r>
          </w:p>
        </w:tc>
        <w:tc>
          <w:tcPr>
            <w:tcW w:w="4387" w:type="dxa"/>
            <w:shd w:val="clear" w:color="auto" w:fill="auto"/>
            <w:vAlign w:val="center"/>
          </w:tcPr>
          <w:p w14:paraId="47CD80F3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Strzykawki jednorazowe (2-częściowe, PP/PE, nie zawierające lateksui PVC), końcówka Luera 5 ml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3315B2" w14:textId="386FF5D8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500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5CB08D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5117F7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F33582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6D948439" w14:textId="2D587759" w:rsidTr="007C1CF4">
        <w:trPr>
          <w:trHeight w:val="412"/>
          <w:jc w:val="center"/>
        </w:trPr>
        <w:tc>
          <w:tcPr>
            <w:tcW w:w="556" w:type="dxa"/>
            <w:shd w:val="clear" w:color="auto" w:fill="auto"/>
            <w:noWrap/>
            <w:vAlign w:val="center"/>
          </w:tcPr>
          <w:p w14:paraId="30A28781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18.</w:t>
            </w:r>
          </w:p>
        </w:tc>
        <w:tc>
          <w:tcPr>
            <w:tcW w:w="4387" w:type="dxa"/>
            <w:shd w:val="clear" w:color="auto" w:fill="auto"/>
            <w:vAlign w:val="center"/>
          </w:tcPr>
          <w:p w14:paraId="66353CB3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Strzykawki jednorazowe (2-częściowe, PP/PE, nie zawierające lateksui PVC), końcówka Luera 10 ml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854AD4" w14:textId="71B89339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50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5162A3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145CC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E750DF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39DE90A2" w14:textId="0616560E" w:rsidTr="007C1CF4">
        <w:trPr>
          <w:trHeight w:val="412"/>
          <w:jc w:val="center"/>
        </w:trPr>
        <w:tc>
          <w:tcPr>
            <w:tcW w:w="556" w:type="dxa"/>
            <w:shd w:val="clear" w:color="auto" w:fill="auto"/>
            <w:noWrap/>
            <w:vAlign w:val="center"/>
          </w:tcPr>
          <w:p w14:paraId="75A17D68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19.</w:t>
            </w:r>
          </w:p>
        </w:tc>
        <w:tc>
          <w:tcPr>
            <w:tcW w:w="4387" w:type="dxa"/>
            <w:shd w:val="clear" w:color="auto" w:fill="auto"/>
            <w:vAlign w:val="center"/>
          </w:tcPr>
          <w:p w14:paraId="4F5504FA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Gruszka do pipet Flip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D8C3DA" w14:textId="60C31FE0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4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A1DFED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F6529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EFFECD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21F8152E" w14:textId="0F0EBC4B" w:rsidTr="007C1CF4">
        <w:trPr>
          <w:trHeight w:val="412"/>
          <w:jc w:val="center"/>
        </w:trPr>
        <w:tc>
          <w:tcPr>
            <w:tcW w:w="556" w:type="dxa"/>
            <w:shd w:val="clear" w:color="auto" w:fill="auto"/>
            <w:noWrap/>
            <w:vAlign w:val="center"/>
          </w:tcPr>
          <w:p w14:paraId="2A5F7C3B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20.</w:t>
            </w:r>
          </w:p>
        </w:tc>
        <w:tc>
          <w:tcPr>
            <w:tcW w:w="4387" w:type="dxa"/>
            <w:shd w:val="clear" w:color="auto" w:fill="auto"/>
            <w:vAlign w:val="center"/>
          </w:tcPr>
          <w:p w14:paraId="2C2DB40F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Moździerz z wylewem, szorstki ok. 25 ml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DFF648" w14:textId="07C1DBF5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6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82B81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3770C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5A371A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7201FA20" w14:textId="7700C093" w:rsidTr="007C1CF4">
        <w:trPr>
          <w:trHeight w:val="412"/>
          <w:jc w:val="center"/>
        </w:trPr>
        <w:tc>
          <w:tcPr>
            <w:tcW w:w="556" w:type="dxa"/>
            <w:shd w:val="clear" w:color="auto" w:fill="auto"/>
            <w:noWrap/>
            <w:vAlign w:val="center"/>
          </w:tcPr>
          <w:p w14:paraId="45514433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21.</w:t>
            </w:r>
          </w:p>
        </w:tc>
        <w:tc>
          <w:tcPr>
            <w:tcW w:w="4387" w:type="dxa"/>
            <w:shd w:val="clear" w:color="auto" w:fill="auto"/>
            <w:vAlign w:val="center"/>
          </w:tcPr>
          <w:p w14:paraId="59B24519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Moździerz z wylewem, szorstki ok. 50 ml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D2E758" w14:textId="6C4E19E1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3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DBE51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4D0BE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E8C953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719029F0" w14:textId="67807427" w:rsidTr="007C1CF4">
        <w:trPr>
          <w:trHeight w:val="412"/>
          <w:jc w:val="center"/>
        </w:trPr>
        <w:tc>
          <w:tcPr>
            <w:tcW w:w="556" w:type="dxa"/>
            <w:shd w:val="clear" w:color="auto" w:fill="auto"/>
            <w:noWrap/>
            <w:vAlign w:val="center"/>
          </w:tcPr>
          <w:p w14:paraId="50E591D7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22.</w:t>
            </w:r>
          </w:p>
        </w:tc>
        <w:tc>
          <w:tcPr>
            <w:tcW w:w="4387" w:type="dxa"/>
            <w:shd w:val="clear" w:color="auto" w:fill="auto"/>
            <w:vAlign w:val="center"/>
          </w:tcPr>
          <w:p w14:paraId="1218B475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Moździerz z wylewem, szorstki ok. 75 ml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473A31" w14:textId="41A73C0E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6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EB46F4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94D52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4F7E0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115D6EDF" w14:textId="61D621F1" w:rsidTr="007C1CF4">
        <w:trPr>
          <w:trHeight w:val="412"/>
          <w:jc w:val="center"/>
        </w:trPr>
        <w:tc>
          <w:tcPr>
            <w:tcW w:w="556" w:type="dxa"/>
            <w:shd w:val="clear" w:color="auto" w:fill="auto"/>
            <w:noWrap/>
            <w:vAlign w:val="center"/>
          </w:tcPr>
          <w:p w14:paraId="42A5C89C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23.</w:t>
            </w:r>
          </w:p>
        </w:tc>
        <w:tc>
          <w:tcPr>
            <w:tcW w:w="4387" w:type="dxa"/>
            <w:shd w:val="clear" w:color="auto" w:fill="auto"/>
            <w:vAlign w:val="center"/>
          </w:tcPr>
          <w:p w14:paraId="6D0DDC37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Moździerz z wylewem, szorstki ok. 150 ml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985E11" w14:textId="7057EDEE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2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C086A3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BD2CA5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10505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4F1DF11B" w14:textId="498A954A" w:rsidTr="007C1CF4">
        <w:trPr>
          <w:trHeight w:val="412"/>
          <w:jc w:val="center"/>
        </w:trPr>
        <w:tc>
          <w:tcPr>
            <w:tcW w:w="556" w:type="dxa"/>
            <w:shd w:val="clear" w:color="auto" w:fill="auto"/>
            <w:noWrap/>
            <w:vAlign w:val="center"/>
          </w:tcPr>
          <w:p w14:paraId="4873196F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24.</w:t>
            </w:r>
          </w:p>
        </w:tc>
        <w:tc>
          <w:tcPr>
            <w:tcW w:w="4387" w:type="dxa"/>
            <w:shd w:val="clear" w:color="auto" w:fill="auto"/>
            <w:vAlign w:val="center"/>
          </w:tcPr>
          <w:p w14:paraId="02A3888D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Moździerz z wylewem, szorstki ok. 220 ml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21F76D" w14:textId="2429A3ED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2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CA79EF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37C09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E171D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07E8613D" w14:textId="3A19AE91" w:rsidTr="007C1CF4">
        <w:trPr>
          <w:trHeight w:val="412"/>
          <w:jc w:val="center"/>
        </w:trPr>
        <w:tc>
          <w:tcPr>
            <w:tcW w:w="556" w:type="dxa"/>
            <w:shd w:val="clear" w:color="auto" w:fill="auto"/>
            <w:noWrap/>
            <w:vAlign w:val="center"/>
          </w:tcPr>
          <w:p w14:paraId="4AB770D9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25.</w:t>
            </w:r>
          </w:p>
        </w:tc>
        <w:tc>
          <w:tcPr>
            <w:tcW w:w="4387" w:type="dxa"/>
            <w:shd w:val="clear" w:color="auto" w:fill="auto"/>
            <w:vAlign w:val="center"/>
          </w:tcPr>
          <w:p w14:paraId="7A711F14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Tłuczek porcelanowy, szorstki, dł. ok. 85 mm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FEA40E" w14:textId="67849946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10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0B34B5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556C89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AD442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706C4867" w14:textId="7FBDAACF" w:rsidTr="007C1CF4">
        <w:trPr>
          <w:trHeight w:val="412"/>
          <w:jc w:val="center"/>
        </w:trPr>
        <w:tc>
          <w:tcPr>
            <w:tcW w:w="556" w:type="dxa"/>
            <w:shd w:val="clear" w:color="auto" w:fill="auto"/>
            <w:noWrap/>
            <w:vAlign w:val="center"/>
          </w:tcPr>
          <w:p w14:paraId="78E724D1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26.</w:t>
            </w:r>
          </w:p>
        </w:tc>
        <w:tc>
          <w:tcPr>
            <w:tcW w:w="4387" w:type="dxa"/>
            <w:shd w:val="clear" w:color="auto" w:fill="auto"/>
            <w:vAlign w:val="center"/>
          </w:tcPr>
          <w:p w14:paraId="567C66F4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Tłuczek porcelanowy, szorstki, dł. ok. 100 mm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926653" w14:textId="3E4D5090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12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26DF9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48E3A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EC84D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026E3719" w14:textId="2B670A9D" w:rsidTr="007C1CF4">
        <w:trPr>
          <w:trHeight w:val="412"/>
          <w:jc w:val="center"/>
        </w:trPr>
        <w:tc>
          <w:tcPr>
            <w:tcW w:w="556" w:type="dxa"/>
            <w:shd w:val="clear" w:color="auto" w:fill="auto"/>
            <w:noWrap/>
            <w:vAlign w:val="center"/>
          </w:tcPr>
          <w:p w14:paraId="052297D9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27.</w:t>
            </w:r>
          </w:p>
        </w:tc>
        <w:tc>
          <w:tcPr>
            <w:tcW w:w="4387" w:type="dxa"/>
            <w:shd w:val="clear" w:color="auto" w:fill="auto"/>
            <w:vAlign w:val="center"/>
          </w:tcPr>
          <w:p w14:paraId="1B282033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Tłuczek porcelanowy, szorstki, dł. ok130 mm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CD2E18" w14:textId="42FFA094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4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69AAF8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55720B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0EFE4E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7F4235AC" w14:textId="793EC4EF" w:rsidTr="007C1CF4">
        <w:trPr>
          <w:trHeight w:val="412"/>
          <w:jc w:val="center"/>
        </w:trPr>
        <w:tc>
          <w:tcPr>
            <w:tcW w:w="556" w:type="dxa"/>
            <w:shd w:val="clear" w:color="auto" w:fill="auto"/>
            <w:noWrap/>
            <w:vAlign w:val="center"/>
          </w:tcPr>
          <w:p w14:paraId="59446E88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28.</w:t>
            </w:r>
          </w:p>
        </w:tc>
        <w:tc>
          <w:tcPr>
            <w:tcW w:w="4387" w:type="dxa"/>
            <w:shd w:val="clear" w:color="auto" w:fill="auto"/>
            <w:vAlign w:val="center"/>
          </w:tcPr>
          <w:p w14:paraId="315136F2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Pręt do wyjmowania dipoli magnetycznych 300-400 mm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4AA254" w14:textId="5F882249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1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7A2A2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F4616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15F36A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79881D7A" w14:textId="7D282D9A" w:rsidTr="007C1CF4">
        <w:trPr>
          <w:trHeight w:val="412"/>
          <w:jc w:val="center"/>
        </w:trPr>
        <w:tc>
          <w:tcPr>
            <w:tcW w:w="556" w:type="dxa"/>
            <w:shd w:val="clear" w:color="auto" w:fill="auto"/>
            <w:noWrap/>
            <w:vAlign w:val="center"/>
          </w:tcPr>
          <w:p w14:paraId="2A11FA6D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29.</w:t>
            </w:r>
          </w:p>
        </w:tc>
        <w:tc>
          <w:tcPr>
            <w:tcW w:w="4387" w:type="dxa"/>
            <w:shd w:val="clear" w:color="auto" w:fill="auto"/>
            <w:vAlign w:val="center"/>
          </w:tcPr>
          <w:p w14:paraId="0EC0F3A7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Filtry do zestawu filtracji faz (membrany z regenerowanej celulozy, krążki (RC55), 0,45 µm, 47 mm)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6241ED" w14:textId="60523A12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100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6861E7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4A06D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A7625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0D60BB4F" w14:textId="54430D08" w:rsidTr="007C1CF4">
        <w:trPr>
          <w:trHeight w:val="412"/>
          <w:jc w:val="center"/>
        </w:trPr>
        <w:tc>
          <w:tcPr>
            <w:tcW w:w="556" w:type="dxa"/>
            <w:shd w:val="clear" w:color="auto" w:fill="auto"/>
            <w:noWrap/>
            <w:vAlign w:val="center"/>
          </w:tcPr>
          <w:p w14:paraId="75DFBF3D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lastRenderedPageBreak/>
              <w:t>30.</w:t>
            </w:r>
          </w:p>
        </w:tc>
        <w:tc>
          <w:tcPr>
            <w:tcW w:w="4387" w:type="dxa"/>
            <w:shd w:val="clear" w:color="auto" w:fill="auto"/>
            <w:vAlign w:val="center"/>
          </w:tcPr>
          <w:p w14:paraId="23B872FC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Lejek z HDPE z krótką nóżką, średnica 50 - 70mm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3BDB81" w14:textId="599A4488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4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A536B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464C70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7D076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62CB67A3" w14:textId="62E50F90" w:rsidTr="007C1CF4">
        <w:trPr>
          <w:trHeight w:val="412"/>
          <w:jc w:val="center"/>
        </w:trPr>
        <w:tc>
          <w:tcPr>
            <w:tcW w:w="556" w:type="dxa"/>
            <w:shd w:val="clear" w:color="auto" w:fill="auto"/>
            <w:noWrap/>
            <w:vAlign w:val="center"/>
          </w:tcPr>
          <w:p w14:paraId="52FE7833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31.</w:t>
            </w:r>
          </w:p>
        </w:tc>
        <w:tc>
          <w:tcPr>
            <w:tcW w:w="4387" w:type="dxa"/>
            <w:shd w:val="clear" w:color="auto" w:fill="auto"/>
            <w:vAlign w:val="center"/>
          </w:tcPr>
          <w:p w14:paraId="075626B4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Statyw o podstawie co najmniej 19x31 cm i pręcie o średnicy 11-12 mm i długości minimum 80 cm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07AED9" w14:textId="0F411490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2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4FFD62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A8E94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92F935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15D7D579" w14:textId="096F1D54" w:rsidTr="007C1CF4">
        <w:trPr>
          <w:trHeight w:val="412"/>
          <w:jc w:val="center"/>
        </w:trPr>
        <w:tc>
          <w:tcPr>
            <w:tcW w:w="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53C9E2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32.</w:t>
            </w:r>
          </w:p>
        </w:tc>
        <w:tc>
          <w:tcPr>
            <w:tcW w:w="4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74ABA3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Butelka ze szkła borokrzemowego, bezbarwna z podziałką, 5000 ml , w komplecie z nakrętką GL45 z tworzywa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40465B" w14:textId="7D2B4B64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4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A768CC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1F2BA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4E667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52DC546F" w14:textId="4AC7AA73" w:rsidTr="007C1CF4">
        <w:trPr>
          <w:trHeight w:val="412"/>
          <w:jc w:val="center"/>
        </w:trPr>
        <w:tc>
          <w:tcPr>
            <w:tcW w:w="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253037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33.</w:t>
            </w:r>
          </w:p>
        </w:tc>
        <w:tc>
          <w:tcPr>
            <w:tcW w:w="4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B77CBA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Butelka ze szkła borokrzemowego, bezbarwna z podziałką, 2000 ml , w komplecie z nakrętką GL45 z tworzywa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2D0316" w14:textId="4C6A151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8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3C5E7B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4E58FE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E2DDFC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538705B9" w14:textId="626AEF13" w:rsidTr="007C1CF4">
        <w:trPr>
          <w:trHeight w:val="412"/>
          <w:jc w:val="center"/>
        </w:trPr>
        <w:tc>
          <w:tcPr>
            <w:tcW w:w="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A00050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34.</w:t>
            </w:r>
          </w:p>
        </w:tc>
        <w:tc>
          <w:tcPr>
            <w:tcW w:w="4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38DCAC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Butelka ze szkła borokrzemowego, bezbarwna z podziałką, 1000 ml , w komplecie z nakrętką GL45 z tworzywa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A4ACD4" w14:textId="55CEA2EA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20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397087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19506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2A6A3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72A3677D" w14:textId="529F82EC" w:rsidTr="007C1CF4">
        <w:trPr>
          <w:trHeight w:val="412"/>
          <w:jc w:val="center"/>
        </w:trPr>
        <w:tc>
          <w:tcPr>
            <w:tcW w:w="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F379B2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35.</w:t>
            </w:r>
          </w:p>
        </w:tc>
        <w:tc>
          <w:tcPr>
            <w:tcW w:w="4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90ACA9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Butelka ze szkła borokrzemowego, bezbarwna z podziałką, 500 ml , w komplecie z nakrętką GL45 z tworzywa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24FA4F" w14:textId="62AFCFEF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10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7E3497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693CF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E6B0E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44EF9609" w14:textId="430DD153" w:rsidTr="007C1CF4">
        <w:trPr>
          <w:trHeight w:val="412"/>
          <w:jc w:val="center"/>
        </w:trPr>
        <w:tc>
          <w:tcPr>
            <w:tcW w:w="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C6087F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36.</w:t>
            </w:r>
          </w:p>
        </w:tc>
        <w:tc>
          <w:tcPr>
            <w:tcW w:w="4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409AC6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Butelka ze szkła borokrzemowego, bezbarwna z podziałką, 250 ml , w komplecie z nakrętką GL45 z tworzywa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0E340D" w14:textId="70CC7352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10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9CE9A7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A9C04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2443CF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2969652E" w14:textId="7E4A09D4" w:rsidTr="007C1CF4">
        <w:trPr>
          <w:trHeight w:val="412"/>
          <w:jc w:val="center"/>
        </w:trPr>
        <w:tc>
          <w:tcPr>
            <w:tcW w:w="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5BC3C4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37.</w:t>
            </w:r>
          </w:p>
        </w:tc>
        <w:tc>
          <w:tcPr>
            <w:tcW w:w="4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7210A3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Butelka ze szkła borokrzemowego, bezbarwna z podziałką, 50 - 100 ml , w komplecie z nakrętką GL45 z tworzywa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A393CA" w14:textId="7FB493E6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10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9C4F66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6BDCC8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67FB9B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2E33D209" w14:textId="252C513C" w:rsidTr="007C1CF4">
        <w:trPr>
          <w:trHeight w:val="412"/>
          <w:jc w:val="center"/>
        </w:trPr>
        <w:tc>
          <w:tcPr>
            <w:tcW w:w="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5B6369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38.</w:t>
            </w:r>
          </w:p>
        </w:tc>
        <w:tc>
          <w:tcPr>
            <w:tcW w:w="4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019AD9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Butelka ze szkła sodowa wapniowego z szeroką szyjką, przezroczysta bez podziałki, 50 ml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08D082" w14:textId="4B323546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1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33E61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71F08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5423D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6CB71F81" w14:textId="063AF707" w:rsidTr="007C1CF4">
        <w:trPr>
          <w:trHeight w:val="412"/>
          <w:jc w:val="center"/>
        </w:trPr>
        <w:tc>
          <w:tcPr>
            <w:tcW w:w="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0D6FB3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39.</w:t>
            </w:r>
          </w:p>
        </w:tc>
        <w:tc>
          <w:tcPr>
            <w:tcW w:w="4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82E3FE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Butelka ze szkła sodowa wapniowego z szeroką szyjką, przezroczysta bez podziałki, 100 ml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E678DA" w14:textId="0EB25022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1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051781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00D4D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238B5B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59D32231" w14:textId="31A5E44C" w:rsidTr="007C1CF4">
        <w:trPr>
          <w:trHeight w:val="412"/>
          <w:jc w:val="center"/>
        </w:trPr>
        <w:tc>
          <w:tcPr>
            <w:tcW w:w="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408FAC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40.</w:t>
            </w:r>
          </w:p>
        </w:tc>
        <w:tc>
          <w:tcPr>
            <w:tcW w:w="4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D4A468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Zakrętki PP z uszczelką HDPE do butelek z szeroką szyjką, gwint 32 mm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23CF43" w14:textId="7285D4D1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85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E9230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62604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3400F7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0CCA9DD7" w14:textId="1A15D6E7" w:rsidTr="007C1CF4">
        <w:trPr>
          <w:trHeight w:val="412"/>
          <w:jc w:val="center"/>
        </w:trPr>
        <w:tc>
          <w:tcPr>
            <w:tcW w:w="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D39E60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41.</w:t>
            </w:r>
          </w:p>
        </w:tc>
        <w:tc>
          <w:tcPr>
            <w:tcW w:w="4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6F83EB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Zakrętki PP z uszczelką HDPE do butelek z szeroką szyjką, gwint 40 mm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19687E" w14:textId="70627F04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63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ECAD3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BC0C6F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22738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41A849D9" w14:textId="49077E3D" w:rsidTr="007C1CF4">
        <w:trPr>
          <w:trHeight w:val="412"/>
          <w:jc w:val="center"/>
        </w:trPr>
        <w:tc>
          <w:tcPr>
            <w:tcW w:w="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160284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42.</w:t>
            </w:r>
          </w:p>
        </w:tc>
        <w:tc>
          <w:tcPr>
            <w:tcW w:w="4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6B71BE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Tryskawka, pojemność – 250 ml z szerokim wlewem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F0B04D" w14:textId="264A945E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4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8D503C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35F595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82BD68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6E0069E1" w14:textId="15A9110E" w:rsidTr="007C1CF4">
        <w:trPr>
          <w:trHeight w:val="412"/>
          <w:jc w:val="center"/>
        </w:trPr>
        <w:tc>
          <w:tcPr>
            <w:tcW w:w="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25D56F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43.</w:t>
            </w:r>
          </w:p>
        </w:tc>
        <w:tc>
          <w:tcPr>
            <w:tcW w:w="4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79E7BA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Miska ze stali szlachetnej o poj. 2,0 l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E98782" w14:textId="7E536D92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1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A110E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3EBC2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00A80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266FEDC4" w14:textId="269F7DC2" w:rsidTr="007C1CF4">
        <w:trPr>
          <w:trHeight w:val="412"/>
          <w:jc w:val="center"/>
        </w:trPr>
        <w:tc>
          <w:tcPr>
            <w:tcW w:w="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EACCE8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44.</w:t>
            </w:r>
          </w:p>
        </w:tc>
        <w:tc>
          <w:tcPr>
            <w:tcW w:w="4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C3B6F9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Miska ze stali szlachetnej o poj. 3,0 - 3,5 l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7E32CF" w14:textId="3ED0C64F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2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540B6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E6CD8F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A84A3A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771C8951" w14:textId="0634693E" w:rsidTr="007C1CF4">
        <w:trPr>
          <w:trHeight w:val="412"/>
          <w:jc w:val="center"/>
        </w:trPr>
        <w:tc>
          <w:tcPr>
            <w:tcW w:w="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014561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45.</w:t>
            </w:r>
          </w:p>
        </w:tc>
        <w:tc>
          <w:tcPr>
            <w:tcW w:w="4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CF7786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Sito stalowe, średnica 200 mm, wysokość brzegu 20 - 30 mm, wielkość oczek: 0,50 mm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FC7B8C" w14:textId="48142B2E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1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394905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66413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61EA8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43653FE8" w14:textId="1CC2D02D" w:rsidTr="007C1CF4">
        <w:trPr>
          <w:trHeight w:val="412"/>
          <w:jc w:val="center"/>
        </w:trPr>
        <w:tc>
          <w:tcPr>
            <w:tcW w:w="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CCD201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46.</w:t>
            </w:r>
          </w:p>
        </w:tc>
        <w:tc>
          <w:tcPr>
            <w:tcW w:w="4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A1214A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Sito stalowe, średnica 200 mm, wysokość brzegu 20 - 30 mm, wielkość oczek: 0,71 mm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DE5B66" w14:textId="704799B1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1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075C6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D65663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90A36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040831AB" w14:textId="6DC9BED6" w:rsidTr="007C1CF4">
        <w:trPr>
          <w:trHeight w:val="412"/>
          <w:jc w:val="center"/>
        </w:trPr>
        <w:tc>
          <w:tcPr>
            <w:tcW w:w="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5177AF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47.</w:t>
            </w:r>
          </w:p>
        </w:tc>
        <w:tc>
          <w:tcPr>
            <w:tcW w:w="4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69243B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Szpatułko-łyżeczka ze stali nierdzewnej, szerokość szpatułki 5 mm, o dł. całkowitej 150 mm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A27FA8" w14:textId="027A8AF4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3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479DC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8C5C97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AB1671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15C7AABA" w14:textId="1188F340" w:rsidTr="007C1CF4">
        <w:trPr>
          <w:trHeight w:val="412"/>
          <w:jc w:val="center"/>
        </w:trPr>
        <w:tc>
          <w:tcPr>
            <w:tcW w:w="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66143C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48.</w:t>
            </w:r>
          </w:p>
        </w:tc>
        <w:tc>
          <w:tcPr>
            <w:tcW w:w="4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231497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Szpatułko-łyżeczka ze stali nierdzewnej, szerokość szpatułki 5 mm, o dł. całkowitej 180 - 210 mm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8EB521" w14:textId="2EA861BC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3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0D74B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3F079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E89E03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0340FBAF" w14:textId="7002C908" w:rsidTr="007C1CF4">
        <w:trPr>
          <w:trHeight w:val="412"/>
          <w:jc w:val="center"/>
        </w:trPr>
        <w:tc>
          <w:tcPr>
            <w:tcW w:w="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ED5F3D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49.</w:t>
            </w:r>
          </w:p>
        </w:tc>
        <w:tc>
          <w:tcPr>
            <w:tcW w:w="4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6B6D71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Szpatułka obustronna prosta ze stali nierdzewnej, o                   dł. całkowitej 150 - 160 mm, szerokość szpatułki 3 mm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AFE068" w14:textId="5E91FFB3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3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EE526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B4E2EA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E71FFC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7420D9E2" w14:textId="7EC2C58F" w:rsidTr="007C1CF4">
        <w:trPr>
          <w:trHeight w:val="412"/>
          <w:jc w:val="center"/>
        </w:trPr>
        <w:tc>
          <w:tcPr>
            <w:tcW w:w="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040C76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50.</w:t>
            </w:r>
          </w:p>
        </w:tc>
        <w:tc>
          <w:tcPr>
            <w:tcW w:w="4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5F0B4D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Szpatułka obustronna prosta ze stali nierdzewnej, o dł całkowitej 210  - 230 mm, szerokość szpatułki 5 mm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571DD9" w14:textId="2811FD2A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3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C9F7CD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365EBD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21F5F0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29F548F0" w14:textId="5EE4BCBF" w:rsidTr="007C1CF4">
        <w:trPr>
          <w:trHeight w:val="412"/>
          <w:jc w:val="center"/>
        </w:trPr>
        <w:tc>
          <w:tcPr>
            <w:tcW w:w="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539AF4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51.</w:t>
            </w:r>
          </w:p>
        </w:tc>
        <w:tc>
          <w:tcPr>
            <w:tcW w:w="4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6C5330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Łyżeczka podwójna, okrągła, ze stali nierdzewnej, długość całkowita 130-150 mm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D9AE02" w14:textId="48CAADFF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3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02E4B3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C5E4B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9CCF2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08686980" w14:textId="46A8266C" w:rsidTr="007C1CF4">
        <w:trPr>
          <w:trHeight w:val="412"/>
          <w:jc w:val="center"/>
        </w:trPr>
        <w:tc>
          <w:tcPr>
            <w:tcW w:w="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FBDA3B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52.</w:t>
            </w:r>
          </w:p>
        </w:tc>
        <w:tc>
          <w:tcPr>
            <w:tcW w:w="4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EFE85D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Łyżeczka  podwójna, podłużna lub okrągła, ze stali nierdzewnej, długość całkowita 180-210 mm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E6CD8D" w14:textId="6CEC7EBB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3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8D08F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519663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D6D427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6DD84E02" w14:textId="3B95AA9E" w:rsidTr="007C1CF4">
        <w:trPr>
          <w:trHeight w:val="412"/>
          <w:jc w:val="center"/>
        </w:trPr>
        <w:tc>
          <w:tcPr>
            <w:tcW w:w="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A40DB9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lastRenderedPageBreak/>
              <w:t>53.</w:t>
            </w:r>
          </w:p>
        </w:tc>
        <w:tc>
          <w:tcPr>
            <w:tcW w:w="4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AF2ADB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Łyżeczko-łopatka ze stali szlachetnej, długość 180 - 190 mm, łyżeczka profilowana o wymiarach 35-40mm x 15-20mm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B6E0BB" w14:textId="2F44BB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4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52C752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DC0235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BF500E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37DE0F89" w14:textId="016F0F11" w:rsidTr="007C1CF4">
        <w:trPr>
          <w:trHeight w:val="412"/>
          <w:jc w:val="center"/>
        </w:trPr>
        <w:tc>
          <w:tcPr>
            <w:tcW w:w="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358808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54.</w:t>
            </w:r>
          </w:p>
        </w:tc>
        <w:tc>
          <w:tcPr>
            <w:tcW w:w="4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B06491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Pinceta o ostrych zagiętych końcach (stal nierdzewna) dł.105 - 120 mm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A8E175" w14:textId="6115A2A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1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F2340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E039E4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A1BAE5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2E8A7437" w14:textId="038BB41F" w:rsidTr="007C1CF4">
        <w:trPr>
          <w:trHeight w:val="412"/>
          <w:jc w:val="center"/>
        </w:trPr>
        <w:tc>
          <w:tcPr>
            <w:tcW w:w="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06BFED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55.</w:t>
            </w:r>
          </w:p>
        </w:tc>
        <w:tc>
          <w:tcPr>
            <w:tcW w:w="4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FDDA09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Pinceta o tępych, zaokrąglonych końcach (stal nierdzewna) dł. ok.105 mm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B6CAAE" w14:textId="29680B80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1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2D1473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8B996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9A879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5A0D2901" w14:textId="3910E351" w:rsidTr="007C1CF4">
        <w:trPr>
          <w:trHeight w:val="412"/>
          <w:jc w:val="center"/>
        </w:trPr>
        <w:tc>
          <w:tcPr>
            <w:tcW w:w="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993754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56.</w:t>
            </w:r>
          </w:p>
        </w:tc>
        <w:tc>
          <w:tcPr>
            <w:tcW w:w="4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EC40B8" w14:textId="77777777" w:rsidR="007C1CF4" w:rsidRPr="00260887" w:rsidRDefault="007C1CF4" w:rsidP="00364CB1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Pinceta o tępych, zaokrąglonych końcach (stal nierdzewna) dł. ok.200 mm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1AAA89" w14:textId="3E046E8E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1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2D8A81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A37CFE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D62D8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48B73B02" w14:textId="77777777" w:rsidTr="00DC4BAA">
        <w:trPr>
          <w:trHeight w:val="412"/>
          <w:jc w:val="center"/>
        </w:trPr>
        <w:tc>
          <w:tcPr>
            <w:tcW w:w="722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9B5B18" w14:textId="4B0F7C3C" w:rsidR="007C1CF4" w:rsidRPr="00260887" w:rsidRDefault="007C1CF4" w:rsidP="007C1CF4">
            <w:pPr>
              <w:spacing w:after="0" w:line="240" w:lineRule="auto"/>
              <w:jc w:val="right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Suma:</w:t>
            </w:r>
          </w:p>
        </w:tc>
        <w:tc>
          <w:tcPr>
            <w:tcW w:w="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025F65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125798" w14:textId="77777777" w:rsidR="007C1CF4" w:rsidRPr="00260887" w:rsidRDefault="007C1CF4" w:rsidP="00364CB1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</w:tbl>
    <w:p w14:paraId="45EAE008" w14:textId="77777777" w:rsidR="007C1CF4" w:rsidRPr="00260887" w:rsidRDefault="007C1CF4" w:rsidP="007C1CF4">
      <w:pPr>
        <w:pStyle w:val="poziom1"/>
        <w:numPr>
          <w:ilvl w:val="0"/>
          <w:numId w:val="0"/>
        </w:numPr>
        <w:ind w:left="426"/>
        <w:rPr>
          <w:sz w:val="20"/>
          <w:szCs w:val="20"/>
        </w:rPr>
      </w:pPr>
    </w:p>
    <w:p w14:paraId="5EA1767C" w14:textId="77777777" w:rsidR="007C1CF4" w:rsidRPr="00260887" w:rsidRDefault="007C1CF4" w:rsidP="007C1CF4">
      <w:pPr>
        <w:pStyle w:val="poziom1"/>
        <w:numPr>
          <w:ilvl w:val="0"/>
          <w:numId w:val="0"/>
        </w:numPr>
        <w:ind w:left="426"/>
        <w:rPr>
          <w:sz w:val="20"/>
          <w:szCs w:val="20"/>
        </w:rPr>
      </w:pPr>
      <w:r w:rsidRPr="00260887">
        <w:rPr>
          <w:sz w:val="20"/>
          <w:szCs w:val="20"/>
        </w:rPr>
        <w:t>CZĘŚĆ 4 – materiały zużywalne – kolumny chromatograficzne</w:t>
      </w:r>
    </w:p>
    <w:tbl>
      <w:tblPr>
        <w:tblW w:w="823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66"/>
        <w:gridCol w:w="4809"/>
        <w:gridCol w:w="952"/>
        <w:gridCol w:w="952"/>
        <w:gridCol w:w="952"/>
      </w:tblGrid>
      <w:tr w:rsidR="007C1CF4" w:rsidRPr="00260887" w14:paraId="1FB0498F" w14:textId="20A06F46" w:rsidTr="007C1CF4">
        <w:trPr>
          <w:trHeight w:val="618"/>
          <w:jc w:val="center"/>
        </w:trPr>
        <w:tc>
          <w:tcPr>
            <w:tcW w:w="566" w:type="dxa"/>
            <w:shd w:val="clear" w:color="000000" w:fill="4472C4"/>
            <w:noWrap/>
            <w:vAlign w:val="center"/>
            <w:hideMark/>
          </w:tcPr>
          <w:p w14:paraId="734B5C3E" w14:textId="77777777" w:rsidR="007C1CF4" w:rsidRPr="00260887" w:rsidRDefault="007C1CF4" w:rsidP="00364CB1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FFFFFF" w:themeColor="background1"/>
                <w:sz w:val="20"/>
                <w:szCs w:val="20"/>
                <w:lang w:val="en-GB" w:eastAsia="pl-PL"/>
              </w:rPr>
            </w:pPr>
            <w:r w:rsidRPr="00260887">
              <w:rPr>
                <w:rFonts w:eastAsia="Times New Roman" w:cstheme="minorHAnsi"/>
                <w:color w:val="FFFFFF" w:themeColor="background1"/>
                <w:sz w:val="20"/>
                <w:szCs w:val="20"/>
                <w:lang w:val="en-GB" w:eastAsia="pl-PL"/>
              </w:rPr>
              <w:t>Lp</w:t>
            </w:r>
          </w:p>
        </w:tc>
        <w:tc>
          <w:tcPr>
            <w:tcW w:w="4809" w:type="dxa"/>
            <w:shd w:val="clear" w:color="000000" w:fill="4472C4"/>
            <w:noWrap/>
            <w:vAlign w:val="center"/>
            <w:hideMark/>
          </w:tcPr>
          <w:p w14:paraId="2D1EB7A0" w14:textId="77777777" w:rsidR="007C1CF4" w:rsidRPr="00260887" w:rsidRDefault="007C1CF4" w:rsidP="00364CB1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FFFFFF" w:themeColor="background1"/>
                <w:sz w:val="20"/>
                <w:szCs w:val="20"/>
                <w:lang w:val="en-GB" w:eastAsia="pl-PL"/>
              </w:rPr>
            </w:pPr>
            <w:r w:rsidRPr="00260887">
              <w:rPr>
                <w:rFonts w:eastAsia="Times New Roman" w:cstheme="minorHAnsi"/>
                <w:color w:val="FFFFFF" w:themeColor="background1"/>
                <w:sz w:val="20"/>
                <w:szCs w:val="20"/>
                <w:lang w:val="en-GB" w:eastAsia="pl-PL"/>
              </w:rPr>
              <w:t>Nazwa</w:t>
            </w:r>
          </w:p>
        </w:tc>
        <w:tc>
          <w:tcPr>
            <w:tcW w:w="952" w:type="dxa"/>
            <w:shd w:val="clear" w:color="000000" w:fill="4472C4"/>
            <w:vAlign w:val="center"/>
            <w:hideMark/>
          </w:tcPr>
          <w:p w14:paraId="11EF2D7A" w14:textId="77777777" w:rsidR="007C1CF4" w:rsidRPr="00260887" w:rsidRDefault="007C1CF4" w:rsidP="00364CB1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FFFFFF" w:themeColor="background1"/>
                <w:sz w:val="20"/>
                <w:szCs w:val="20"/>
                <w:lang w:val="en-GB" w:eastAsia="pl-PL"/>
              </w:rPr>
            </w:pPr>
            <w:r w:rsidRPr="00260887">
              <w:rPr>
                <w:rFonts w:eastAsia="Times New Roman" w:cstheme="minorHAnsi"/>
                <w:color w:val="FFFFFF" w:themeColor="background1"/>
                <w:sz w:val="20"/>
                <w:szCs w:val="20"/>
                <w:lang w:val="en-GB" w:eastAsia="pl-PL"/>
              </w:rPr>
              <w:t xml:space="preserve">Ilość </w:t>
            </w:r>
          </w:p>
        </w:tc>
        <w:tc>
          <w:tcPr>
            <w:tcW w:w="952" w:type="dxa"/>
            <w:shd w:val="clear" w:color="000000" w:fill="4472C4"/>
            <w:vAlign w:val="center"/>
          </w:tcPr>
          <w:p w14:paraId="12C573E9" w14:textId="00F762FF" w:rsidR="007C1CF4" w:rsidRPr="00260887" w:rsidRDefault="007C1CF4" w:rsidP="00364CB1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FFFFFF" w:themeColor="background1"/>
                <w:sz w:val="20"/>
                <w:szCs w:val="20"/>
                <w:lang w:val="en-GB" w:eastAsia="pl-PL"/>
              </w:rPr>
            </w:pPr>
            <w:r>
              <w:rPr>
                <w:rFonts w:eastAsia="Times New Roman" w:cstheme="minorHAnsi"/>
                <w:color w:val="FFFFFF" w:themeColor="background1"/>
                <w:sz w:val="20"/>
                <w:szCs w:val="20"/>
                <w:lang w:val="en-GB" w:eastAsia="pl-PL"/>
              </w:rPr>
              <w:t>Wartość netto</w:t>
            </w:r>
          </w:p>
        </w:tc>
        <w:tc>
          <w:tcPr>
            <w:tcW w:w="952" w:type="dxa"/>
            <w:shd w:val="clear" w:color="000000" w:fill="4472C4"/>
            <w:vAlign w:val="center"/>
          </w:tcPr>
          <w:p w14:paraId="45D9A6BF" w14:textId="35C3CDED" w:rsidR="007C1CF4" w:rsidRPr="00260887" w:rsidRDefault="007C1CF4" w:rsidP="00364CB1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FFFFFF" w:themeColor="background1"/>
                <w:sz w:val="20"/>
                <w:szCs w:val="20"/>
                <w:lang w:val="en-GB" w:eastAsia="pl-PL"/>
              </w:rPr>
            </w:pPr>
            <w:r>
              <w:rPr>
                <w:rFonts w:eastAsia="Times New Roman" w:cstheme="minorHAnsi"/>
                <w:color w:val="FFFFFF" w:themeColor="background1"/>
                <w:sz w:val="20"/>
                <w:szCs w:val="20"/>
                <w:lang w:val="en-GB" w:eastAsia="pl-PL"/>
              </w:rPr>
              <w:t>Wartość brutto</w:t>
            </w:r>
          </w:p>
        </w:tc>
      </w:tr>
      <w:tr w:rsidR="007C1CF4" w:rsidRPr="00260887" w14:paraId="7462C3AC" w14:textId="49DED0D1" w:rsidTr="007C1CF4">
        <w:trPr>
          <w:trHeight w:val="363"/>
          <w:jc w:val="center"/>
        </w:trPr>
        <w:tc>
          <w:tcPr>
            <w:tcW w:w="566" w:type="dxa"/>
            <w:shd w:val="clear" w:color="auto" w:fill="auto"/>
            <w:noWrap/>
            <w:vAlign w:val="center"/>
          </w:tcPr>
          <w:p w14:paraId="4902BB2E" w14:textId="77777777" w:rsidR="007C1CF4" w:rsidRPr="00260887" w:rsidRDefault="007C1CF4" w:rsidP="00364CB1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20"/>
                <w:szCs w:val="20"/>
                <w:lang w:val="en-GB"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val="en-GB" w:eastAsia="pl-PL"/>
              </w:rPr>
              <w:t>1.</w:t>
            </w:r>
          </w:p>
        </w:tc>
        <w:tc>
          <w:tcPr>
            <w:tcW w:w="4809" w:type="dxa"/>
            <w:shd w:val="clear" w:color="auto" w:fill="auto"/>
            <w:vAlign w:val="center"/>
          </w:tcPr>
          <w:p w14:paraId="08D3B173" w14:textId="77777777" w:rsidR="007C1CF4" w:rsidRPr="00260887" w:rsidRDefault="007C1CF4" w:rsidP="00364CB1">
            <w:pPr>
              <w:spacing w:after="0" w:line="240" w:lineRule="auto"/>
              <w:contextualSpacing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 xml:space="preserve">Kolumna chromatograficzna </w:t>
            </w:r>
          </w:p>
          <w:p w14:paraId="3C4B452C" w14:textId="77777777" w:rsidR="007C1CF4" w:rsidRPr="00260887" w:rsidRDefault="007C1CF4" w:rsidP="00364CB1">
            <w:pPr>
              <w:spacing w:after="0" w:line="240" w:lineRule="auto"/>
              <w:contextualSpacing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eastAsia="pl-PL"/>
              </w:rPr>
              <w:t>Wymiary: 0.25 m x 4.6 mm</w:t>
            </w:r>
          </w:p>
          <w:p w14:paraId="2EA96BE6" w14:textId="77777777" w:rsidR="007C1CF4" w:rsidRPr="00260887" w:rsidRDefault="007C1CF4" w:rsidP="00364CB1">
            <w:pPr>
              <w:spacing w:after="0" w:line="240" w:lineRule="auto"/>
              <w:contextualSpacing/>
              <w:rPr>
                <w:rFonts w:eastAsia="Times New Roman" w:cstheme="minorHAnsi"/>
                <w:sz w:val="20"/>
                <w:szCs w:val="20"/>
                <w:lang w:val="en-GB"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val="en-GB" w:eastAsia="pl-PL"/>
              </w:rPr>
              <w:t xml:space="preserve">Wypełnienie: </w:t>
            </w:r>
            <w:r w:rsidRPr="00260887">
              <w:rPr>
                <w:rFonts w:cstheme="minorHAnsi"/>
                <w:sz w:val="20"/>
                <w:szCs w:val="20"/>
                <w:lang w:val="en-GB"/>
              </w:rPr>
              <w:t>silica gel π-acceptor / π-donor for chiral separations R (5 µm) (S,S)</w:t>
            </w:r>
          </w:p>
        </w:tc>
        <w:tc>
          <w:tcPr>
            <w:tcW w:w="95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8C47901" w14:textId="0F504B53" w:rsidR="007C1CF4" w:rsidRPr="00260887" w:rsidRDefault="007C1CF4" w:rsidP="00364CB1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1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95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5F104D4A" w14:textId="77777777" w:rsidR="007C1CF4" w:rsidRPr="00260887" w:rsidRDefault="007C1CF4" w:rsidP="00364CB1">
            <w:pPr>
              <w:spacing w:after="0" w:line="240" w:lineRule="auto"/>
              <w:contextualSpacing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5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03FDBD31" w14:textId="77777777" w:rsidR="007C1CF4" w:rsidRPr="00260887" w:rsidRDefault="007C1CF4" w:rsidP="00364CB1">
            <w:pPr>
              <w:spacing w:after="0" w:line="240" w:lineRule="auto"/>
              <w:contextualSpacing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1B483876" w14:textId="384FBD6B" w:rsidTr="007C1CF4">
        <w:trPr>
          <w:trHeight w:val="363"/>
          <w:jc w:val="center"/>
        </w:trPr>
        <w:tc>
          <w:tcPr>
            <w:tcW w:w="566" w:type="dxa"/>
            <w:shd w:val="clear" w:color="auto" w:fill="auto"/>
            <w:noWrap/>
            <w:vAlign w:val="center"/>
          </w:tcPr>
          <w:p w14:paraId="0BF9930D" w14:textId="77777777" w:rsidR="007C1CF4" w:rsidRPr="00260887" w:rsidRDefault="007C1CF4" w:rsidP="00364CB1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20"/>
                <w:szCs w:val="20"/>
                <w:lang w:val="en-GB"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val="en-GB" w:eastAsia="pl-PL"/>
              </w:rPr>
              <w:t>2.</w:t>
            </w:r>
          </w:p>
        </w:tc>
        <w:tc>
          <w:tcPr>
            <w:tcW w:w="4809" w:type="dxa"/>
            <w:shd w:val="clear" w:color="auto" w:fill="auto"/>
            <w:vAlign w:val="center"/>
          </w:tcPr>
          <w:p w14:paraId="008B0D0E" w14:textId="77777777" w:rsidR="007C1CF4" w:rsidRPr="007C1CF4" w:rsidRDefault="007C1CF4" w:rsidP="00364CB1">
            <w:pPr>
              <w:spacing w:after="0" w:line="240" w:lineRule="auto"/>
              <w:contextualSpacing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7C1CF4">
              <w:rPr>
                <w:rFonts w:eastAsia="Times New Roman" w:cstheme="minorHAnsi"/>
                <w:sz w:val="20"/>
                <w:szCs w:val="20"/>
                <w:lang w:eastAsia="pl-PL"/>
              </w:rPr>
              <w:t>Kolumna chromatograficzna</w:t>
            </w:r>
          </w:p>
          <w:p w14:paraId="71806F75" w14:textId="77777777" w:rsidR="007C1CF4" w:rsidRPr="007C1CF4" w:rsidRDefault="007C1CF4" w:rsidP="00364CB1">
            <w:pPr>
              <w:spacing w:after="0" w:line="240" w:lineRule="auto"/>
              <w:contextualSpacing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7C1CF4">
              <w:rPr>
                <w:rFonts w:eastAsia="Times New Roman" w:cstheme="minorHAnsi"/>
                <w:sz w:val="20"/>
                <w:szCs w:val="20"/>
                <w:lang w:eastAsia="pl-PL"/>
              </w:rPr>
              <w:t>Wymiary: 0.1 m x 4.0 mm</w:t>
            </w:r>
          </w:p>
          <w:p w14:paraId="6740BD22" w14:textId="77777777" w:rsidR="007C1CF4" w:rsidRPr="00260887" w:rsidRDefault="007C1CF4" w:rsidP="00364CB1">
            <w:pPr>
              <w:spacing w:after="0" w:line="240" w:lineRule="auto"/>
              <w:contextualSpacing/>
              <w:rPr>
                <w:rFonts w:eastAsia="Times New Roman" w:cstheme="minorHAnsi"/>
                <w:sz w:val="20"/>
                <w:szCs w:val="20"/>
                <w:lang w:val="en-GB" w:eastAsia="pl-PL"/>
              </w:rPr>
            </w:pPr>
            <w:r w:rsidRPr="00260887">
              <w:rPr>
                <w:rFonts w:eastAsia="Times New Roman" w:cstheme="minorHAnsi"/>
                <w:sz w:val="20"/>
                <w:szCs w:val="20"/>
                <w:lang w:val="en-GB" w:eastAsia="pl-PL"/>
              </w:rPr>
              <w:t xml:space="preserve">Wypełnienie: </w:t>
            </w:r>
            <w:r w:rsidRPr="00260887">
              <w:rPr>
                <w:rFonts w:cstheme="minorHAnsi"/>
                <w:sz w:val="20"/>
                <w:szCs w:val="20"/>
                <w:lang w:val="en-GB"/>
              </w:rPr>
              <w:t>end-capped octadecylsilyl silica gel for chromatography R (3 µm)</w:t>
            </w:r>
          </w:p>
        </w:tc>
        <w:tc>
          <w:tcPr>
            <w:tcW w:w="95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085778E" w14:textId="73CDEA88" w:rsidR="007C1CF4" w:rsidRPr="00260887" w:rsidRDefault="007C1CF4" w:rsidP="00364CB1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260887">
              <w:rPr>
                <w:rFonts w:cstheme="minorHAnsi"/>
                <w:color w:val="000000"/>
                <w:sz w:val="20"/>
                <w:szCs w:val="20"/>
              </w:rPr>
              <w:t>1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szt</w:t>
            </w:r>
          </w:p>
        </w:tc>
        <w:tc>
          <w:tcPr>
            <w:tcW w:w="95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2510F6FA" w14:textId="77777777" w:rsidR="007C1CF4" w:rsidRPr="00260887" w:rsidRDefault="007C1CF4" w:rsidP="00364CB1">
            <w:pPr>
              <w:spacing w:after="0" w:line="240" w:lineRule="auto"/>
              <w:contextualSpacing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5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662289AF" w14:textId="77777777" w:rsidR="007C1CF4" w:rsidRPr="00260887" w:rsidRDefault="007C1CF4" w:rsidP="00364CB1">
            <w:pPr>
              <w:spacing w:after="0" w:line="240" w:lineRule="auto"/>
              <w:contextualSpacing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7C1CF4" w:rsidRPr="00260887" w14:paraId="1BEFA095" w14:textId="77777777" w:rsidTr="0060119A">
        <w:trPr>
          <w:trHeight w:val="363"/>
          <w:jc w:val="center"/>
        </w:trPr>
        <w:tc>
          <w:tcPr>
            <w:tcW w:w="6327" w:type="dxa"/>
            <w:gridSpan w:val="3"/>
            <w:tcBorders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BC1F8F0" w14:textId="1D69AFB5" w:rsidR="007C1CF4" w:rsidRPr="00260887" w:rsidRDefault="007C1CF4" w:rsidP="007C1CF4">
            <w:pPr>
              <w:spacing w:after="0" w:line="240" w:lineRule="auto"/>
              <w:contextualSpacing/>
              <w:jc w:val="right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Suma:</w:t>
            </w:r>
          </w:p>
        </w:tc>
        <w:tc>
          <w:tcPr>
            <w:tcW w:w="95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6B77E221" w14:textId="77777777" w:rsidR="007C1CF4" w:rsidRPr="00260887" w:rsidRDefault="007C1CF4" w:rsidP="00364CB1">
            <w:pPr>
              <w:spacing w:after="0" w:line="240" w:lineRule="auto"/>
              <w:contextualSpacing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5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712B0F1C" w14:textId="77777777" w:rsidR="007C1CF4" w:rsidRPr="00260887" w:rsidRDefault="007C1CF4" w:rsidP="00364CB1">
            <w:pPr>
              <w:spacing w:after="0" w:line="240" w:lineRule="auto"/>
              <w:contextualSpacing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</w:tbl>
    <w:p w14:paraId="73568524" w14:textId="77777777" w:rsidR="006F5650" w:rsidRPr="00917F62" w:rsidRDefault="006F5650" w:rsidP="006F5650">
      <w:pPr>
        <w:pStyle w:val="punktowaniezwyke"/>
        <w:numPr>
          <w:ilvl w:val="0"/>
          <w:numId w:val="0"/>
        </w:numPr>
        <w:ind w:left="426"/>
      </w:pPr>
    </w:p>
    <w:p w14:paraId="42803007" w14:textId="56D9891C" w:rsidR="008F1443" w:rsidRPr="00917F62" w:rsidRDefault="008F1443" w:rsidP="006244D4">
      <w:pPr>
        <w:pStyle w:val="punktowaniezwyke"/>
      </w:pPr>
      <w:r w:rsidRPr="00917F62">
        <w:t>Oświadczamy, że cena netto</w:t>
      </w:r>
      <w:r w:rsidR="0073615A" w:rsidRPr="00917F62">
        <w:t xml:space="preserve"> określona w pkt. </w:t>
      </w:r>
      <w:r w:rsidR="006244D4" w:rsidRPr="00917F62">
        <w:t>2</w:t>
      </w:r>
      <w:r w:rsidR="0073615A" w:rsidRPr="00917F62">
        <w:t xml:space="preserve"> zawiera wszystkie koszty, jakie ponosi Zamawiający w przypadku wyboru niniejszej</w:t>
      </w:r>
      <w:r w:rsidRPr="00917F62">
        <w:t xml:space="preserve"> </w:t>
      </w:r>
      <w:r w:rsidR="0073615A" w:rsidRPr="00917F62">
        <w:t>oferty.</w:t>
      </w:r>
    </w:p>
    <w:p w14:paraId="4ABF46DF" w14:textId="1C1AC4B5" w:rsidR="00E716C1" w:rsidRPr="00917F62" w:rsidRDefault="006F5650" w:rsidP="006244D4">
      <w:pPr>
        <w:pStyle w:val="punktowaniezwyke"/>
      </w:pPr>
      <w:r w:rsidRPr="00917F62">
        <w:t>Gwarant</w:t>
      </w:r>
      <w:r w:rsidR="007C1CF4">
        <w:t xml:space="preserve">ujemy realizację zamówienia w ciągu </w:t>
      </w:r>
      <w:r w:rsidR="00D76779" w:rsidRPr="00917F62">
        <w:t xml:space="preserve"> ________ od daty podpisania umowy</w:t>
      </w:r>
      <w:r w:rsidR="00871787" w:rsidRPr="00917F62">
        <w:t>.</w:t>
      </w:r>
    </w:p>
    <w:p w14:paraId="270EBA0C" w14:textId="77777777" w:rsidR="00E716C1" w:rsidRPr="00917F62" w:rsidRDefault="00E716C1" w:rsidP="006244D4">
      <w:pPr>
        <w:pStyle w:val="punktowaniezwyke"/>
      </w:pPr>
      <w:r w:rsidRPr="00917F62">
        <w:t>Termin płatności faktury będzie wynosił: ___________</w:t>
      </w:r>
    </w:p>
    <w:p w14:paraId="7B041A73" w14:textId="77777777" w:rsidR="00E716C1" w:rsidRPr="00917F62" w:rsidRDefault="00E716C1" w:rsidP="006244D4">
      <w:pPr>
        <w:pStyle w:val="punktowaniezwyke"/>
      </w:pPr>
      <w:r w:rsidRPr="00917F62">
        <w:t xml:space="preserve">Uważamy się za związanych niniejszą ofertą przez okres ___________ </w:t>
      </w:r>
      <w:r w:rsidR="00021656" w:rsidRPr="00917F62">
        <w:t>dni</w:t>
      </w:r>
      <w:r w:rsidRPr="00917F62">
        <w:t xml:space="preserve"> od upływu terminu składania ofert.</w:t>
      </w:r>
    </w:p>
    <w:p w14:paraId="6777A18A" w14:textId="77777777" w:rsidR="00E716C1" w:rsidRPr="00917F62" w:rsidRDefault="00E716C1" w:rsidP="006244D4">
      <w:pPr>
        <w:pStyle w:val="punktowaniezwyke"/>
      </w:pPr>
      <w:r w:rsidRPr="00917F62">
        <w:t xml:space="preserve">Oświadczamy, że zapoznaliśmy się z treścią zapytania ofertowego i uznajemy się za związanych określonymi w nim wymaganiami i zasadami postępowania i nie wnosimy do niego zastrzeżeń oraz przyjmujemy w całości warunki w nim zawarte, jak również, że uzyskaliśmy wszelkie niezbędne informacje do przygotowania oferty. </w:t>
      </w:r>
    </w:p>
    <w:p w14:paraId="737D1D65" w14:textId="68AE31A4" w:rsidR="00E716C1" w:rsidRPr="00917F62" w:rsidRDefault="00E716C1" w:rsidP="006244D4">
      <w:pPr>
        <w:pStyle w:val="punktowaniezwyke"/>
      </w:pPr>
      <w:r w:rsidRPr="00917F62">
        <w:t>Oświadczamy, że w przypadku przyznania nam zamówienia, zobowiązujemy się do zawarcia umowy</w:t>
      </w:r>
      <w:r w:rsidR="006F5650" w:rsidRPr="00917F62">
        <w:t xml:space="preserve"> warunkowej</w:t>
      </w:r>
      <w:r w:rsidRPr="00917F62">
        <w:t xml:space="preserve"> w miejscu i terminie wskazanym przez Zamawiającego.</w:t>
      </w:r>
    </w:p>
    <w:p w14:paraId="21DDABF9" w14:textId="77777777" w:rsidR="008F1443" w:rsidRPr="00917F62" w:rsidRDefault="00E716C1" w:rsidP="006244D4">
      <w:pPr>
        <w:pStyle w:val="punktowaniezwyke"/>
      </w:pPr>
      <w:r w:rsidRPr="00917F62">
        <w:t>Oświadczamy, że oferta nie zawiera informacji stanowiących / zawiera informacje stanowiące tajemnicę przedsiębiorstwa w rozumieniu przepisów o zwalczaniu nieuczciwej konkurencji*. Informacje takie zawarte są w następujących dokumentach</w:t>
      </w:r>
      <w:r w:rsidR="005D2E39" w:rsidRPr="00917F62">
        <w:rPr>
          <w:rStyle w:val="Odwoanieprzypisudolnego"/>
        </w:rPr>
        <w:footnoteReference w:id="1"/>
      </w:r>
      <w:r w:rsidRPr="00917F62">
        <w:t>*: ___________________</w:t>
      </w:r>
      <w:r w:rsidR="00394CC6" w:rsidRPr="00917F62">
        <w:t>_________</w:t>
      </w:r>
    </w:p>
    <w:p w14:paraId="501B21BC" w14:textId="62785DC1" w:rsidR="00394CC6" w:rsidRPr="00917F62" w:rsidRDefault="00394CC6" w:rsidP="006244D4">
      <w:pPr>
        <w:pStyle w:val="punktowaniezwyke"/>
      </w:pPr>
      <w:r w:rsidRPr="00917F62">
        <w:t>Potwierdzamy spełnienie warunków udziału w postepowaniu konkursowym:</w:t>
      </w:r>
    </w:p>
    <w:p w14:paraId="1AD7CF47" w14:textId="263CB632" w:rsidR="00394CC6" w:rsidRPr="00917F62" w:rsidRDefault="00394CC6" w:rsidP="00E1196F">
      <w:pPr>
        <w:pStyle w:val="punktowaniezwyke"/>
        <w:numPr>
          <w:ilvl w:val="0"/>
          <w:numId w:val="3"/>
        </w:numPr>
      </w:pPr>
      <w:r w:rsidRPr="00917F62">
        <w:t xml:space="preserve">posiadamy niezbędną wiedzę i doświadczenie </w:t>
      </w:r>
      <w:r w:rsidR="006244D4" w:rsidRPr="00917F62">
        <w:t>niezbędne do realizacji zamówienia,</w:t>
      </w:r>
    </w:p>
    <w:p w14:paraId="64379F06" w14:textId="1DB50D4B" w:rsidR="00394CC6" w:rsidRPr="00917F62" w:rsidRDefault="00394CC6" w:rsidP="00E1196F">
      <w:pPr>
        <w:pStyle w:val="punktowaniezwyke"/>
        <w:numPr>
          <w:ilvl w:val="0"/>
          <w:numId w:val="3"/>
        </w:numPr>
      </w:pPr>
      <w:r w:rsidRPr="00917F62">
        <w:t>znajdujemy się w sytuacji ekonomicznej i finansowej, która pozwala na należyte wykonanie zamówienia;</w:t>
      </w:r>
    </w:p>
    <w:p w14:paraId="44DC86EA" w14:textId="76A9BE8D" w:rsidR="00394CC6" w:rsidRPr="00917F62" w:rsidRDefault="00394CC6" w:rsidP="00E1196F">
      <w:pPr>
        <w:pStyle w:val="punktowaniezwyke"/>
        <w:numPr>
          <w:ilvl w:val="0"/>
          <w:numId w:val="3"/>
        </w:numPr>
      </w:pPr>
      <w:r w:rsidRPr="00917F62">
        <w:t>będziemy dążyć do realizacji zamówienia w sposób korzystny dla środowiska, poprzez zapewnienie minimalizacji zużycia materiałów, surowców, energii, itp.</w:t>
      </w:r>
    </w:p>
    <w:p w14:paraId="241E5E05" w14:textId="77777777" w:rsidR="006244D4" w:rsidRPr="00917F62" w:rsidRDefault="006244D4" w:rsidP="006244D4">
      <w:pPr>
        <w:pStyle w:val="punktowaniezwyke"/>
        <w:numPr>
          <w:ilvl w:val="0"/>
          <w:numId w:val="0"/>
        </w:numPr>
        <w:ind w:left="426"/>
      </w:pPr>
    </w:p>
    <w:tbl>
      <w:tblPr>
        <w:tblStyle w:val="Tabela-Siatka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3"/>
        <w:gridCol w:w="4323"/>
      </w:tblGrid>
      <w:tr w:rsidR="006244D4" w:rsidRPr="00917F62" w14:paraId="2BCF6E8C" w14:textId="77777777" w:rsidTr="006244D4">
        <w:tc>
          <w:tcPr>
            <w:tcW w:w="4531" w:type="dxa"/>
          </w:tcPr>
          <w:p w14:paraId="06089DCE" w14:textId="6456B442" w:rsidR="006244D4" w:rsidRPr="00917F62" w:rsidRDefault="006244D4" w:rsidP="006244D4">
            <w:pPr>
              <w:pStyle w:val="punktowaniezwyke"/>
              <w:numPr>
                <w:ilvl w:val="0"/>
                <w:numId w:val="0"/>
              </w:numPr>
              <w:jc w:val="center"/>
            </w:pPr>
            <w:r w:rsidRPr="00917F62">
              <w:t>_______________________________</w:t>
            </w:r>
          </w:p>
        </w:tc>
        <w:tc>
          <w:tcPr>
            <w:tcW w:w="4531" w:type="dxa"/>
          </w:tcPr>
          <w:p w14:paraId="139A9193" w14:textId="6CC9DA2F" w:rsidR="006244D4" w:rsidRPr="00917F62" w:rsidRDefault="006244D4" w:rsidP="006244D4">
            <w:pPr>
              <w:pStyle w:val="punktowaniezwyke"/>
              <w:numPr>
                <w:ilvl w:val="0"/>
                <w:numId w:val="0"/>
              </w:numPr>
              <w:jc w:val="center"/>
            </w:pPr>
            <w:r w:rsidRPr="00917F62">
              <w:t>_______________________________</w:t>
            </w:r>
          </w:p>
        </w:tc>
      </w:tr>
      <w:tr w:rsidR="006244D4" w:rsidRPr="00917F62" w14:paraId="0A5CED0B" w14:textId="77777777" w:rsidTr="006244D4">
        <w:tc>
          <w:tcPr>
            <w:tcW w:w="4531" w:type="dxa"/>
          </w:tcPr>
          <w:p w14:paraId="4FD0C8E6" w14:textId="163A5272" w:rsidR="006244D4" w:rsidRPr="00917F62" w:rsidRDefault="006244D4" w:rsidP="006244D4">
            <w:pPr>
              <w:pStyle w:val="punktowaniezwyke"/>
              <w:numPr>
                <w:ilvl w:val="0"/>
                <w:numId w:val="0"/>
              </w:numPr>
              <w:jc w:val="center"/>
            </w:pPr>
            <w:r w:rsidRPr="00917F62">
              <w:rPr>
                <w:sz w:val="18"/>
              </w:rPr>
              <w:t>Miejscowość, data</w:t>
            </w:r>
          </w:p>
        </w:tc>
        <w:tc>
          <w:tcPr>
            <w:tcW w:w="4531" w:type="dxa"/>
          </w:tcPr>
          <w:p w14:paraId="27E6BBDA" w14:textId="77777777" w:rsidR="006244D4" w:rsidRPr="00917F62" w:rsidRDefault="006244D4" w:rsidP="006244D4">
            <w:pPr>
              <w:pStyle w:val="Akapitzlist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cs="Arial"/>
                <w:sz w:val="18"/>
              </w:rPr>
            </w:pPr>
            <w:r w:rsidRPr="00917F62">
              <w:rPr>
                <w:rFonts w:cs="Arial"/>
                <w:sz w:val="18"/>
              </w:rPr>
              <w:t xml:space="preserve">(podpis Oferenta lub osoby uprawnionej do jego </w:t>
            </w:r>
            <w:r w:rsidRPr="00917F62">
              <w:rPr>
                <w:rFonts w:cs="Arial"/>
                <w:sz w:val="18"/>
              </w:rPr>
              <w:lastRenderedPageBreak/>
              <w:t>reprezentowania)</w:t>
            </w:r>
          </w:p>
          <w:p w14:paraId="17B809CE" w14:textId="77777777" w:rsidR="006244D4" w:rsidRPr="00917F62" w:rsidRDefault="006244D4" w:rsidP="006244D4">
            <w:pPr>
              <w:pStyle w:val="punktowaniezwyke"/>
              <w:numPr>
                <w:ilvl w:val="0"/>
                <w:numId w:val="0"/>
              </w:numPr>
              <w:jc w:val="center"/>
            </w:pPr>
          </w:p>
        </w:tc>
      </w:tr>
    </w:tbl>
    <w:p w14:paraId="46975AB4" w14:textId="77777777" w:rsidR="007C1CF4" w:rsidRDefault="007C1CF4" w:rsidP="006244D4">
      <w:pPr>
        <w:spacing w:after="0" w:line="240" w:lineRule="auto"/>
        <w:contextualSpacing/>
        <w:jc w:val="right"/>
        <w:rPr>
          <w:rFonts w:cs="Arial"/>
          <w:sz w:val="18"/>
        </w:rPr>
      </w:pPr>
    </w:p>
    <w:p w14:paraId="324C586D" w14:textId="77777777" w:rsidR="007C1CF4" w:rsidRDefault="007C1CF4">
      <w:pPr>
        <w:spacing w:after="160" w:line="259" w:lineRule="auto"/>
        <w:rPr>
          <w:rFonts w:cs="Arial"/>
          <w:sz w:val="18"/>
        </w:rPr>
      </w:pPr>
      <w:r>
        <w:rPr>
          <w:rFonts w:cs="Arial"/>
          <w:sz w:val="18"/>
        </w:rPr>
        <w:br w:type="page"/>
      </w:r>
    </w:p>
    <w:p w14:paraId="462FE469" w14:textId="4A420063" w:rsidR="00394CC6" w:rsidRPr="00917F62" w:rsidRDefault="00394CC6" w:rsidP="006244D4">
      <w:pPr>
        <w:spacing w:after="0" w:line="240" w:lineRule="auto"/>
        <w:contextualSpacing/>
        <w:jc w:val="right"/>
        <w:rPr>
          <w:rFonts w:cs="Arial"/>
          <w:sz w:val="18"/>
        </w:rPr>
      </w:pPr>
      <w:r w:rsidRPr="00917F62">
        <w:rPr>
          <w:rFonts w:cs="Arial"/>
          <w:sz w:val="18"/>
        </w:rPr>
        <w:lastRenderedPageBreak/>
        <w:t xml:space="preserve">Załącznik nr 2 do Zaproszenia do składania ofert nr </w:t>
      </w:r>
      <w:r w:rsidR="007C1CF4">
        <w:rPr>
          <w:rFonts w:cs="Arial"/>
          <w:sz w:val="18"/>
        </w:rPr>
        <w:t>7</w:t>
      </w:r>
      <w:r w:rsidR="006244D4" w:rsidRPr="00917F62">
        <w:rPr>
          <w:rFonts w:cs="Arial"/>
          <w:sz w:val="18"/>
        </w:rPr>
        <w:t>/202</w:t>
      </w:r>
      <w:r w:rsidR="00FB7D57" w:rsidRPr="00917F62">
        <w:rPr>
          <w:rFonts w:cs="Arial"/>
          <w:sz w:val="18"/>
        </w:rPr>
        <w:t>1</w:t>
      </w:r>
    </w:p>
    <w:p w14:paraId="365A63D7" w14:textId="77777777" w:rsidR="00394CC6" w:rsidRPr="00917F62" w:rsidRDefault="00394CC6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6F86E4B2" w14:textId="77777777" w:rsidR="00394CC6" w:rsidRPr="00917F62" w:rsidRDefault="00394CC6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25007CE6" w14:textId="77777777" w:rsidR="00394CC6" w:rsidRPr="00917F62" w:rsidRDefault="00394CC6" w:rsidP="006244D4">
      <w:pPr>
        <w:spacing w:after="0" w:line="240" w:lineRule="auto"/>
        <w:contextualSpacing/>
        <w:jc w:val="center"/>
        <w:rPr>
          <w:rFonts w:cs="Arial"/>
          <w:b/>
          <w:sz w:val="24"/>
          <w:szCs w:val="24"/>
        </w:rPr>
      </w:pPr>
      <w:r w:rsidRPr="00917F62">
        <w:rPr>
          <w:rFonts w:cs="Arial"/>
          <w:b/>
          <w:sz w:val="24"/>
          <w:szCs w:val="24"/>
        </w:rPr>
        <w:t>Oświadczenie w przedmiocie powiązań</w:t>
      </w:r>
    </w:p>
    <w:p w14:paraId="1EC43D54" w14:textId="77777777" w:rsidR="00394CC6" w:rsidRPr="00917F62" w:rsidRDefault="00394CC6" w:rsidP="006244D4">
      <w:pPr>
        <w:spacing w:after="0" w:line="240" w:lineRule="auto"/>
        <w:contextualSpacing/>
        <w:jc w:val="center"/>
        <w:rPr>
          <w:rFonts w:cs="Arial"/>
          <w:b/>
          <w:sz w:val="24"/>
          <w:szCs w:val="24"/>
        </w:rPr>
      </w:pPr>
      <w:r w:rsidRPr="00917F62">
        <w:rPr>
          <w:rFonts w:cs="Arial"/>
          <w:b/>
          <w:sz w:val="24"/>
          <w:szCs w:val="24"/>
        </w:rPr>
        <w:t>osobowych i kapitałowych z Zamawiającym</w:t>
      </w:r>
      <w:r w:rsidR="00A16029" w:rsidRPr="00917F62">
        <w:rPr>
          <w:rStyle w:val="Odwoanieprzypisudolnego"/>
          <w:rFonts w:cs="Arial"/>
          <w:b/>
          <w:sz w:val="24"/>
          <w:szCs w:val="24"/>
        </w:rPr>
        <w:footnoteReference w:id="2"/>
      </w:r>
    </w:p>
    <w:p w14:paraId="697174B6" w14:textId="77777777" w:rsidR="00394CC6" w:rsidRPr="00917F62" w:rsidRDefault="00394CC6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409768F9" w14:textId="77777777" w:rsidR="00D52434" w:rsidRPr="00917F62" w:rsidRDefault="00D52434" w:rsidP="006244D4">
      <w:pPr>
        <w:pStyle w:val="poziom1"/>
        <w:spacing w:line="240" w:lineRule="auto"/>
        <w:rPr>
          <w:b w:val="0"/>
        </w:rPr>
      </w:pPr>
      <w:r w:rsidRPr="00917F62">
        <w:rPr>
          <w:b w:val="0"/>
        </w:rPr>
        <w:t>Ja, niżej podpisany,</w:t>
      </w:r>
      <w:r w:rsidRPr="00917F62">
        <w:t xml:space="preserve"> </w:t>
      </w:r>
      <w:r w:rsidRPr="00917F62">
        <w:rPr>
          <w:b w:val="0"/>
        </w:rPr>
        <w:t xml:space="preserve">reprezentując </w:t>
      </w:r>
      <w:r w:rsidR="00394CC6" w:rsidRPr="00917F62">
        <w:rPr>
          <w:b w:val="0"/>
        </w:rPr>
        <w:t>_____________________</w:t>
      </w:r>
      <w:r w:rsidRPr="00917F62">
        <w:rPr>
          <w:b w:val="0"/>
        </w:rPr>
        <w:t>___________________________</w:t>
      </w:r>
      <w:r w:rsidRPr="00917F62">
        <w:t xml:space="preserve"> </w:t>
      </w:r>
      <w:r w:rsidRPr="00917F62">
        <w:rPr>
          <w:b w:val="0"/>
        </w:rPr>
        <w:t xml:space="preserve">oświadczam iż </w:t>
      </w:r>
      <w:r w:rsidRPr="00917F62">
        <w:t>dostawca nie jest powiązany z Zamawiającym</w:t>
      </w:r>
      <w:r w:rsidRPr="00917F62">
        <w:rPr>
          <w:b w:val="0"/>
        </w:rPr>
        <w:t xml:space="preserve"> osobowo lub kapitałowo. </w:t>
      </w:r>
    </w:p>
    <w:p w14:paraId="0BA2DFCB" w14:textId="77777777" w:rsidR="00D52434" w:rsidRPr="00917F62" w:rsidRDefault="00D52434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02701F3B" w14:textId="77777777" w:rsidR="00D52434" w:rsidRPr="00917F62" w:rsidRDefault="00D52434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  <w:r w:rsidRPr="00917F62">
        <w:rPr>
          <w:rFonts w:cs="Arial"/>
        </w:rPr>
        <w:t>Przez powiązania kapitałowe lub osobowe rozumie się̨ wzajemne powiązania między Zamawiającym lub osobami upoważnionymi do zaciągania zobowiązań́ w imieniu Zamawiającego lub osobami wykonującymi w imieniu Zamawiającego czynności związane z przygotowaniem i przeprowadzeniem procedury wyboru Dostawcy a Dostawcą polegające w szczególności na:</w:t>
      </w:r>
    </w:p>
    <w:p w14:paraId="226ABB8E" w14:textId="77777777" w:rsidR="00D52434" w:rsidRPr="00917F62" w:rsidRDefault="00D52434" w:rsidP="006244D4">
      <w:pPr>
        <w:pStyle w:val="poziom2"/>
        <w:spacing w:line="240" w:lineRule="auto"/>
      </w:pPr>
      <w:r w:rsidRPr="00917F62">
        <w:t>uczestniczeniu w spółce jako wspólnik spółki cywilnej lub spółki osobowej;</w:t>
      </w:r>
    </w:p>
    <w:p w14:paraId="73A9F500" w14:textId="69191AB5" w:rsidR="00D52434" w:rsidRPr="00917F62" w:rsidRDefault="00D52434" w:rsidP="006244D4">
      <w:pPr>
        <w:pStyle w:val="poziom2"/>
        <w:spacing w:line="240" w:lineRule="auto"/>
      </w:pPr>
      <w:r w:rsidRPr="00917F62">
        <w:t>posiadaniu co najmniej 10 % udziałów lub akcji</w:t>
      </w:r>
      <w:r w:rsidR="00871787" w:rsidRPr="00917F62">
        <w:t xml:space="preserve">, o ile niższy próg nie wynika z przepisów prawa lub nie został określony przez IŻ PO; </w:t>
      </w:r>
    </w:p>
    <w:p w14:paraId="5A28FD9B" w14:textId="77777777" w:rsidR="00D52434" w:rsidRPr="00917F62" w:rsidRDefault="00D52434" w:rsidP="006244D4">
      <w:pPr>
        <w:pStyle w:val="poziom2"/>
        <w:spacing w:line="240" w:lineRule="auto"/>
      </w:pPr>
      <w:r w:rsidRPr="00917F62">
        <w:t>pełnieniu funkcji członka organu nadzorczego lub zarządzającego, prokurenta, pełnomocnika;</w:t>
      </w:r>
    </w:p>
    <w:p w14:paraId="7195FFD8" w14:textId="77777777" w:rsidR="00394CC6" w:rsidRPr="00917F62" w:rsidRDefault="00D52434" w:rsidP="006244D4">
      <w:pPr>
        <w:pStyle w:val="poziom2"/>
        <w:spacing w:line="240" w:lineRule="auto"/>
      </w:pPr>
      <w:r w:rsidRPr="00917F62">
        <w:t>pozostawaniu w związku małżeńskim, w stosunku pokrewieństwa lub powinowactwa w linii prostej, pokrewieństwa drugiego stopnia lub powinowactwa drugiego stopnia w linii bocznej lub w stosunku przysposobienia, opieki lub kurateli.</w:t>
      </w:r>
    </w:p>
    <w:p w14:paraId="2284E7D3" w14:textId="77777777" w:rsidR="00394CC6" w:rsidRPr="00917F62" w:rsidRDefault="00394CC6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5FBE41EC" w14:textId="77777777" w:rsidR="00D52434" w:rsidRPr="00917F62" w:rsidRDefault="00D52434" w:rsidP="006244D4">
      <w:pPr>
        <w:pStyle w:val="poziom1"/>
        <w:spacing w:line="240" w:lineRule="auto"/>
        <w:jc w:val="both"/>
      </w:pPr>
      <w:r w:rsidRPr="00917F62">
        <w:rPr>
          <w:b w:val="0"/>
        </w:rPr>
        <w:t>Ja, niżej podpisany, reprezentując ________________________________________________</w:t>
      </w:r>
      <w:r w:rsidRPr="00917F62">
        <w:t xml:space="preserve"> </w:t>
      </w:r>
      <w:r w:rsidRPr="00917F62">
        <w:rPr>
          <w:b w:val="0"/>
        </w:rPr>
        <w:t xml:space="preserve">oświadczam iż </w:t>
      </w:r>
      <w:r w:rsidRPr="00917F62">
        <w:t xml:space="preserve">dostawca jest powiązany z Zamawiającym </w:t>
      </w:r>
      <w:r w:rsidRPr="00917F62">
        <w:rPr>
          <w:b w:val="0"/>
        </w:rPr>
        <w:t>osobowo lub kapitałowo</w:t>
      </w:r>
      <w:r w:rsidRPr="00917F62">
        <w:rPr>
          <w:rFonts w:eastAsia="Calibri" w:cs="Calibri"/>
          <w:b w:val="0"/>
          <w:sz w:val="20"/>
          <w:szCs w:val="20"/>
          <w:lang w:eastAsia="ar-SA"/>
        </w:rPr>
        <w:t xml:space="preserve"> </w:t>
      </w:r>
      <w:r w:rsidRPr="00917F62">
        <w:rPr>
          <w:rFonts w:eastAsia="Calibri" w:cs="Calibri"/>
          <w:b w:val="0"/>
          <w:sz w:val="20"/>
          <w:szCs w:val="20"/>
          <w:lang w:eastAsia="ar-SA"/>
        </w:rPr>
        <w:br/>
      </w:r>
      <w:r w:rsidR="00EF5B74" w:rsidRPr="00917F62">
        <w:rPr>
          <w:b w:val="0"/>
        </w:rPr>
        <w:t>z Zamawiającym</w:t>
      </w:r>
      <w:r w:rsidRPr="00917F62">
        <w:rPr>
          <w:b w:val="0"/>
        </w:rPr>
        <w:t>/osobami upoważnionymi do zaciągania zob</w:t>
      </w:r>
      <w:r w:rsidR="00EF5B74" w:rsidRPr="00917F62">
        <w:rPr>
          <w:b w:val="0"/>
        </w:rPr>
        <w:t>owiązań w imieniu Zamawiającego</w:t>
      </w:r>
      <w:r w:rsidRPr="00917F62">
        <w:rPr>
          <w:b w:val="0"/>
        </w:rPr>
        <w:t xml:space="preserve">/osobami wykonującymi w imieniu Zamawiającego czynności związane </w:t>
      </w:r>
      <w:r w:rsidRPr="00917F62">
        <w:rPr>
          <w:b w:val="0"/>
        </w:rPr>
        <w:br/>
        <w:t>z przygotowaniem i przeprowadz</w:t>
      </w:r>
      <w:r w:rsidR="00EF5B74" w:rsidRPr="00917F62">
        <w:rPr>
          <w:b w:val="0"/>
        </w:rPr>
        <w:t>eniem procedury wyboru Dostawcy</w:t>
      </w:r>
      <w:r w:rsidR="00EF5B74" w:rsidRPr="00917F62">
        <w:rPr>
          <w:rStyle w:val="Odwoanieprzypisudolnego"/>
          <w:b w:val="0"/>
        </w:rPr>
        <w:footnoteReference w:id="3"/>
      </w:r>
      <w:r w:rsidRPr="00917F62">
        <w:rPr>
          <w:b w:val="0"/>
        </w:rPr>
        <w:t xml:space="preserve"> w następujący sposób (proszę wskazać sposób powiązań określony w lit. a - d ust. I</w:t>
      </w:r>
      <w:r w:rsidR="00EF5B74" w:rsidRPr="00917F62">
        <w:rPr>
          <w:b w:val="0"/>
        </w:rPr>
        <w:t xml:space="preserve"> powyżej)</w:t>
      </w:r>
      <w:r w:rsidRPr="00917F62">
        <w:rPr>
          <w:b w:val="0"/>
        </w:rPr>
        <w:t>:</w:t>
      </w:r>
      <w:r w:rsidR="00EF5B74" w:rsidRPr="00917F62">
        <w:rPr>
          <w:b w:val="0"/>
        </w:rPr>
        <w:t xml:space="preserve"> _____________________</w:t>
      </w:r>
    </w:p>
    <w:p w14:paraId="20F3E463" w14:textId="28260DA7" w:rsidR="00D52434" w:rsidRPr="00917F62" w:rsidRDefault="00D52434" w:rsidP="006244D4">
      <w:pPr>
        <w:pStyle w:val="poziom1"/>
        <w:numPr>
          <w:ilvl w:val="0"/>
          <w:numId w:val="0"/>
        </w:numPr>
        <w:spacing w:line="240" w:lineRule="auto"/>
        <w:ind w:left="426"/>
      </w:pPr>
    </w:p>
    <w:p w14:paraId="56E686B3" w14:textId="64CA625B" w:rsidR="006244D4" w:rsidRPr="00917F62" w:rsidRDefault="006244D4" w:rsidP="006244D4">
      <w:pPr>
        <w:pStyle w:val="poziom1"/>
        <w:numPr>
          <w:ilvl w:val="0"/>
          <w:numId w:val="0"/>
        </w:numPr>
        <w:spacing w:line="240" w:lineRule="auto"/>
        <w:ind w:left="426"/>
      </w:pPr>
    </w:p>
    <w:p w14:paraId="432C3B63" w14:textId="77777777" w:rsidR="006244D4" w:rsidRPr="00917F62" w:rsidRDefault="006244D4" w:rsidP="006244D4">
      <w:pPr>
        <w:pStyle w:val="poziom1"/>
        <w:numPr>
          <w:ilvl w:val="0"/>
          <w:numId w:val="0"/>
        </w:numPr>
        <w:spacing w:line="240" w:lineRule="auto"/>
        <w:ind w:left="426"/>
      </w:pPr>
    </w:p>
    <w:tbl>
      <w:tblPr>
        <w:tblStyle w:val="Tabela-Siatka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3"/>
        <w:gridCol w:w="4182"/>
      </w:tblGrid>
      <w:tr w:rsidR="006244D4" w:rsidRPr="00917F62" w14:paraId="718A8A77" w14:textId="77777777" w:rsidTr="006244D4">
        <w:tc>
          <w:tcPr>
            <w:tcW w:w="4323" w:type="dxa"/>
          </w:tcPr>
          <w:p w14:paraId="4F75746D" w14:textId="77777777" w:rsidR="006244D4" w:rsidRPr="00917F62" w:rsidRDefault="006244D4" w:rsidP="006244D4">
            <w:pPr>
              <w:pStyle w:val="punktowaniezwyke"/>
              <w:numPr>
                <w:ilvl w:val="0"/>
                <w:numId w:val="0"/>
              </w:numPr>
              <w:jc w:val="center"/>
            </w:pPr>
            <w:r w:rsidRPr="00917F62">
              <w:t>_______________________________</w:t>
            </w:r>
          </w:p>
        </w:tc>
        <w:tc>
          <w:tcPr>
            <w:tcW w:w="4182" w:type="dxa"/>
          </w:tcPr>
          <w:p w14:paraId="680060B2" w14:textId="77777777" w:rsidR="006244D4" w:rsidRPr="00917F62" w:rsidRDefault="006244D4" w:rsidP="006244D4">
            <w:pPr>
              <w:pStyle w:val="punktowaniezwyke"/>
              <w:numPr>
                <w:ilvl w:val="0"/>
                <w:numId w:val="0"/>
              </w:numPr>
              <w:jc w:val="center"/>
            </w:pPr>
            <w:r w:rsidRPr="00917F62">
              <w:t>_______________________________</w:t>
            </w:r>
          </w:p>
        </w:tc>
      </w:tr>
      <w:tr w:rsidR="006244D4" w:rsidRPr="00917F62" w14:paraId="745369DB" w14:textId="77777777" w:rsidTr="006244D4">
        <w:tc>
          <w:tcPr>
            <w:tcW w:w="4323" w:type="dxa"/>
          </w:tcPr>
          <w:p w14:paraId="6AEEF675" w14:textId="77777777" w:rsidR="006244D4" w:rsidRPr="00917F62" w:rsidRDefault="006244D4" w:rsidP="006244D4">
            <w:pPr>
              <w:pStyle w:val="punktowaniezwyke"/>
              <w:numPr>
                <w:ilvl w:val="0"/>
                <w:numId w:val="0"/>
              </w:numPr>
              <w:jc w:val="center"/>
            </w:pPr>
            <w:r w:rsidRPr="00917F62">
              <w:rPr>
                <w:sz w:val="18"/>
              </w:rPr>
              <w:t>Miejscowość, data</w:t>
            </w:r>
          </w:p>
        </w:tc>
        <w:tc>
          <w:tcPr>
            <w:tcW w:w="4182" w:type="dxa"/>
          </w:tcPr>
          <w:p w14:paraId="6C71D0D3" w14:textId="1BDF8E78" w:rsidR="006244D4" w:rsidRPr="00917F62" w:rsidRDefault="006244D4" w:rsidP="006244D4">
            <w:pPr>
              <w:pStyle w:val="Akapitzlist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cs="Arial"/>
                <w:sz w:val="18"/>
              </w:rPr>
            </w:pPr>
            <w:r w:rsidRPr="00917F62">
              <w:rPr>
                <w:rFonts w:cs="Arial"/>
                <w:sz w:val="18"/>
              </w:rPr>
              <w:t>czytelny podpis Wykonawcy / osoby / osób uprawnionych do występowania w imieniu Wykonawcy</w:t>
            </w:r>
            <w:r w:rsidRPr="00917F62">
              <w:rPr>
                <w:rStyle w:val="Odwoanieprzypisudolnego"/>
                <w:rFonts w:cs="Arial"/>
                <w:sz w:val="18"/>
              </w:rPr>
              <w:footnoteReference w:id="4"/>
            </w:r>
          </w:p>
          <w:p w14:paraId="65652543" w14:textId="77777777" w:rsidR="006244D4" w:rsidRPr="00917F62" w:rsidRDefault="006244D4" w:rsidP="006244D4">
            <w:pPr>
              <w:pStyle w:val="punktowaniezwyke"/>
              <w:numPr>
                <w:ilvl w:val="0"/>
                <w:numId w:val="0"/>
              </w:numPr>
              <w:jc w:val="center"/>
            </w:pPr>
          </w:p>
        </w:tc>
      </w:tr>
    </w:tbl>
    <w:p w14:paraId="478D61C9" w14:textId="77777777" w:rsidR="00EF5B74" w:rsidRPr="00917F62" w:rsidRDefault="00EF5B74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6A66DA5A" w14:textId="77777777" w:rsidR="00373E47" w:rsidRPr="00917F62" w:rsidRDefault="00373E47" w:rsidP="006244D4">
      <w:pPr>
        <w:spacing w:after="0" w:line="240" w:lineRule="auto"/>
        <w:contextualSpacing/>
        <w:rPr>
          <w:rFonts w:cs="Arial"/>
        </w:rPr>
      </w:pPr>
      <w:r w:rsidRPr="00917F62">
        <w:rPr>
          <w:rFonts w:cs="Arial"/>
        </w:rPr>
        <w:br w:type="page"/>
      </w:r>
    </w:p>
    <w:p w14:paraId="06D39B32" w14:textId="73859DDC" w:rsidR="00373E47" w:rsidRPr="00917F62" w:rsidRDefault="00373E47" w:rsidP="006244D4">
      <w:pPr>
        <w:spacing w:after="0" w:line="240" w:lineRule="auto"/>
        <w:contextualSpacing/>
        <w:jc w:val="right"/>
        <w:rPr>
          <w:rFonts w:cs="Arial"/>
          <w:sz w:val="18"/>
        </w:rPr>
      </w:pPr>
      <w:r w:rsidRPr="00917F62">
        <w:rPr>
          <w:rFonts w:cs="Arial"/>
          <w:sz w:val="18"/>
        </w:rPr>
        <w:lastRenderedPageBreak/>
        <w:t xml:space="preserve">Załącznik nr 3 do Zaproszenia do składania ofert nr </w:t>
      </w:r>
      <w:r w:rsidR="007C1CF4">
        <w:rPr>
          <w:rFonts w:cs="Arial"/>
          <w:sz w:val="18"/>
        </w:rPr>
        <w:t>7</w:t>
      </w:r>
      <w:r w:rsidR="006244D4" w:rsidRPr="00917F62">
        <w:rPr>
          <w:rFonts w:cs="Arial"/>
          <w:sz w:val="18"/>
        </w:rPr>
        <w:t>/202</w:t>
      </w:r>
      <w:r w:rsidR="00FB7D57" w:rsidRPr="00917F62">
        <w:rPr>
          <w:rFonts w:cs="Arial"/>
          <w:sz w:val="18"/>
        </w:rPr>
        <w:t>1</w:t>
      </w:r>
    </w:p>
    <w:p w14:paraId="7EF5813C" w14:textId="77777777" w:rsidR="00EF5B74" w:rsidRPr="00917F62" w:rsidRDefault="00EF5B74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2B6BE438" w14:textId="3EB1A3A2" w:rsidR="00373E47" w:rsidRPr="00917F62" w:rsidRDefault="00373E47" w:rsidP="006244D4">
      <w:pPr>
        <w:spacing w:after="0" w:line="240" w:lineRule="auto"/>
        <w:contextualSpacing/>
        <w:jc w:val="center"/>
        <w:rPr>
          <w:rFonts w:cs="Arial"/>
          <w:b/>
        </w:rPr>
      </w:pPr>
    </w:p>
    <w:p w14:paraId="3FDF549E" w14:textId="77777777" w:rsidR="006244D4" w:rsidRPr="00917F62" w:rsidRDefault="006244D4" w:rsidP="006244D4">
      <w:pPr>
        <w:spacing w:after="0" w:line="240" w:lineRule="auto"/>
        <w:contextualSpacing/>
        <w:jc w:val="center"/>
        <w:rPr>
          <w:rFonts w:cs="Arial"/>
          <w:b/>
          <w:sz w:val="24"/>
          <w:szCs w:val="24"/>
        </w:rPr>
      </w:pPr>
    </w:p>
    <w:p w14:paraId="3A2FB2D0" w14:textId="77777777" w:rsidR="006244D4" w:rsidRPr="00917F62" w:rsidRDefault="00373E47" w:rsidP="006244D4">
      <w:pPr>
        <w:spacing w:after="0" w:line="240" w:lineRule="auto"/>
        <w:contextualSpacing/>
        <w:jc w:val="center"/>
        <w:rPr>
          <w:rFonts w:cs="Arial"/>
          <w:b/>
          <w:sz w:val="24"/>
          <w:szCs w:val="24"/>
        </w:rPr>
      </w:pPr>
      <w:r w:rsidRPr="00917F62">
        <w:rPr>
          <w:rFonts w:cs="Arial"/>
          <w:b/>
          <w:sz w:val="24"/>
          <w:szCs w:val="24"/>
        </w:rPr>
        <w:t>O</w:t>
      </w:r>
      <w:r w:rsidR="006244D4" w:rsidRPr="00917F62">
        <w:rPr>
          <w:rFonts w:cs="Arial"/>
          <w:b/>
          <w:sz w:val="24"/>
          <w:szCs w:val="24"/>
        </w:rPr>
        <w:t xml:space="preserve">świadczenie w zakresie wypełniania obowiązków informacyjnych przewidzianych </w:t>
      </w:r>
    </w:p>
    <w:p w14:paraId="651EF0EA" w14:textId="12C211C0" w:rsidR="00373E47" w:rsidRPr="00917F62" w:rsidRDefault="006244D4" w:rsidP="006244D4">
      <w:pPr>
        <w:spacing w:after="0" w:line="240" w:lineRule="auto"/>
        <w:contextualSpacing/>
        <w:jc w:val="center"/>
        <w:rPr>
          <w:rFonts w:cs="Arial"/>
          <w:b/>
          <w:sz w:val="24"/>
          <w:szCs w:val="24"/>
        </w:rPr>
      </w:pPr>
      <w:r w:rsidRPr="00917F62">
        <w:rPr>
          <w:rFonts w:cs="Arial"/>
          <w:b/>
          <w:sz w:val="24"/>
          <w:szCs w:val="24"/>
        </w:rPr>
        <w:t>w Art. 13 lub Art. 14 RODO</w:t>
      </w:r>
    </w:p>
    <w:p w14:paraId="6F0D202A" w14:textId="75BE1846" w:rsidR="00373E47" w:rsidRPr="00917F62" w:rsidRDefault="00373E47" w:rsidP="006244D4">
      <w:pPr>
        <w:spacing w:after="0" w:line="240" w:lineRule="auto"/>
        <w:contextualSpacing/>
        <w:jc w:val="center"/>
        <w:rPr>
          <w:rFonts w:eastAsia="Times New Roman" w:cstheme="minorHAnsi"/>
          <w:sz w:val="20"/>
          <w:szCs w:val="20"/>
          <w:lang w:eastAsia="pl-PL"/>
        </w:rPr>
      </w:pPr>
    </w:p>
    <w:p w14:paraId="18B61E55" w14:textId="1DB661BF" w:rsidR="006244D4" w:rsidRPr="00917F62" w:rsidRDefault="006244D4" w:rsidP="006244D4">
      <w:pPr>
        <w:spacing w:after="0" w:line="240" w:lineRule="auto"/>
        <w:contextualSpacing/>
        <w:jc w:val="center"/>
        <w:rPr>
          <w:rFonts w:eastAsia="Times New Roman" w:cstheme="minorHAnsi"/>
          <w:bCs/>
          <w:lang w:eastAsia="pl-PL"/>
        </w:rPr>
      </w:pPr>
    </w:p>
    <w:p w14:paraId="78D09F12" w14:textId="77777777" w:rsidR="006244D4" w:rsidRPr="00917F62" w:rsidRDefault="006244D4" w:rsidP="006244D4">
      <w:pPr>
        <w:spacing w:after="0" w:line="240" w:lineRule="auto"/>
        <w:contextualSpacing/>
        <w:jc w:val="center"/>
        <w:rPr>
          <w:rFonts w:eastAsia="Times New Roman" w:cstheme="minorHAnsi"/>
          <w:bCs/>
          <w:lang w:eastAsia="pl-PL"/>
        </w:rPr>
      </w:pPr>
    </w:p>
    <w:p w14:paraId="6597DF52" w14:textId="77777777" w:rsidR="00373E47" w:rsidRPr="00917F62" w:rsidRDefault="00373E47" w:rsidP="006244D4">
      <w:pPr>
        <w:pStyle w:val="NormalnyWeb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bCs/>
          <w:color w:val="000000"/>
          <w:sz w:val="20"/>
          <w:szCs w:val="20"/>
          <w:vertAlign w:val="superscript"/>
        </w:rPr>
      </w:pPr>
      <w:r w:rsidRPr="00917F62">
        <w:rPr>
          <w:rFonts w:asciiTheme="minorHAnsi" w:hAnsiTheme="minorHAnsi" w:cstheme="minorHAnsi"/>
          <w:bCs/>
          <w:color w:val="000000"/>
          <w:sz w:val="20"/>
          <w:szCs w:val="20"/>
        </w:rPr>
        <w:t>Oświadczam, że wypełniłem obowiązki informacyjne przewidziane w art. 13 lub art. 14 RODO</w:t>
      </w:r>
      <w:r w:rsidRPr="00917F62">
        <w:rPr>
          <w:rFonts w:asciiTheme="minorHAnsi" w:hAnsiTheme="minorHAnsi" w:cstheme="minorHAnsi"/>
          <w:bCs/>
          <w:color w:val="000000"/>
          <w:sz w:val="20"/>
          <w:szCs w:val="20"/>
          <w:vertAlign w:val="superscript"/>
        </w:rPr>
        <w:t>1)</w:t>
      </w:r>
      <w:r w:rsidRPr="00917F62">
        <w:rPr>
          <w:rFonts w:asciiTheme="minorHAnsi" w:hAnsiTheme="minorHAnsi" w:cstheme="minorHAnsi"/>
          <w:bCs/>
          <w:color w:val="000000"/>
          <w:sz w:val="20"/>
          <w:szCs w:val="20"/>
        </w:rPr>
        <w:t xml:space="preserve"> wobec osób fizycznych, </w:t>
      </w:r>
      <w:r w:rsidRPr="00917F62">
        <w:rPr>
          <w:rFonts w:asciiTheme="minorHAnsi" w:hAnsiTheme="minorHAnsi" w:cstheme="minorHAnsi"/>
          <w:bCs/>
          <w:sz w:val="20"/>
          <w:szCs w:val="20"/>
        </w:rPr>
        <w:t>od których dane osobowe bezpośrednio lub pośrednio pozyskałem</w:t>
      </w:r>
      <w:r w:rsidRPr="00917F62">
        <w:rPr>
          <w:rFonts w:asciiTheme="minorHAnsi" w:hAnsiTheme="minorHAnsi" w:cstheme="minorHAnsi"/>
          <w:bCs/>
          <w:color w:val="000000"/>
          <w:sz w:val="20"/>
          <w:szCs w:val="20"/>
        </w:rPr>
        <w:t xml:space="preserve"> w celu ubiegania się o udzielenie zamówienia publicznego w niniejszym postępowaniu</w:t>
      </w:r>
      <w:r w:rsidRPr="00917F62">
        <w:rPr>
          <w:rFonts w:asciiTheme="minorHAnsi" w:hAnsiTheme="minorHAnsi" w:cstheme="minorHAnsi"/>
          <w:bCs/>
          <w:sz w:val="20"/>
          <w:szCs w:val="20"/>
        </w:rPr>
        <w:t>.</w:t>
      </w:r>
      <w:r w:rsidRPr="00917F62">
        <w:rPr>
          <w:rFonts w:asciiTheme="minorHAnsi" w:hAnsiTheme="minorHAnsi" w:cstheme="minorHAnsi"/>
          <w:bCs/>
          <w:color w:val="000000"/>
          <w:sz w:val="20"/>
          <w:szCs w:val="20"/>
          <w:vertAlign w:val="superscript"/>
        </w:rPr>
        <w:t>2)</w:t>
      </w:r>
    </w:p>
    <w:p w14:paraId="0E5F3491" w14:textId="77777777" w:rsidR="00373E47" w:rsidRPr="00917F62" w:rsidRDefault="00373E47" w:rsidP="006244D4">
      <w:pPr>
        <w:pStyle w:val="NormalnyWeb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b/>
          <w:sz w:val="18"/>
          <w:szCs w:val="18"/>
        </w:rPr>
      </w:pPr>
    </w:p>
    <w:p w14:paraId="7570681A" w14:textId="77777777" w:rsidR="00373E47" w:rsidRPr="00917F62" w:rsidRDefault="00373E47" w:rsidP="006244D4">
      <w:pPr>
        <w:pStyle w:val="NormalnyWeb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b/>
          <w:sz w:val="18"/>
          <w:szCs w:val="18"/>
        </w:rPr>
      </w:pPr>
    </w:p>
    <w:p w14:paraId="7456ADF2" w14:textId="77777777" w:rsidR="00373E47" w:rsidRPr="00917F62" w:rsidRDefault="00373E47" w:rsidP="006244D4">
      <w:pPr>
        <w:spacing w:after="0" w:line="240" w:lineRule="auto"/>
        <w:ind w:left="3540" w:firstLine="708"/>
        <w:contextualSpacing/>
        <w:jc w:val="both"/>
        <w:rPr>
          <w:rFonts w:eastAsia="Times New Roman" w:cstheme="minorHAnsi"/>
          <w:bCs/>
          <w:sz w:val="18"/>
          <w:szCs w:val="18"/>
          <w:lang w:eastAsia="pl-PL"/>
        </w:rPr>
      </w:pPr>
      <w:r w:rsidRPr="00917F62">
        <w:rPr>
          <w:rFonts w:eastAsia="Times New Roman" w:cstheme="minorHAnsi"/>
          <w:bCs/>
          <w:sz w:val="18"/>
          <w:szCs w:val="18"/>
          <w:lang w:eastAsia="pl-PL"/>
        </w:rPr>
        <w:t xml:space="preserve">       </w:t>
      </w:r>
      <w:r w:rsidRPr="00917F62">
        <w:rPr>
          <w:rFonts w:eastAsia="Times New Roman" w:cstheme="minorHAnsi"/>
          <w:bCs/>
          <w:sz w:val="18"/>
          <w:szCs w:val="18"/>
          <w:lang w:eastAsia="pl-PL"/>
        </w:rPr>
        <w:tab/>
      </w:r>
      <w:r w:rsidRPr="00917F62">
        <w:rPr>
          <w:rFonts w:eastAsia="Times New Roman" w:cstheme="minorHAnsi"/>
          <w:bCs/>
          <w:sz w:val="18"/>
          <w:szCs w:val="18"/>
          <w:lang w:eastAsia="pl-PL"/>
        </w:rPr>
        <w:tab/>
        <w:t xml:space="preserve">   </w:t>
      </w:r>
      <w:r w:rsidRPr="00917F62">
        <w:rPr>
          <w:rFonts w:eastAsia="Times New Roman" w:cstheme="minorHAnsi"/>
          <w:bCs/>
          <w:sz w:val="18"/>
          <w:szCs w:val="18"/>
          <w:lang w:eastAsia="pl-PL"/>
        </w:rPr>
        <w:tab/>
      </w:r>
    </w:p>
    <w:p w14:paraId="3C5C0A89" w14:textId="77777777" w:rsidR="00373E47" w:rsidRPr="00917F62" w:rsidRDefault="00373E47" w:rsidP="006244D4">
      <w:pPr>
        <w:spacing w:after="0" w:line="240" w:lineRule="auto"/>
        <w:ind w:left="5103" w:firstLine="708"/>
        <w:contextualSpacing/>
        <w:jc w:val="both"/>
        <w:rPr>
          <w:rFonts w:eastAsia="Times New Roman" w:cstheme="minorHAnsi"/>
          <w:bCs/>
          <w:sz w:val="18"/>
          <w:szCs w:val="18"/>
          <w:lang w:eastAsia="pl-PL"/>
        </w:rPr>
      </w:pPr>
      <w:r w:rsidRPr="00917F62">
        <w:rPr>
          <w:rFonts w:eastAsia="Times New Roman" w:cstheme="minorHAnsi"/>
          <w:bCs/>
          <w:sz w:val="18"/>
          <w:szCs w:val="18"/>
          <w:lang w:eastAsia="pl-PL"/>
        </w:rPr>
        <w:t>____________________________</w:t>
      </w:r>
    </w:p>
    <w:p w14:paraId="320CF9B8" w14:textId="77777777" w:rsidR="00373E47" w:rsidRPr="00917F62" w:rsidRDefault="00373E47" w:rsidP="006244D4">
      <w:pPr>
        <w:spacing w:after="0" w:line="240" w:lineRule="auto"/>
        <w:ind w:left="4596" w:firstLine="360"/>
        <w:contextualSpacing/>
        <w:jc w:val="center"/>
        <w:rPr>
          <w:rFonts w:eastAsia="Times New Roman" w:cstheme="minorHAnsi"/>
          <w:bCs/>
          <w:i/>
          <w:sz w:val="18"/>
          <w:szCs w:val="18"/>
          <w:lang w:eastAsia="pl-PL"/>
        </w:rPr>
      </w:pPr>
      <w:r w:rsidRPr="00917F62">
        <w:rPr>
          <w:rFonts w:eastAsia="Times New Roman" w:cstheme="minorHAnsi"/>
          <w:bCs/>
          <w:i/>
          <w:sz w:val="18"/>
          <w:szCs w:val="18"/>
          <w:lang w:eastAsia="pl-PL"/>
        </w:rPr>
        <w:t>podpis/y osoby/osób upoważnionej/ych</w:t>
      </w:r>
    </w:p>
    <w:p w14:paraId="36D4DA6A" w14:textId="77777777" w:rsidR="00373E47" w:rsidRPr="00917F62" w:rsidRDefault="00373E47" w:rsidP="006244D4">
      <w:pPr>
        <w:spacing w:after="0" w:line="240" w:lineRule="auto"/>
        <w:ind w:left="4236" w:firstLine="360"/>
        <w:contextualSpacing/>
        <w:jc w:val="center"/>
        <w:rPr>
          <w:rFonts w:eastAsia="Times New Roman" w:cstheme="minorHAnsi"/>
          <w:bCs/>
          <w:i/>
          <w:sz w:val="18"/>
          <w:szCs w:val="18"/>
          <w:lang w:eastAsia="pl-PL"/>
        </w:rPr>
      </w:pPr>
      <w:r w:rsidRPr="00917F62">
        <w:rPr>
          <w:rFonts w:eastAsia="Times New Roman" w:cstheme="minorHAnsi"/>
          <w:bCs/>
          <w:i/>
          <w:sz w:val="18"/>
          <w:szCs w:val="18"/>
          <w:lang w:eastAsia="pl-PL"/>
        </w:rPr>
        <w:t>do występowania w imieniu wykonawcy</w:t>
      </w:r>
    </w:p>
    <w:p w14:paraId="1ECBF4CB" w14:textId="77777777" w:rsidR="00373E47" w:rsidRPr="00917F62" w:rsidRDefault="00373E47" w:rsidP="006244D4">
      <w:pPr>
        <w:spacing w:after="0" w:line="240" w:lineRule="auto"/>
        <w:ind w:left="4236" w:firstLine="360"/>
        <w:contextualSpacing/>
        <w:jc w:val="center"/>
        <w:rPr>
          <w:rFonts w:eastAsia="Times New Roman" w:cstheme="minorHAnsi"/>
          <w:bCs/>
          <w:i/>
          <w:sz w:val="18"/>
          <w:szCs w:val="18"/>
          <w:lang w:eastAsia="pl-PL"/>
        </w:rPr>
      </w:pPr>
    </w:p>
    <w:p w14:paraId="117AD2E3" w14:textId="77777777" w:rsidR="00373E47" w:rsidRPr="00917F62" w:rsidRDefault="00373E47" w:rsidP="006244D4">
      <w:pPr>
        <w:spacing w:after="0" w:line="240" w:lineRule="auto"/>
        <w:contextualSpacing/>
        <w:jc w:val="both"/>
        <w:rPr>
          <w:rFonts w:eastAsia="Times New Roman" w:cstheme="minorHAnsi"/>
          <w:i/>
          <w:sz w:val="16"/>
          <w:szCs w:val="16"/>
          <w:lang w:eastAsia="pl-PL"/>
        </w:rPr>
      </w:pPr>
    </w:p>
    <w:p w14:paraId="2FF8F85A" w14:textId="77777777" w:rsidR="00C127B4" w:rsidRPr="00917F62" w:rsidRDefault="00C127B4" w:rsidP="006244D4">
      <w:pPr>
        <w:spacing w:after="0" w:line="240" w:lineRule="auto"/>
        <w:contextualSpacing/>
        <w:jc w:val="both"/>
        <w:rPr>
          <w:rFonts w:eastAsia="Times New Roman" w:cstheme="minorHAnsi"/>
          <w:i/>
          <w:sz w:val="16"/>
          <w:szCs w:val="16"/>
          <w:lang w:eastAsia="pl-PL"/>
        </w:rPr>
      </w:pPr>
    </w:p>
    <w:p w14:paraId="7D5C5CC6" w14:textId="77777777" w:rsidR="00C127B4" w:rsidRPr="00917F62" w:rsidRDefault="00C127B4" w:rsidP="006244D4">
      <w:pPr>
        <w:spacing w:after="0" w:line="240" w:lineRule="auto"/>
        <w:contextualSpacing/>
        <w:jc w:val="both"/>
        <w:rPr>
          <w:rFonts w:eastAsia="Times New Roman" w:cstheme="minorHAnsi"/>
          <w:i/>
          <w:sz w:val="16"/>
          <w:szCs w:val="16"/>
          <w:lang w:eastAsia="pl-PL"/>
        </w:rPr>
      </w:pPr>
    </w:p>
    <w:p w14:paraId="5B600E17" w14:textId="77777777" w:rsidR="00373E47" w:rsidRPr="00917F62" w:rsidRDefault="00373E47" w:rsidP="006244D4">
      <w:pPr>
        <w:spacing w:after="0" w:line="240" w:lineRule="auto"/>
        <w:contextualSpacing/>
        <w:jc w:val="both"/>
        <w:rPr>
          <w:rFonts w:eastAsia="Times New Roman" w:cstheme="minorHAnsi"/>
          <w:i/>
          <w:sz w:val="20"/>
          <w:szCs w:val="20"/>
          <w:lang w:eastAsia="pl-PL"/>
        </w:rPr>
      </w:pPr>
    </w:p>
    <w:p w14:paraId="0F09736E" w14:textId="77777777" w:rsidR="00373E47" w:rsidRPr="00917F62" w:rsidRDefault="00373E47" w:rsidP="006244D4">
      <w:pPr>
        <w:pStyle w:val="Tekstprzypisudolnego"/>
        <w:contextualSpacing/>
        <w:jc w:val="both"/>
        <w:rPr>
          <w:rFonts w:cstheme="minorHAnsi"/>
          <w:sz w:val="18"/>
          <w:szCs w:val="18"/>
        </w:rPr>
      </w:pPr>
      <w:r w:rsidRPr="00917F62">
        <w:rPr>
          <w:rFonts w:cstheme="minorHAnsi"/>
          <w:color w:val="000000"/>
          <w:sz w:val="18"/>
          <w:szCs w:val="18"/>
          <w:vertAlign w:val="superscript"/>
        </w:rPr>
        <w:t>1)</w:t>
      </w:r>
      <w:r w:rsidRPr="00917F62">
        <w:rPr>
          <w:rFonts w:cstheme="minorHAnsi"/>
          <w:b/>
          <w:color w:val="000000"/>
          <w:sz w:val="18"/>
          <w:szCs w:val="18"/>
        </w:rPr>
        <w:t xml:space="preserve"> </w:t>
      </w:r>
      <w:r w:rsidRPr="00917F62">
        <w:rPr>
          <w:rFonts w:cstheme="minorHAnsi"/>
          <w:sz w:val="18"/>
          <w:szCs w:val="18"/>
        </w:rPr>
        <w:t xml:space="preserve"> Rozporządzenie Parlamentu Europejskiego i Rady (UE) 2016/679 z dnia 27 kwietnia 2016 r. w sprawie ochrony osób fizycznych w związku z przetwarzaniem danych osobowych i w sprawie swobodnego przepływu takich danych oraz uchylenia dyrektywy 95/46/WE (ogólne rozporządzenie o ochronie danych) (Dz. Urz. UE L 119 z 04.05.2016, str. 1). </w:t>
      </w:r>
    </w:p>
    <w:p w14:paraId="789E0C16" w14:textId="77777777" w:rsidR="00373E47" w:rsidRPr="006244D4" w:rsidRDefault="00373E47" w:rsidP="006244D4">
      <w:pPr>
        <w:pStyle w:val="NormalnyWeb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sz w:val="18"/>
          <w:szCs w:val="18"/>
        </w:rPr>
      </w:pPr>
      <w:r w:rsidRPr="00917F62">
        <w:rPr>
          <w:rFonts w:asciiTheme="minorHAnsi" w:hAnsiTheme="minorHAnsi" w:cstheme="minorHAnsi"/>
          <w:color w:val="000000"/>
          <w:sz w:val="18"/>
          <w:szCs w:val="18"/>
          <w:vertAlign w:val="superscript"/>
        </w:rPr>
        <w:t>2)</w:t>
      </w:r>
      <w:r w:rsidRPr="00917F62">
        <w:rPr>
          <w:rFonts w:asciiTheme="minorHAnsi" w:hAnsiTheme="minorHAnsi" w:cstheme="minorHAnsi"/>
          <w:color w:val="000000"/>
          <w:sz w:val="18"/>
          <w:szCs w:val="18"/>
        </w:rPr>
        <w:t xml:space="preserve"> W przypadku gdy wykonawca </w:t>
      </w:r>
      <w:r w:rsidRPr="00917F62">
        <w:rPr>
          <w:rFonts w:asciiTheme="minorHAnsi" w:hAnsiTheme="minorHAnsi" w:cstheme="minorHAnsi"/>
          <w:sz w:val="18"/>
          <w:szCs w:val="18"/>
        </w:rPr>
        <w:t>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</w:r>
    </w:p>
    <w:p w14:paraId="6242B2FB" w14:textId="77777777" w:rsidR="00373E47" w:rsidRDefault="00373E47" w:rsidP="006244D4">
      <w:pPr>
        <w:pStyle w:val="NormalnyWeb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sz w:val="16"/>
          <w:szCs w:val="16"/>
        </w:rPr>
      </w:pPr>
    </w:p>
    <w:p w14:paraId="33D9454A" w14:textId="77777777" w:rsidR="00EF5B74" w:rsidRDefault="00EF5B74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3143F642" w14:textId="77777777" w:rsidR="00EF5B74" w:rsidRDefault="00EF5B74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174B1BAB" w14:textId="77777777" w:rsidR="00EF5B74" w:rsidRDefault="00EF5B74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377132DB" w14:textId="77777777" w:rsidR="00EC5BAE" w:rsidRPr="00EC5BAE" w:rsidRDefault="00EC5BAE" w:rsidP="006244D4">
      <w:pPr>
        <w:spacing w:after="0" w:line="240" w:lineRule="auto"/>
        <w:contextualSpacing/>
        <w:rPr>
          <w:rFonts w:cs="Arial"/>
        </w:rPr>
      </w:pPr>
    </w:p>
    <w:sectPr w:rsidR="00EC5BAE" w:rsidRPr="00EC5BAE" w:rsidSect="006244D4">
      <w:headerReference w:type="default" r:id="rId8"/>
      <w:footerReference w:type="default" r:id="rId9"/>
      <w:type w:val="continuous"/>
      <w:pgSz w:w="11906" w:h="16838"/>
      <w:pgMar w:top="1701" w:right="1417" w:bottom="851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5A9B75" w14:textId="77777777" w:rsidR="00111AAD" w:rsidRDefault="00111AAD" w:rsidP="005130A2">
      <w:pPr>
        <w:spacing w:after="0" w:line="240" w:lineRule="auto"/>
      </w:pPr>
      <w:r>
        <w:separator/>
      </w:r>
    </w:p>
  </w:endnote>
  <w:endnote w:type="continuationSeparator" w:id="0">
    <w:p w14:paraId="1B0953C2" w14:textId="77777777" w:rsidR="00111AAD" w:rsidRDefault="00111AAD" w:rsidP="005130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BFB50E" w14:textId="77777777" w:rsidR="006F5650" w:rsidRDefault="006F5650" w:rsidP="006F5650">
    <w:pPr>
      <w:pStyle w:val="punktowaniezwyke"/>
      <w:numPr>
        <w:ilvl w:val="0"/>
        <w:numId w:val="0"/>
      </w:numPr>
      <w:ind w:left="426"/>
    </w:pPr>
  </w:p>
  <w:p w14:paraId="3491CC94" w14:textId="77777777" w:rsidR="006F5650" w:rsidRDefault="006F5650" w:rsidP="006F5650">
    <w:pPr>
      <w:pStyle w:val="Stopka"/>
      <w:jc w:val="right"/>
    </w:pPr>
    <w:r>
      <w:tab/>
    </w:r>
    <w:sdt>
      <w:sdtPr>
        <w:id w:val="755363479"/>
        <w:docPartObj>
          <w:docPartGallery w:val="Page Numbers (Top of Page)"/>
          <w:docPartUnique/>
        </w:docPartObj>
      </w:sdtPr>
      <w:sdtEndPr/>
      <w:sdtContent>
        <w:r w:rsidRPr="00C63B76">
          <w:rPr>
            <w:sz w:val="20"/>
            <w:szCs w:val="20"/>
          </w:rPr>
          <w:t xml:space="preserve">Strona </w:t>
        </w:r>
        <w:r w:rsidRPr="00C63B76">
          <w:rPr>
            <w:b/>
            <w:bCs/>
            <w:sz w:val="20"/>
            <w:szCs w:val="20"/>
          </w:rPr>
          <w:fldChar w:fldCharType="begin"/>
        </w:r>
        <w:r w:rsidRPr="00C63B76">
          <w:rPr>
            <w:b/>
            <w:bCs/>
            <w:sz w:val="20"/>
            <w:szCs w:val="20"/>
          </w:rPr>
          <w:instrText>PAGE</w:instrText>
        </w:r>
        <w:r w:rsidRPr="00C63B76">
          <w:rPr>
            <w:b/>
            <w:bCs/>
            <w:sz w:val="20"/>
            <w:szCs w:val="20"/>
          </w:rPr>
          <w:fldChar w:fldCharType="separate"/>
        </w:r>
        <w:r>
          <w:rPr>
            <w:b/>
            <w:bCs/>
            <w:sz w:val="20"/>
            <w:szCs w:val="20"/>
          </w:rPr>
          <w:t>3</w:t>
        </w:r>
        <w:r w:rsidRPr="00C63B76">
          <w:rPr>
            <w:b/>
            <w:bCs/>
            <w:sz w:val="20"/>
            <w:szCs w:val="20"/>
          </w:rPr>
          <w:fldChar w:fldCharType="end"/>
        </w:r>
        <w:r w:rsidRPr="00C63B76">
          <w:rPr>
            <w:sz w:val="20"/>
            <w:szCs w:val="20"/>
          </w:rPr>
          <w:t xml:space="preserve"> z </w:t>
        </w:r>
        <w:r w:rsidRPr="00C63B76">
          <w:rPr>
            <w:b/>
            <w:bCs/>
            <w:sz w:val="20"/>
            <w:szCs w:val="20"/>
          </w:rPr>
          <w:fldChar w:fldCharType="begin"/>
        </w:r>
        <w:r w:rsidRPr="00C63B76">
          <w:rPr>
            <w:b/>
            <w:bCs/>
            <w:sz w:val="20"/>
            <w:szCs w:val="20"/>
          </w:rPr>
          <w:instrText>NUMPAGES</w:instrText>
        </w:r>
        <w:r w:rsidRPr="00C63B76">
          <w:rPr>
            <w:b/>
            <w:bCs/>
            <w:sz w:val="20"/>
            <w:szCs w:val="20"/>
          </w:rPr>
          <w:fldChar w:fldCharType="separate"/>
        </w:r>
        <w:r>
          <w:rPr>
            <w:b/>
            <w:bCs/>
            <w:sz w:val="20"/>
            <w:szCs w:val="20"/>
          </w:rPr>
          <w:t>5</w:t>
        </w:r>
        <w:r w:rsidRPr="00C63B76">
          <w:rPr>
            <w:b/>
            <w:bCs/>
            <w:sz w:val="20"/>
            <w:szCs w:val="20"/>
          </w:rPr>
          <w:fldChar w:fldCharType="end"/>
        </w:r>
      </w:sdtContent>
    </w:sdt>
  </w:p>
  <w:p w14:paraId="2E60CF8A" w14:textId="77777777" w:rsidR="006F5650" w:rsidRDefault="006F565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9069F6" w14:textId="77777777" w:rsidR="00111AAD" w:rsidRDefault="00111AAD" w:rsidP="005130A2">
      <w:pPr>
        <w:spacing w:after="0" w:line="240" w:lineRule="auto"/>
      </w:pPr>
      <w:r>
        <w:separator/>
      </w:r>
    </w:p>
  </w:footnote>
  <w:footnote w:type="continuationSeparator" w:id="0">
    <w:p w14:paraId="5F9B4F75" w14:textId="77777777" w:rsidR="00111AAD" w:rsidRDefault="00111AAD" w:rsidP="005130A2">
      <w:pPr>
        <w:spacing w:after="0" w:line="240" w:lineRule="auto"/>
      </w:pPr>
      <w:r>
        <w:continuationSeparator/>
      </w:r>
    </w:p>
  </w:footnote>
  <w:footnote w:id="1">
    <w:p w14:paraId="65176928" w14:textId="77777777" w:rsidR="005D2E39" w:rsidRDefault="005D2E39">
      <w:pPr>
        <w:pStyle w:val="Tekstprzypisudolnego"/>
      </w:pPr>
      <w:r w:rsidRPr="006244D4">
        <w:rPr>
          <w:rStyle w:val="Odwoanieprzypisudolnego"/>
          <w:sz w:val="18"/>
          <w:szCs w:val="18"/>
        </w:rPr>
        <w:footnoteRef/>
      </w:r>
      <w:r w:rsidRPr="006244D4">
        <w:rPr>
          <w:sz w:val="18"/>
          <w:szCs w:val="18"/>
        </w:rPr>
        <w:t xml:space="preserve"> Wybrać właściwe</w:t>
      </w:r>
    </w:p>
  </w:footnote>
  <w:footnote w:id="2">
    <w:p w14:paraId="4E2A0B4E" w14:textId="77777777" w:rsidR="00A16029" w:rsidRPr="00021656" w:rsidRDefault="00A16029">
      <w:pPr>
        <w:pStyle w:val="Tekstprzypisudolnego"/>
        <w:rPr>
          <w:sz w:val="18"/>
        </w:rPr>
      </w:pPr>
      <w:r w:rsidRPr="00EF5B74">
        <w:rPr>
          <w:rStyle w:val="Odwoanieprzypisudolnego"/>
          <w:sz w:val="18"/>
        </w:rPr>
        <w:footnoteRef/>
      </w:r>
      <w:r w:rsidRPr="00EF5B74">
        <w:rPr>
          <w:sz w:val="18"/>
        </w:rPr>
        <w:t xml:space="preserve"> </w:t>
      </w:r>
      <w:r w:rsidRPr="00021656">
        <w:rPr>
          <w:sz w:val="18"/>
        </w:rPr>
        <w:t>W</w:t>
      </w:r>
      <w:r w:rsidR="00EF5B74" w:rsidRPr="00021656">
        <w:rPr>
          <w:sz w:val="18"/>
        </w:rPr>
        <w:t>ypełnić tylko punkt I lub II</w:t>
      </w:r>
    </w:p>
  </w:footnote>
  <w:footnote w:id="3">
    <w:p w14:paraId="3E009F21" w14:textId="77777777" w:rsidR="00EF5B74" w:rsidRPr="00021656" w:rsidRDefault="00EF5B74">
      <w:pPr>
        <w:pStyle w:val="Tekstprzypisudolnego"/>
        <w:rPr>
          <w:sz w:val="18"/>
        </w:rPr>
      </w:pPr>
      <w:r w:rsidRPr="00021656">
        <w:rPr>
          <w:rStyle w:val="Odwoanieprzypisudolnego"/>
          <w:sz w:val="18"/>
        </w:rPr>
        <w:footnoteRef/>
      </w:r>
      <w:r w:rsidRPr="00021656">
        <w:rPr>
          <w:sz w:val="18"/>
        </w:rPr>
        <w:t xml:space="preserve"> Niepotrzebne skreślić</w:t>
      </w:r>
    </w:p>
  </w:footnote>
  <w:footnote w:id="4">
    <w:p w14:paraId="6A69437E" w14:textId="28C510B2" w:rsidR="006244D4" w:rsidRDefault="006244D4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021656">
        <w:rPr>
          <w:bCs/>
          <w:sz w:val="18"/>
        </w:rPr>
        <w:t xml:space="preserve">Podpis osoby figurującej lub osób figurujących w rejestrach do zaciągania zobowiązań w imieniu Wykonawcy </w:t>
      </w:r>
      <w:r w:rsidRPr="00021656">
        <w:rPr>
          <w:bCs/>
          <w:sz w:val="18"/>
        </w:rPr>
        <w:br/>
        <w:t>lub we właściwym upoważnieniu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492D0C" w14:textId="352D912C" w:rsidR="005130A2" w:rsidRDefault="00B7642D">
    <w:pPr>
      <w:pStyle w:val="Nagwek"/>
    </w:pPr>
    <w:r>
      <w:rPr>
        <w:noProof/>
      </w:rPr>
      <w:drawing>
        <wp:inline distT="0" distB="0" distL="0" distR="0" wp14:anchorId="30270619" wp14:editId="041C9BAA">
          <wp:extent cx="5760720" cy="342265"/>
          <wp:effectExtent l="0" t="0" r="0" b="635"/>
          <wp:docPr id="14" name="Obraz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5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3422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66220"/>
    <w:multiLevelType w:val="hybridMultilevel"/>
    <w:tmpl w:val="847A9EF4"/>
    <w:lvl w:ilvl="0" w:tplc="0AB2CB3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1C699E"/>
    <w:multiLevelType w:val="hybridMultilevel"/>
    <w:tmpl w:val="4AE80DB8"/>
    <w:lvl w:ilvl="0" w:tplc="7F3484DC">
      <w:start w:val="1"/>
      <w:numFmt w:val="bullet"/>
      <w:lvlText w:val="-"/>
      <w:lvlJc w:val="left"/>
      <w:pPr>
        <w:ind w:left="360" w:hanging="360"/>
      </w:pPr>
      <w:rPr>
        <w:rFonts w:ascii="Arial" w:hAnsi="Aria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0733DAA"/>
    <w:multiLevelType w:val="hybridMultilevel"/>
    <w:tmpl w:val="37562530"/>
    <w:lvl w:ilvl="0" w:tplc="EDC89F22">
      <w:start w:val="1"/>
      <w:numFmt w:val="decimal"/>
      <w:pStyle w:val="punktowaniezwyke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604D9C"/>
    <w:multiLevelType w:val="hybridMultilevel"/>
    <w:tmpl w:val="3A3C6358"/>
    <w:lvl w:ilvl="0" w:tplc="7F3484DC">
      <w:start w:val="1"/>
      <w:numFmt w:val="bullet"/>
      <w:lvlText w:val="-"/>
      <w:lvlJc w:val="left"/>
      <w:pPr>
        <w:ind w:left="1068" w:hanging="360"/>
      </w:pPr>
      <w:rPr>
        <w:rFonts w:ascii="Arial" w:hAnsi="Arial" w:hint="default"/>
        <w:color w:val="auto"/>
      </w:rPr>
    </w:lvl>
    <w:lvl w:ilvl="1" w:tplc="0415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" w15:restartNumberingAfterBreak="0">
    <w:nsid w:val="2B5C2579"/>
    <w:multiLevelType w:val="hybridMultilevel"/>
    <w:tmpl w:val="7BBEC49A"/>
    <w:lvl w:ilvl="0" w:tplc="7F3484DC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1E4BB8"/>
    <w:multiLevelType w:val="hybridMultilevel"/>
    <w:tmpl w:val="EA2C2C9A"/>
    <w:lvl w:ilvl="0" w:tplc="56C89320">
      <w:start w:val="1"/>
      <w:numFmt w:val="upperRoman"/>
      <w:pStyle w:val="poziom1"/>
      <w:lvlText w:val="%1."/>
      <w:lvlJc w:val="right"/>
      <w:pPr>
        <w:ind w:left="720" w:hanging="360"/>
      </w:pPr>
      <w:rPr>
        <w:b/>
        <w:bCs/>
      </w:rPr>
    </w:lvl>
    <w:lvl w:ilvl="1" w:tplc="EFE2541E">
      <w:start w:val="1"/>
      <w:numFmt w:val="lowerLetter"/>
      <w:pStyle w:val="poziom2"/>
      <w:lvlText w:val="%2."/>
      <w:lvlJc w:val="left"/>
      <w:pPr>
        <w:ind w:left="1440" w:hanging="360"/>
      </w:pPr>
      <w:rPr>
        <w:b/>
      </w:rPr>
    </w:lvl>
    <w:lvl w:ilvl="2" w:tplc="7AD4B42C">
      <w:start w:val="1"/>
      <w:numFmt w:val="lowerRoman"/>
      <w:pStyle w:val="poziom3"/>
      <w:lvlText w:val="%3."/>
      <w:lvlJc w:val="right"/>
      <w:pPr>
        <w:ind w:left="2160" w:hanging="180"/>
      </w:pPr>
      <w:rPr>
        <w:b w:val="0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AD1794B"/>
    <w:multiLevelType w:val="hybridMultilevel"/>
    <w:tmpl w:val="ADE23B8E"/>
    <w:lvl w:ilvl="0" w:tplc="7F3484DC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  <w:color w:val="auto"/>
      </w:rPr>
    </w:lvl>
    <w:lvl w:ilvl="1" w:tplc="7F3484DC">
      <w:start w:val="1"/>
      <w:numFmt w:val="bullet"/>
      <w:lvlText w:val="-"/>
      <w:lvlJc w:val="left"/>
      <w:pPr>
        <w:ind w:left="1440" w:hanging="360"/>
      </w:pPr>
      <w:rPr>
        <w:rFonts w:ascii="Arial" w:hAnsi="Arial" w:hint="default"/>
        <w:color w:val="auto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6C7A3F"/>
    <w:multiLevelType w:val="hybridMultilevel"/>
    <w:tmpl w:val="2D4E588A"/>
    <w:lvl w:ilvl="0" w:tplc="7F3484DC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71966A8"/>
    <w:multiLevelType w:val="hybridMultilevel"/>
    <w:tmpl w:val="E9C48F7A"/>
    <w:lvl w:ilvl="0" w:tplc="0AB2CB3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B7F31CB"/>
    <w:multiLevelType w:val="hybridMultilevel"/>
    <w:tmpl w:val="DC4020D6"/>
    <w:lvl w:ilvl="0" w:tplc="7F3484DC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C0362CC"/>
    <w:multiLevelType w:val="hybridMultilevel"/>
    <w:tmpl w:val="F83E12C4"/>
    <w:lvl w:ilvl="0" w:tplc="7F3484DC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3"/>
  </w:num>
  <w:num w:numId="4">
    <w:abstractNumId w:val="1"/>
  </w:num>
  <w:num w:numId="5">
    <w:abstractNumId w:val="7"/>
  </w:num>
  <w:num w:numId="6">
    <w:abstractNumId w:val="4"/>
  </w:num>
  <w:num w:numId="7">
    <w:abstractNumId w:val="6"/>
  </w:num>
  <w:num w:numId="8">
    <w:abstractNumId w:val="10"/>
  </w:num>
  <w:num w:numId="9">
    <w:abstractNumId w:val="0"/>
  </w:num>
  <w:num w:numId="10">
    <w:abstractNumId w:val="9"/>
  </w:num>
  <w:num w:numId="11">
    <w:abstractNumId w:val="8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wMzIzNjM2NbM0sDRQ0lEKTi0uzszPAykwqQUAHSJduywAAAA="/>
  </w:docVars>
  <w:rsids>
    <w:rsidRoot w:val="00C76C30"/>
    <w:rsid w:val="00003133"/>
    <w:rsid w:val="00013CDF"/>
    <w:rsid w:val="00021656"/>
    <w:rsid w:val="00067952"/>
    <w:rsid w:val="000D28C0"/>
    <w:rsid w:val="0010535C"/>
    <w:rsid w:val="00111AAD"/>
    <w:rsid w:val="001309E1"/>
    <w:rsid w:val="00151F4B"/>
    <w:rsid w:val="001C03D6"/>
    <w:rsid w:val="00267E46"/>
    <w:rsid w:val="00286372"/>
    <w:rsid w:val="00305554"/>
    <w:rsid w:val="003143E6"/>
    <w:rsid w:val="00314EE6"/>
    <w:rsid w:val="00373E47"/>
    <w:rsid w:val="0039360E"/>
    <w:rsid w:val="00394CC6"/>
    <w:rsid w:val="003A2125"/>
    <w:rsid w:val="003A2C9B"/>
    <w:rsid w:val="003A4808"/>
    <w:rsid w:val="003F43C5"/>
    <w:rsid w:val="004459C4"/>
    <w:rsid w:val="00474C95"/>
    <w:rsid w:val="00476E3D"/>
    <w:rsid w:val="004D1722"/>
    <w:rsid w:val="004E41C0"/>
    <w:rsid w:val="005130A2"/>
    <w:rsid w:val="00573328"/>
    <w:rsid w:val="00576230"/>
    <w:rsid w:val="005B079A"/>
    <w:rsid w:val="005D2E39"/>
    <w:rsid w:val="005F6457"/>
    <w:rsid w:val="00606235"/>
    <w:rsid w:val="006244D4"/>
    <w:rsid w:val="006A250F"/>
    <w:rsid w:val="006F5650"/>
    <w:rsid w:val="0073615A"/>
    <w:rsid w:val="007A10DF"/>
    <w:rsid w:val="007B4678"/>
    <w:rsid w:val="007C0F08"/>
    <w:rsid w:val="007C1CF4"/>
    <w:rsid w:val="007F4B2F"/>
    <w:rsid w:val="00822F28"/>
    <w:rsid w:val="00832A8A"/>
    <w:rsid w:val="00871787"/>
    <w:rsid w:val="00894DA6"/>
    <w:rsid w:val="008F1443"/>
    <w:rsid w:val="00917F62"/>
    <w:rsid w:val="00981A03"/>
    <w:rsid w:val="009D42B1"/>
    <w:rsid w:val="00A16029"/>
    <w:rsid w:val="00A26C60"/>
    <w:rsid w:val="00A81A72"/>
    <w:rsid w:val="00AC70E4"/>
    <w:rsid w:val="00AF3496"/>
    <w:rsid w:val="00AF42F5"/>
    <w:rsid w:val="00B377FA"/>
    <w:rsid w:val="00B42106"/>
    <w:rsid w:val="00B7642D"/>
    <w:rsid w:val="00BB2AB9"/>
    <w:rsid w:val="00BB51F5"/>
    <w:rsid w:val="00C06881"/>
    <w:rsid w:val="00C127B4"/>
    <w:rsid w:val="00C15223"/>
    <w:rsid w:val="00C46A98"/>
    <w:rsid w:val="00C76C30"/>
    <w:rsid w:val="00D52434"/>
    <w:rsid w:val="00D71110"/>
    <w:rsid w:val="00D76779"/>
    <w:rsid w:val="00DA659D"/>
    <w:rsid w:val="00E1196F"/>
    <w:rsid w:val="00E35C27"/>
    <w:rsid w:val="00E67112"/>
    <w:rsid w:val="00E716C1"/>
    <w:rsid w:val="00E71BE8"/>
    <w:rsid w:val="00EA02C3"/>
    <w:rsid w:val="00EB737A"/>
    <w:rsid w:val="00EC5BAE"/>
    <w:rsid w:val="00EE6B5F"/>
    <w:rsid w:val="00EF5B74"/>
    <w:rsid w:val="00F0107C"/>
    <w:rsid w:val="00F94AA5"/>
    <w:rsid w:val="00FA54F3"/>
    <w:rsid w:val="00FB7D57"/>
    <w:rsid w:val="00FD79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02BE68E"/>
  <w15:chartTrackingRefBased/>
  <w15:docId w15:val="{E0551E71-A604-42DD-8F67-2C9C50F208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130A2"/>
    <w:pPr>
      <w:spacing w:after="200" w:line="276" w:lineRule="auto"/>
    </w:pPr>
  </w:style>
  <w:style w:type="paragraph" w:styleId="Nagwek4">
    <w:name w:val="heading 4"/>
    <w:basedOn w:val="Normalny"/>
    <w:next w:val="Normalny"/>
    <w:link w:val="Nagwek4Znak"/>
    <w:qFormat/>
    <w:rsid w:val="007C1CF4"/>
    <w:pPr>
      <w:keepNext/>
      <w:tabs>
        <w:tab w:val="left" w:pos="8647"/>
      </w:tabs>
      <w:suppressAutoHyphens/>
      <w:spacing w:after="0" w:line="360" w:lineRule="auto"/>
      <w:jc w:val="right"/>
      <w:outlineLvl w:val="3"/>
    </w:pPr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130A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130A2"/>
  </w:style>
  <w:style w:type="paragraph" w:styleId="Stopka">
    <w:name w:val="footer"/>
    <w:basedOn w:val="Normalny"/>
    <w:link w:val="StopkaZnak"/>
    <w:uiPriority w:val="99"/>
    <w:unhideWhenUsed/>
    <w:rsid w:val="005130A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qFormat/>
    <w:rsid w:val="005130A2"/>
  </w:style>
  <w:style w:type="paragraph" w:styleId="Akapitzlist">
    <w:name w:val="List Paragraph"/>
    <w:basedOn w:val="Normalny"/>
    <w:link w:val="AkapitzlistZnak"/>
    <w:uiPriority w:val="34"/>
    <w:qFormat/>
    <w:rsid w:val="000D28C0"/>
    <w:pPr>
      <w:ind w:left="720"/>
      <w:contextualSpacing/>
    </w:pPr>
  </w:style>
  <w:style w:type="paragraph" w:customStyle="1" w:styleId="poziom1">
    <w:name w:val="poziom 1"/>
    <w:basedOn w:val="Akapitzlist"/>
    <w:link w:val="poziom1Znak"/>
    <w:qFormat/>
    <w:rsid w:val="00151F4B"/>
    <w:pPr>
      <w:numPr>
        <w:numId w:val="1"/>
      </w:numPr>
      <w:spacing w:after="0" w:line="360" w:lineRule="auto"/>
      <w:ind w:left="426"/>
    </w:pPr>
    <w:rPr>
      <w:b/>
    </w:rPr>
  </w:style>
  <w:style w:type="paragraph" w:customStyle="1" w:styleId="poziom2">
    <w:name w:val="poziom 2"/>
    <w:basedOn w:val="Akapitzlist"/>
    <w:link w:val="poziom2Znak"/>
    <w:qFormat/>
    <w:rsid w:val="00151F4B"/>
    <w:pPr>
      <w:numPr>
        <w:ilvl w:val="1"/>
        <w:numId w:val="1"/>
      </w:numPr>
      <w:spacing w:after="0" w:line="360" w:lineRule="auto"/>
      <w:ind w:left="851"/>
    </w:pPr>
    <w:rPr>
      <w:rFonts w:cs="Arial"/>
    </w:rPr>
  </w:style>
  <w:style w:type="character" w:customStyle="1" w:styleId="AkapitzlistZnak">
    <w:name w:val="Akapit z listą Znak"/>
    <w:basedOn w:val="Domylnaczcionkaakapitu"/>
    <w:link w:val="Akapitzlist"/>
    <w:uiPriority w:val="34"/>
    <w:rsid w:val="00151F4B"/>
  </w:style>
  <w:style w:type="character" w:customStyle="1" w:styleId="poziom1Znak">
    <w:name w:val="poziom 1 Znak"/>
    <w:basedOn w:val="AkapitzlistZnak"/>
    <w:link w:val="poziom1"/>
    <w:rsid w:val="00151F4B"/>
    <w:rPr>
      <w:b/>
    </w:rPr>
  </w:style>
  <w:style w:type="paragraph" w:customStyle="1" w:styleId="poziom3">
    <w:name w:val="poziom 3"/>
    <w:basedOn w:val="Akapitzlist"/>
    <w:link w:val="poziom3Znak"/>
    <w:qFormat/>
    <w:rsid w:val="00151F4B"/>
    <w:pPr>
      <w:numPr>
        <w:ilvl w:val="2"/>
        <w:numId w:val="1"/>
      </w:numPr>
      <w:spacing w:after="0" w:line="360" w:lineRule="auto"/>
      <w:ind w:left="1276"/>
      <w:jc w:val="both"/>
    </w:pPr>
    <w:rPr>
      <w:rFonts w:cs="Arial"/>
    </w:rPr>
  </w:style>
  <w:style w:type="character" w:customStyle="1" w:styleId="poziom2Znak">
    <w:name w:val="poziom 2 Znak"/>
    <w:basedOn w:val="AkapitzlistZnak"/>
    <w:link w:val="poziom2"/>
    <w:rsid w:val="00151F4B"/>
    <w:rPr>
      <w:rFonts w:cs="Arial"/>
    </w:rPr>
  </w:style>
  <w:style w:type="character" w:customStyle="1" w:styleId="poziom3Znak">
    <w:name w:val="poziom 3 Znak"/>
    <w:basedOn w:val="AkapitzlistZnak"/>
    <w:link w:val="poziom3"/>
    <w:rsid w:val="00151F4B"/>
    <w:rPr>
      <w:rFonts w:cs="Arial"/>
    </w:rPr>
  </w:style>
  <w:style w:type="paragraph" w:customStyle="1" w:styleId="punktowaniezwyke">
    <w:name w:val="punktowanie zwykłe"/>
    <w:basedOn w:val="Akapitzlist"/>
    <w:link w:val="punktowaniezwykeZnak"/>
    <w:qFormat/>
    <w:rsid w:val="0073615A"/>
    <w:pPr>
      <w:widowControl w:val="0"/>
      <w:numPr>
        <w:numId w:val="2"/>
      </w:numPr>
      <w:autoSpaceDE w:val="0"/>
      <w:autoSpaceDN w:val="0"/>
      <w:adjustRightInd w:val="0"/>
      <w:spacing w:after="0" w:line="240" w:lineRule="auto"/>
      <w:ind w:left="426"/>
      <w:jc w:val="both"/>
    </w:pPr>
    <w:rPr>
      <w:rFonts w:cs="Arial"/>
    </w:rPr>
  </w:style>
  <w:style w:type="paragraph" w:styleId="Tekstprzypisudolnego">
    <w:name w:val="footnote text"/>
    <w:basedOn w:val="Normalny"/>
    <w:link w:val="TekstprzypisudolnegoZnak"/>
    <w:uiPriority w:val="99"/>
    <w:unhideWhenUsed/>
    <w:rsid w:val="00A16029"/>
    <w:pPr>
      <w:spacing w:after="0" w:line="240" w:lineRule="auto"/>
    </w:pPr>
    <w:rPr>
      <w:sz w:val="20"/>
      <w:szCs w:val="20"/>
    </w:rPr>
  </w:style>
  <w:style w:type="character" w:customStyle="1" w:styleId="punktowaniezwykeZnak">
    <w:name w:val="punktowanie zwykłe Znak"/>
    <w:basedOn w:val="AkapitzlistZnak"/>
    <w:link w:val="punktowaniezwyke"/>
    <w:rsid w:val="0073615A"/>
    <w:rPr>
      <w:rFonts w:cs="Aria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A16029"/>
    <w:rPr>
      <w:sz w:val="20"/>
      <w:szCs w:val="20"/>
    </w:rPr>
  </w:style>
  <w:style w:type="character" w:styleId="Odwoanieprzypisudolnego">
    <w:name w:val="footnote reference"/>
    <w:basedOn w:val="Domylnaczcionkaakapitu"/>
    <w:semiHidden/>
    <w:unhideWhenUsed/>
    <w:rsid w:val="00A16029"/>
    <w:rPr>
      <w:vertAlign w:val="superscript"/>
    </w:rPr>
  </w:style>
  <w:style w:type="paragraph" w:styleId="NormalnyWeb">
    <w:name w:val="Normal (Web)"/>
    <w:basedOn w:val="Normalny"/>
    <w:uiPriority w:val="99"/>
    <w:rsid w:val="00373E47"/>
    <w:pPr>
      <w:spacing w:before="100" w:beforeAutospacing="1" w:after="100" w:afterAutospacing="1" w:line="240" w:lineRule="auto"/>
    </w:pPr>
    <w:rPr>
      <w:rFonts w:ascii="Arial Unicode MS" w:eastAsia="Arial Unicode MS" w:hAnsi="Arial Unicode MS" w:cs="Arial Unicode MS"/>
      <w:sz w:val="24"/>
      <w:szCs w:val="24"/>
      <w:lang w:eastAsia="pl-PL"/>
    </w:rPr>
  </w:style>
  <w:style w:type="character" w:styleId="Hipercze">
    <w:name w:val="Hyperlink"/>
    <w:basedOn w:val="Domylnaczcionkaakapitu"/>
    <w:uiPriority w:val="99"/>
    <w:unhideWhenUsed/>
    <w:rsid w:val="00373E47"/>
    <w:rPr>
      <w:color w:val="0000FF"/>
      <w:u w:val="single"/>
    </w:rPr>
  </w:style>
  <w:style w:type="table" w:styleId="Tabela-Siatka">
    <w:name w:val="Table Grid"/>
    <w:basedOn w:val="Standardowy"/>
    <w:uiPriority w:val="39"/>
    <w:rsid w:val="006244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7C1CF4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7C1CF4"/>
    <w:rPr>
      <w:color w:val="605E5C"/>
      <w:shd w:val="clear" w:color="auto" w:fill="E1DFD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C1C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C1CF4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7C1CF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7C1CF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7C1CF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C1CF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C1CF4"/>
    <w:rPr>
      <w:b/>
      <w:bCs/>
      <w:sz w:val="20"/>
      <w:szCs w:val="20"/>
    </w:rPr>
  </w:style>
  <w:style w:type="paragraph" w:customStyle="1" w:styleId="Default">
    <w:name w:val="Default"/>
    <w:rsid w:val="007C1CF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426FE8-275C-4641-8C31-AF805A56A9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2</Pages>
  <Words>3092</Words>
  <Characters>18552</Characters>
  <Application>Microsoft Office Word</Application>
  <DocSecurity>0</DocSecurity>
  <Lines>154</Lines>
  <Paragraphs>4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Skrzek</dc:creator>
  <cp:keywords/>
  <dc:description/>
  <cp:lastModifiedBy>Joanna Lipner</cp:lastModifiedBy>
  <cp:revision>15</cp:revision>
  <dcterms:created xsi:type="dcterms:W3CDTF">2020-03-24T08:54:00Z</dcterms:created>
  <dcterms:modified xsi:type="dcterms:W3CDTF">2021-06-04T17:44:00Z</dcterms:modified>
</cp:coreProperties>
</file>